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7588AB" w14:textId="5D49E1A0" w:rsidR="009362CD" w:rsidRPr="000F23C0" w:rsidRDefault="000F23C0" w:rsidP="000B27FF">
      <w:pPr>
        <w:pStyle w:val="Title"/>
        <w:jc w:val="center"/>
        <w:rPr>
          <w:rFonts w:asciiTheme="majorBidi" w:hAnsiTheme="majorBidi"/>
          <w:b/>
          <w:bCs/>
          <w:color w:val="000000" w:themeColor="text1"/>
        </w:rPr>
      </w:pPr>
      <w:bookmarkStart w:id="0" w:name="_GoBack"/>
      <w:bookmarkEnd w:id="0"/>
      <w:r w:rsidRPr="000F23C0">
        <w:rPr>
          <w:rFonts w:asciiTheme="majorBidi" w:hAnsiTheme="majorBidi"/>
          <w:b/>
          <w:bCs/>
          <w:color w:val="000000" w:themeColor="text1"/>
        </w:rPr>
        <w:t>Sugar Rush Cake Shop</w:t>
      </w:r>
    </w:p>
    <w:p w14:paraId="4208B17B" w14:textId="77777777" w:rsidR="000B27FF" w:rsidRDefault="000B27FF" w:rsidP="000B27FF"/>
    <w:p w14:paraId="628D9FB6" w14:textId="77777777" w:rsidR="000B27FF" w:rsidRDefault="000B27FF" w:rsidP="000B27FF"/>
    <w:p w14:paraId="6E34F5C3" w14:textId="77777777" w:rsidR="000B27FF" w:rsidRDefault="000B27FF" w:rsidP="000B27FF"/>
    <w:p w14:paraId="00C52238" w14:textId="1ADD56EA" w:rsidR="000B27FF" w:rsidRDefault="004E54F8" w:rsidP="000F23C0">
      <w:pPr>
        <w:pStyle w:val="Subtitle"/>
        <w:jc w:val="center"/>
      </w:pPr>
      <w:r>
        <w:t>Web programming</w:t>
      </w:r>
      <w:r w:rsidR="000B27FF">
        <w:t xml:space="preserve"> class project 20</w:t>
      </w:r>
      <w:r w:rsidR="000F23C0">
        <w:t>23</w:t>
      </w:r>
      <w:r w:rsidR="000B27FF">
        <w:t>/20</w:t>
      </w:r>
      <w:r w:rsidR="00047CC7">
        <w:t>2</w:t>
      </w:r>
      <w:r w:rsidR="000F23C0">
        <w:t>4</w:t>
      </w:r>
      <w:r w:rsidR="00047CC7">
        <w:t xml:space="preserve">  </w:t>
      </w:r>
    </w:p>
    <w:p w14:paraId="25BE72DF" w14:textId="77777777" w:rsidR="000B27FF" w:rsidRDefault="000B27FF" w:rsidP="000B27FF"/>
    <w:p w14:paraId="16499528" w14:textId="77777777" w:rsidR="000B27FF" w:rsidRDefault="000B27FF" w:rsidP="000B27FF"/>
    <w:p w14:paraId="1FEBCABB" w14:textId="77777777" w:rsidR="000B27FF" w:rsidRDefault="000B27FF" w:rsidP="000B27FF"/>
    <w:p w14:paraId="33CD23B1" w14:textId="77777777" w:rsidR="000B27FF" w:rsidRDefault="000B27FF" w:rsidP="000B27FF"/>
    <w:tbl>
      <w:tblPr>
        <w:tblStyle w:val="TableGrid"/>
        <w:tblW w:w="0" w:type="auto"/>
        <w:tblLook w:val="04A0" w:firstRow="1" w:lastRow="0" w:firstColumn="1" w:lastColumn="0" w:noHBand="0" w:noVBand="1"/>
      </w:tblPr>
      <w:tblGrid>
        <w:gridCol w:w="1870"/>
        <w:gridCol w:w="1870"/>
        <w:gridCol w:w="1870"/>
        <w:gridCol w:w="1870"/>
        <w:gridCol w:w="1870"/>
      </w:tblGrid>
      <w:tr w:rsidR="000B27FF" w14:paraId="297BCE78" w14:textId="77777777" w:rsidTr="000B27FF">
        <w:tc>
          <w:tcPr>
            <w:tcW w:w="1870" w:type="dxa"/>
          </w:tcPr>
          <w:p w14:paraId="5FDEFE86" w14:textId="77777777" w:rsidR="000B27FF" w:rsidRDefault="000B27FF" w:rsidP="000B27FF">
            <w:r>
              <w:t>Student Name in English</w:t>
            </w:r>
          </w:p>
        </w:tc>
        <w:tc>
          <w:tcPr>
            <w:tcW w:w="1870" w:type="dxa"/>
          </w:tcPr>
          <w:p w14:paraId="08D74C3D" w14:textId="77777777" w:rsidR="000B27FF" w:rsidRDefault="000B27FF" w:rsidP="000B27FF">
            <w:r>
              <w:t>Student Name in Arabic</w:t>
            </w:r>
          </w:p>
        </w:tc>
        <w:tc>
          <w:tcPr>
            <w:tcW w:w="1870" w:type="dxa"/>
          </w:tcPr>
          <w:p w14:paraId="46946B05" w14:textId="77777777" w:rsidR="000B27FF" w:rsidRDefault="000B27FF" w:rsidP="000B27FF">
            <w:r>
              <w:t>Student ID</w:t>
            </w:r>
          </w:p>
        </w:tc>
        <w:tc>
          <w:tcPr>
            <w:tcW w:w="1870" w:type="dxa"/>
          </w:tcPr>
          <w:p w14:paraId="46DA74C2" w14:textId="2E1F8173" w:rsidR="000B27FF" w:rsidRDefault="000B27FF" w:rsidP="000B27FF">
            <w:r>
              <w:t>Section</w:t>
            </w:r>
            <w:r w:rsidR="00047CC7">
              <w:t xml:space="preserve"> time as shown in zajel</w:t>
            </w:r>
          </w:p>
        </w:tc>
        <w:tc>
          <w:tcPr>
            <w:tcW w:w="1870" w:type="dxa"/>
          </w:tcPr>
          <w:p w14:paraId="45BE1D6E" w14:textId="77777777" w:rsidR="000B27FF" w:rsidRDefault="000B27FF" w:rsidP="000B27FF">
            <w:r>
              <w:t>Work percentage</w:t>
            </w:r>
          </w:p>
        </w:tc>
      </w:tr>
      <w:tr w:rsidR="000B27FF" w14:paraId="2AC7B898" w14:textId="77777777" w:rsidTr="000B27FF">
        <w:tc>
          <w:tcPr>
            <w:tcW w:w="1870" w:type="dxa"/>
          </w:tcPr>
          <w:p w14:paraId="0DAC8C57" w14:textId="05D5FEBC" w:rsidR="000B27FF" w:rsidRDefault="000F23C0" w:rsidP="000F23C0">
            <w:pPr>
              <w:jc w:val="center"/>
            </w:pPr>
            <w:r>
              <w:t>Sadeen Hawash</w:t>
            </w:r>
          </w:p>
        </w:tc>
        <w:tc>
          <w:tcPr>
            <w:tcW w:w="1870" w:type="dxa"/>
          </w:tcPr>
          <w:p w14:paraId="2F90A8AB" w14:textId="1F90AF9D" w:rsidR="000B27FF" w:rsidRDefault="000F23C0" w:rsidP="000F23C0">
            <w:pPr>
              <w:jc w:val="center"/>
              <w:rPr>
                <w:rtl/>
                <w:lang w:bidi="ar-JO"/>
              </w:rPr>
            </w:pPr>
            <w:r>
              <w:rPr>
                <w:rFonts w:hint="cs"/>
                <w:rtl/>
                <w:lang w:bidi="ar-JO"/>
              </w:rPr>
              <w:t>سدين هواش</w:t>
            </w:r>
          </w:p>
        </w:tc>
        <w:tc>
          <w:tcPr>
            <w:tcW w:w="1870" w:type="dxa"/>
          </w:tcPr>
          <w:p w14:paraId="5BA37166" w14:textId="0CADD11C" w:rsidR="000B27FF" w:rsidRDefault="000F23C0" w:rsidP="000F23C0">
            <w:pPr>
              <w:jc w:val="center"/>
            </w:pPr>
            <w:r>
              <w:rPr>
                <w:rFonts w:hint="cs"/>
                <w:rtl/>
              </w:rPr>
              <w:t>12029024</w:t>
            </w:r>
          </w:p>
        </w:tc>
        <w:tc>
          <w:tcPr>
            <w:tcW w:w="1870" w:type="dxa"/>
          </w:tcPr>
          <w:p w14:paraId="2842489F" w14:textId="7195D072" w:rsidR="000B27FF" w:rsidRDefault="000F23C0" w:rsidP="000F23C0">
            <w:pPr>
              <w:bidi/>
              <w:jc w:val="center"/>
            </w:pPr>
            <w:r>
              <w:t>Sun-Tue-Thu  9-10</w:t>
            </w:r>
          </w:p>
        </w:tc>
        <w:tc>
          <w:tcPr>
            <w:tcW w:w="1870" w:type="dxa"/>
          </w:tcPr>
          <w:p w14:paraId="11E8CB30" w14:textId="64B9B7A5" w:rsidR="000B27FF" w:rsidRDefault="000F23C0" w:rsidP="000F23C0">
            <w:pPr>
              <w:jc w:val="center"/>
            </w:pPr>
            <w:r>
              <w:t>50%</w:t>
            </w:r>
          </w:p>
        </w:tc>
      </w:tr>
      <w:tr w:rsidR="000B27FF" w14:paraId="617154BA" w14:textId="77777777" w:rsidTr="000B27FF">
        <w:tc>
          <w:tcPr>
            <w:tcW w:w="1870" w:type="dxa"/>
          </w:tcPr>
          <w:p w14:paraId="4B0175FC" w14:textId="58964E9F" w:rsidR="000B27FF" w:rsidRDefault="000F23C0" w:rsidP="000F23C0">
            <w:pPr>
              <w:jc w:val="center"/>
            </w:pPr>
            <w:r>
              <w:t>Jumana Saif</w:t>
            </w:r>
          </w:p>
        </w:tc>
        <w:tc>
          <w:tcPr>
            <w:tcW w:w="1870" w:type="dxa"/>
          </w:tcPr>
          <w:p w14:paraId="12182B6D" w14:textId="23CBD971" w:rsidR="000B27FF" w:rsidRDefault="000F23C0" w:rsidP="000F23C0">
            <w:pPr>
              <w:jc w:val="center"/>
              <w:rPr>
                <w:rtl/>
                <w:lang w:bidi="ar-JO"/>
              </w:rPr>
            </w:pPr>
            <w:r>
              <w:rPr>
                <w:rFonts w:hint="cs"/>
                <w:rtl/>
                <w:lang w:bidi="ar-JO"/>
              </w:rPr>
              <w:t>جمانة سيف</w:t>
            </w:r>
          </w:p>
        </w:tc>
        <w:tc>
          <w:tcPr>
            <w:tcW w:w="1870" w:type="dxa"/>
          </w:tcPr>
          <w:p w14:paraId="4446B722" w14:textId="5E61950C" w:rsidR="000B27FF" w:rsidRDefault="000F23C0" w:rsidP="000F23C0">
            <w:pPr>
              <w:jc w:val="center"/>
            </w:pPr>
            <w:r>
              <w:rPr>
                <w:rFonts w:hint="cs"/>
                <w:rtl/>
              </w:rPr>
              <w:t>12113114</w:t>
            </w:r>
          </w:p>
        </w:tc>
        <w:tc>
          <w:tcPr>
            <w:tcW w:w="1870" w:type="dxa"/>
          </w:tcPr>
          <w:p w14:paraId="67EC7894" w14:textId="77777777" w:rsidR="000B27FF" w:rsidRDefault="000B27FF" w:rsidP="000F23C0">
            <w:pPr>
              <w:jc w:val="center"/>
            </w:pPr>
          </w:p>
        </w:tc>
        <w:tc>
          <w:tcPr>
            <w:tcW w:w="1870" w:type="dxa"/>
          </w:tcPr>
          <w:p w14:paraId="75DAAED0" w14:textId="77777777" w:rsidR="000B27FF" w:rsidRDefault="000B27FF" w:rsidP="000F23C0">
            <w:pPr>
              <w:jc w:val="center"/>
              <w:rPr>
                <w:rtl/>
              </w:rPr>
            </w:pPr>
          </w:p>
        </w:tc>
      </w:tr>
      <w:tr w:rsidR="000B27FF" w14:paraId="6A747C6A" w14:textId="77777777" w:rsidTr="000B27FF">
        <w:tc>
          <w:tcPr>
            <w:tcW w:w="1870" w:type="dxa"/>
          </w:tcPr>
          <w:p w14:paraId="53CC4474" w14:textId="77777777" w:rsidR="000B27FF" w:rsidRDefault="000B27FF" w:rsidP="000B27FF"/>
        </w:tc>
        <w:tc>
          <w:tcPr>
            <w:tcW w:w="1870" w:type="dxa"/>
          </w:tcPr>
          <w:p w14:paraId="5E6AEAA9" w14:textId="77777777" w:rsidR="000B27FF" w:rsidRDefault="000B27FF" w:rsidP="000B27FF"/>
        </w:tc>
        <w:tc>
          <w:tcPr>
            <w:tcW w:w="1870" w:type="dxa"/>
          </w:tcPr>
          <w:p w14:paraId="46B92B0A" w14:textId="77777777" w:rsidR="000B27FF" w:rsidRDefault="000B27FF" w:rsidP="000B27FF"/>
        </w:tc>
        <w:tc>
          <w:tcPr>
            <w:tcW w:w="1870" w:type="dxa"/>
          </w:tcPr>
          <w:p w14:paraId="48B4E9B6" w14:textId="77777777" w:rsidR="000B27FF" w:rsidRDefault="000B27FF" w:rsidP="000B27FF"/>
        </w:tc>
        <w:tc>
          <w:tcPr>
            <w:tcW w:w="1870" w:type="dxa"/>
          </w:tcPr>
          <w:p w14:paraId="5F76C51B" w14:textId="77777777" w:rsidR="000B27FF" w:rsidRDefault="000B27FF" w:rsidP="000B27FF"/>
        </w:tc>
      </w:tr>
    </w:tbl>
    <w:p w14:paraId="11D5E606" w14:textId="77777777" w:rsidR="000B27FF" w:rsidRDefault="000B27FF" w:rsidP="000B27FF"/>
    <w:p w14:paraId="55E61CCA" w14:textId="77777777" w:rsidR="000B27FF" w:rsidRDefault="000B27FF" w:rsidP="000B27FF"/>
    <w:p w14:paraId="77EB5C74" w14:textId="77777777" w:rsidR="000B27FF" w:rsidRDefault="000B27FF" w:rsidP="000B27FF"/>
    <w:p w14:paraId="1B46BDA3" w14:textId="77777777" w:rsidR="000B27FF" w:rsidRDefault="000B27FF" w:rsidP="000B27FF">
      <w:pPr>
        <w:pStyle w:val="Subtitle"/>
        <w:jc w:val="center"/>
      </w:pPr>
      <w:r>
        <w:t>Date/time</w:t>
      </w:r>
    </w:p>
    <w:p w14:paraId="03E5D47C" w14:textId="77777777" w:rsidR="000B27FF" w:rsidRDefault="000B27FF" w:rsidP="000B27FF"/>
    <w:p w14:paraId="23154A5A" w14:textId="77777777" w:rsidR="000B27FF" w:rsidRDefault="000B27FF" w:rsidP="000B27FF">
      <w:r>
        <w:t>---------------------------------------------This section is intended for the Instructor---------------------------------------</w:t>
      </w:r>
    </w:p>
    <w:tbl>
      <w:tblPr>
        <w:tblStyle w:val="TableGrid"/>
        <w:tblW w:w="0" w:type="auto"/>
        <w:tblLook w:val="04A0" w:firstRow="1" w:lastRow="0" w:firstColumn="1" w:lastColumn="0" w:noHBand="0" w:noVBand="1"/>
      </w:tblPr>
      <w:tblGrid>
        <w:gridCol w:w="4675"/>
        <w:gridCol w:w="4675"/>
      </w:tblGrid>
      <w:tr w:rsidR="000B27FF" w14:paraId="242D5457" w14:textId="77777777" w:rsidTr="000B27FF">
        <w:tc>
          <w:tcPr>
            <w:tcW w:w="4675" w:type="dxa"/>
          </w:tcPr>
          <w:p w14:paraId="02D2261B" w14:textId="77777777" w:rsidR="000B27FF" w:rsidRPr="000B27FF" w:rsidRDefault="000B27FF" w:rsidP="000B27FF">
            <w:pPr>
              <w:jc w:val="center"/>
              <w:rPr>
                <w:b/>
                <w:bCs/>
                <w:u w:val="single"/>
              </w:rPr>
            </w:pPr>
            <w:r w:rsidRPr="000B27FF">
              <w:rPr>
                <w:b/>
                <w:bCs/>
                <w:u w:val="single"/>
              </w:rPr>
              <w:t>Topic</w:t>
            </w:r>
          </w:p>
        </w:tc>
        <w:tc>
          <w:tcPr>
            <w:tcW w:w="4675" w:type="dxa"/>
          </w:tcPr>
          <w:p w14:paraId="530C9141" w14:textId="77777777" w:rsidR="000B27FF" w:rsidRPr="000B27FF" w:rsidRDefault="000B27FF" w:rsidP="000B27FF">
            <w:pPr>
              <w:jc w:val="center"/>
              <w:rPr>
                <w:b/>
                <w:bCs/>
                <w:u w:val="single"/>
              </w:rPr>
            </w:pPr>
            <w:r w:rsidRPr="000B27FF">
              <w:rPr>
                <w:b/>
                <w:bCs/>
                <w:u w:val="single"/>
              </w:rPr>
              <w:t>Mark</w:t>
            </w:r>
          </w:p>
        </w:tc>
      </w:tr>
      <w:tr w:rsidR="000B27FF" w14:paraId="3DC99949" w14:textId="77777777" w:rsidTr="000B27FF">
        <w:tc>
          <w:tcPr>
            <w:tcW w:w="4675" w:type="dxa"/>
          </w:tcPr>
          <w:p w14:paraId="7A096365" w14:textId="77777777" w:rsidR="000B27FF" w:rsidRDefault="000B27FF" w:rsidP="000B27FF">
            <w:r>
              <w:t>Project Idea</w:t>
            </w:r>
          </w:p>
        </w:tc>
        <w:tc>
          <w:tcPr>
            <w:tcW w:w="4675" w:type="dxa"/>
          </w:tcPr>
          <w:p w14:paraId="55371912" w14:textId="77777777" w:rsidR="000B27FF" w:rsidRDefault="000B27FF" w:rsidP="000B27FF"/>
        </w:tc>
      </w:tr>
      <w:tr w:rsidR="000B27FF" w14:paraId="3BF254AC" w14:textId="77777777" w:rsidTr="000B27FF">
        <w:tc>
          <w:tcPr>
            <w:tcW w:w="4675" w:type="dxa"/>
          </w:tcPr>
          <w:p w14:paraId="7A0A65E0" w14:textId="77777777" w:rsidR="000B27FF" w:rsidRDefault="000B27FF" w:rsidP="000B27FF">
            <w:r>
              <w:t>Project Complexity</w:t>
            </w:r>
          </w:p>
        </w:tc>
        <w:tc>
          <w:tcPr>
            <w:tcW w:w="4675" w:type="dxa"/>
          </w:tcPr>
          <w:p w14:paraId="7BF332D7" w14:textId="77777777" w:rsidR="000B27FF" w:rsidRDefault="000B27FF" w:rsidP="000B27FF"/>
        </w:tc>
      </w:tr>
      <w:tr w:rsidR="000B27FF" w14:paraId="2FD94422" w14:textId="77777777" w:rsidTr="000B27FF">
        <w:tc>
          <w:tcPr>
            <w:tcW w:w="4675" w:type="dxa"/>
          </w:tcPr>
          <w:p w14:paraId="5AA719FB" w14:textId="77777777" w:rsidR="000B27FF" w:rsidRDefault="000B27FF" w:rsidP="000B27FF">
            <w:r>
              <w:t>Project Tools</w:t>
            </w:r>
          </w:p>
        </w:tc>
        <w:tc>
          <w:tcPr>
            <w:tcW w:w="4675" w:type="dxa"/>
          </w:tcPr>
          <w:p w14:paraId="579CA7AC" w14:textId="77777777" w:rsidR="000B27FF" w:rsidRDefault="000B27FF" w:rsidP="000B27FF"/>
        </w:tc>
      </w:tr>
      <w:tr w:rsidR="000B27FF" w14:paraId="450F78C1" w14:textId="77777777" w:rsidTr="000B27FF">
        <w:tc>
          <w:tcPr>
            <w:tcW w:w="4675" w:type="dxa"/>
          </w:tcPr>
          <w:p w14:paraId="3D178D3D" w14:textId="77777777" w:rsidR="000B27FF" w:rsidRDefault="000B27FF" w:rsidP="000B27FF">
            <w:r>
              <w:t xml:space="preserve">Project </w:t>
            </w:r>
            <w:r w:rsidR="003B0470">
              <w:t>Requirements</w:t>
            </w:r>
            <w:r>
              <w:t xml:space="preserve"> and Modeling</w:t>
            </w:r>
          </w:p>
        </w:tc>
        <w:tc>
          <w:tcPr>
            <w:tcW w:w="4675" w:type="dxa"/>
          </w:tcPr>
          <w:p w14:paraId="4B92428A" w14:textId="77777777" w:rsidR="000B27FF" w:rsidRDefault="000B27FF" w:rsidP="000B27FF"/>
        </w:tc>
      </w:tr>
      <w:tr w:rsidR="000B27FF" w14:paraId="0395C4AD" w14:textId="77777777" w:rsidTr="000B27FF">
        <w:tc>
          <w:tcPr>
            <w:tcW w:w="4675" w:type="dxa"/>
          </w:tcPr>
          <w:p w14:paraId="7D986F08" w14:textId="77777777" w:rsidR="000B27FF" w:rsidRDefault="000B27FF" w:rsidP="000B27FF">
            <w:r>
              <w:t>Project Discussion</w:t>
            </w:r>
          </w:p>
        </w:tc>
        <w:tc>
          <w:tcPr>
            <w:tcW w:w="4675" w:type="dxa"/>
          </w:tcPr>
          <w:p w14:paraId="5BE88DD3" w14:textId="77777777" w:rsidR="000B27FF" w:rsidRDefault="000B27FF" w:rsidP="000B27FF"/>
        </w:tc>
      </w:tr>
      <w:tr w:rsidR="000B27FF" w14:paraId="59EE56F8" w14:textId="77777777" w:rsidTr="000B27FF">
        <w:tc>
          <w:tcPr>
            <w:tcW w:w="4675" w:type="dxa"/>
          </w:tcPr>
          <w:p w14:paraId="23A6DF57" w14:textId="77777777" w:rsidR="000B27FF" w:rsidRDefault="000B27FF" w:rsidP="000B27FF">
            <w:r>
              <w:t xml:space="preserve">Project Completeness </w:t>
            </w:r>
          </w:p>
        </w:tc>
        <w:tc>
          <w:tcPr>
            <w:tcW w:w="4675" w:type="dxa"/>
          </w:tcPr>
          <w:p w14:paraId="53D2D2D0" w14:textId="77777777" w:rsidR="000B27FF" w:rsidRDefault="000B27FF" w:rsidP="000B27FF"/>
        </w:tc>
      </w:tr>
      <w:tr w:rsidR="000B27FF" w14:paraId="58DDE517" w14:textId="77777777" w:rsidTr="000B27FF">
        <w:tc>
          <w:tcPr>
            <w:tcW w:w="4675" w:type="dxa"/>
          </w:tcPr>
          <w:p w14:paraId="278B4708" w14:textId="77777777" w:rsidR="000B27FF" w:rsidRDefault="000B27FF" w:rsidP="000B27FF">
            <w:r>
              <w:t xml:space="preserve">Project Output Results or reporting </w:t>
            </w:r>
          </w:p>
        </w:tc>
        <w:tc>
          <w:tcPr>
            <w:tcW w:w="4675" w:type="dxa"/>
          </w:tcPr>
          <w:p w14:paraId="2530B6B4" w14:textId="77777777" w:rsidR="000B27FF" w:rsidRDefault="000B27FF" w:rsidP="000B27FF"/>
        </w:tc>
      </w:tr>
      <w:tr w:rsidR="000B27FF" w14:paraId="784F48E7" w14:textId="77777777" w:rsidTr="000B27FF">
        <w:tc>
          <w:tcPr>
            <w:tcW w:w="4675" w:type="dxa"/>
          </w:tcPr>
          <w:p w14:paraId="53AA8B0E" w14:textId="77777777" w:rsidR="000B27FF" w:rsidRDefault="000B27FF" w:rsidP="000B27FF">
            <w:r>
              <w:t>Project Administration and Management</w:t>
            </w:r>
          </w:p>
        </w:tc>
        <w:tc>
          <w:tcPr>
            <w:tcW w:w="4675" w:type="dxa"/>
          </w:tcPr>
          <w:p w14:paraId="50A580E9" w14:textId="77777777" w:rsidR="000B27FF" w:rsidRDefault="000B27FF" w:rsidP="000B27FF"/>
        </w:tc>
      </w:tr>
      <w:tr w:rsidR="000B27FF" w14:paraId="2207CDDC" w14:textId="77777777" w:rsidTr="000B27FF">
        <w:tc>
          <w:tcPr>
            <w:tcW w:w="4675" w:type="dxa"/>
          </w:tcPr>
          <w:p w14:paraId="14ACB317" w14:textId="77777777" w:rsidR="000B27FF" w:rsidRDefault="000B27FF" w:rsidP="000B27FF">
            <w:r>
              <w:t>Project Report</w:t>
            </w:r>
          </w:p>
        </w:tc>
        <w:tc>
          <w:tcPr>
            <w:tcW w:w="4675" w:type="dxa"/>
          </w:tcPr>
          <w:p w14:paraId="405F45DC" w14:textId="77777777" w:rsidR="000B27FF" w:rsidRDefault="000B27FF" w:rsidP="000B27FF"/>
        </w:tc>
      </w:tr>
      <w:tr w:rsidR="000B27FF" w14:paraId="1C0A98D7" w14:textId="77777777" w:rsidTr="000B27FF">
        <w:tc>
          <w:tcPr>
            <w:tcW w:w="4675" w:type="dxa"/>
          </w:tcPr>
          <w:p w14:paraId="20712899" w14:textId="77777777" w:rsidR="000B27FF" w:rsidRDefault="00CC4FA8" w:rsidP="000B27FF">
            <w:r>
              <w:t>Team work</w:t>
            </w:r>
          </w:p>
        </w:tc>
        <w:tc>
          <w:tcPr>
            <w:tcW w:w="4675" w:type="dxa"/>
          </w:tcPr>
          <w:p w14:paraId="302F277C" w14:textId="77777777" w:rsidR="000B27FF" w:rsidRDefault="000B27FF" w:rsidP="000B27FF"/>
        </w:tc>
      </w:tr>
      <w:tr w:rsidR="000B27FF" w14:paraId="76883231" w14:textId="77777777" w:rsidTr="000B27FF">
        <w:tc>
          <w:tcPr>
            <w:tcW w:w="4675" w:type="dxa"/>
          </w:tcPr>
          <w:p w14:paraId="5D962CF2" w14:textId="77777777" w:rsidR="000B27FF" w:rsidRDefault="000B27FF" w:rsidP="000B27FF"/>
        </w:tc>
        <w:tc>
          <w:tcPr>
            <w:tcW w:w="4675" w:type="dxa"/>
          </w:tcPr>
          <w:p w14:paraId="65472CA2" w14:textId="77777777" w:rsidR="000B27FF" w:rsidRDefault="000B27FF" w:rsidP="000B27FF"/>
        </w:tc>
      </w:tr>
      <w:tr w:rsidR="000B27FF" w14:paraId="21B3DD20" w14:textId="77777777" w:rsidTr="000B27FF">
        <w:tc>
          <w:tcPr>
            <w:tcW w:w="4675" w:type="dxa"/>
          </w:tcPr>
          <w:p w14:paraId="61FA7EDB" w14:textId="77777777" w:rsidR="000B27FF" w:rsidRDefault="000B27FF" w:rsidP="000B27FF"/>
        </w:tc>
        <w:tc>
          <w:tcPr>
            <w:tcW w:w="4675" w:type="dxa"/>
          </w:tcPr>
          <w:p w14:paraId="61E1778A" w14:textId="77777777" w:rsidR="000B27FF" w:rsidRDefault="000B27FF" w:rsidP="000B27FF"/>
        </w:tc>
      </w:tr>
      <w:tr w:rsidR="000B27FF" w14:paraId="4D46E93A" w14:textId="77777777" w:rsidTr="000B27FF">
        <w:tc>
          <w:tcPr>
            <w:tcW w:w="4675" w:type="dxa"/>
          </w:tcPr>
          <w:p w14:paraId="0C36CEFF" w14:textId="77777777" w:rsidR="000B27FF" w:rsidRDefault="000B27FF" w:rsidP="000B27FF"/>
        </w:tc>
        <w:tc>
          <w:tcPr>
            <w:tcW w:w="4675" w:type="dxa"/>
          </w:tcPr>
          <w:p w14:paraId="2DAFD338" w14:textId="77777777" w:rsidR="000B27FF" w:rsidRDefault="000B27FF" w:rsidP="000B27FF"/>
        </w:tc>
      </w:tr>
      <w:tr w:rsidR="000B27FF" w14:paraId="07725879" w14:textId="77777777" w:rsidTr="000B27FF">
        <w:tc>
          <w:tcPr>
            <w:tcW w:w="4675" w:type="dxa"/>
          </w:tcPr>
          <w:p w14:paraId="346E46C3" w14:textId="77777777" w:rsidR="000B27FF" w:rsidRDefault="000B27FF" w:rsidP="000B27FF"/>
        </w:tc>
        <w:tc>
          <w:tcPr>
            <w:tcW w:w="4675" w:type="dxa"/>
          </w:tcPr>
          <w:p w14:paraId="059D87E0" w14:textId="77777777" w:rsidR="000B27FF" w:rsidRDefault="000B27FF" w:rsidP="000B27FF"/>
        </w:tc>
      </w:tr>
      <w:tr w:rsidR="000B27FF" w14:paraId="4DC1222D" w14:textId="77777777" w:rsidTr="000B27FF">
        <w:tc>
          <w:tcPr>
            <w:tcW w:w="4675" w:type="dxa"/>
          </w:tcPr>
          <w:p w14:paraId="48B8C0FF" w14:textId="77777777" w:rsidR="000B27FF" w:rsidRDefault="000B27FF" w:rsidP="000B27FF"/>
        </w:tc>
        <w:tc>
          <w:tcPr>
            <w:tcW w:w="4675" w:type="dxa"/>
          </w:tcPr>
          <w:p w14:paraId="72D0C276" w14:textId="77777777" w:rsidR="000B27FF" w:rsidRDefault="000B27FF" w:rsidP="000B27FF"/>
        </w:tc>
      </w:tr>
    </w:tbl>
    <w:p w14:paraId="0548F530" w14:textId="0B5387B6" w:rsidR="000B27FF" w:rsidRPr="00B8027F" w:rsidRDefault="00E56779" w:rsidP="000B27FF">
      <w:pPr>
        <w:rPr>
          <w:rFonts w:asciiTheme="majorBidi" w:hAnsiTheme="majorBidi" w:cstheme="majorBidi"/>
          <w:b/>
          <w:bCs/>
          <w:sz w:val="32"/>
          <w:szCs w:val="32"/>
        </w:rPr>
      </w:pPr>
      <w:r>
        <w:rPr>
          <w:rFonts w:asciiTheme="majorBidi" w:hAnsiTheme="majorBidi" w:cstheme="majorBidi"/>
          <w:b/>
          <w:bCs/>
          <w:sz w:val="32"/>
          <w:szCs w:val="32"/>
        </w:rPr>
        <w:lastRenderedPageBreak/>
        <w:t>Table Of Contents</w:t>
      </w:r>
    </w:p>
    <w:sdt>
      <w:sdtPr>
        <w:rPr>
          <w:rFonts w:asciiTheme="minorHAnsi" w:eastAsiaTheme="minorHAnsi" w:hAnsiTheme="minorHAnsi" w:cstheme="minorBidi"/>
          <w:color w:val="auto"/>
          <w:sz w:val="22"/>
          <w:szCs w:val="22"/>
        </w:rPr>
        <w:id w:val="-188375434"/>
        <w:docPartObj>
          <w:docPartGallery w:val="Table of Contents"/>
          <w:docPartUnique/>
        </w:docPartObj>
      </w:sdtPr>
      <w:sdtEndPr>
        <w:rPr>
          <w:b/>
          <w:bCs/>
          <w:noProof/>
        </w:rPr>
      </w:sdtEndPr>
      <w:sdtContent>
        <w:p w14:paraId="1B4110C6" w14:textId="1E85498C" w:rsidR="0052147D" w:rsidRPr="0052147D" w:rsidRDefault="0052147D">
          <w:pPr>
            <w:pStyle w:val="TOCHeading"/>
            <w:rPr>
              <w:rFonts w:asciiTheme="majorBidi" w:hAnsiTheme="majorBidi"/>
              <w:color w:val="000000" w:themeColor="text1"/>
            </w:rPr>
          </w:pPr>
          <w:r w:rsidRPr="0052147D">
            <w:rPr>
              <w:rFonts w:asciiTheme="majorBidi" w:hAnsiTheme="majorBidi"/>
              <w:color w:val="000000" w:themeColor="text1"/>
            </w:rPr>
            <w:t>Table of Contents</w:t>
          </w:r>
        </w:p>
        <w:p w14:paraId="305CC15B" w14:textId="77777777" w:rsidR="00431BE9" w:rsidRDefault="0052147D">
          <w:pPr>
            <w:pStyle w:val="TOC1"/>
            <w:tabs>
              <w:tab w:val="right" w:leader="dot" w:pos="9350"/>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154788640" w:history="1">
            <w:r w:rsidR="00431BE9" w:rsidRPr="00BD4FC0">
              <w:rPr>
                <w:rStyle w:val="Hyperlink"/>
                <w:noProof/>
              </w:rPr>
              <w:t>Abstract</w:t>
            </w:r>
            <w:r w:rsidR="00431BE9">
              <w:rPr>
                <w:noProof/>
                <w:webHidden/>
              </w:rPr>
              <w:tab/>
            </w:r>
            <w:r w:rsidR="00431BE9">
              <w:rPr>
                <w:noProof/>
                <w:webHidden/>
              </w:rPr>
              <w:fldChar w:fldCharType="begin"/>
            </w:r>
            <w:r w:rsidR="00431BE9">
              <w:rPr>
                <w:noProof/>
                <w:webHidden/>
              </w:rPr>
              <w:instrText xml:space="preserve"> PAGEREF _Toc154788640 \h </w:instrText>
            </w:r>
            <w:r w:rsidR="00431BE9">
              <w:rPr>
                <w:noProof/>
                <w:webHidden/>
              </w:rPr>
            </w:r>
            <w:r w:rsidR="00431BE9">
              <w:rPr>
                <w:noProof/>
                <w:webHidden/>
              </w:rPr>
              <w:fldChar w:fldCharType="separate"/>
            </w:r>
            <w:r w:rsidR="00431BE9">
              <w:rPr>
                <w:noProof/>
                <w:webHidden/>
              </w:rPr>
              <w:t>3</w:t>
            </w:r>
            <w:r w:rsidR="00431BE9">
              <w:rPr>
                <w:noProof/>
                <w:webHidden/>
              </w:rPr>
              <w:fldChar w:fldCharType="end"/>
            </w:r>
          </w:hyperlink>
        </w:p>
        <w:p w14:paraId="71727CAC"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41" w:history="1">
            <w:r w:rsidR="00431BE9" w:rsidRPr="00BD4FC0">
              <w:rPr>
                <w:rStyle w:val="Hyperlink"/>
                <w:noProof/>
              </w:rPr>
              <w:t>Introduction</w:t>
            </w:r>
            <w:r w:rsidR="00431BE9">
              <w:rPr>
                <w:noProof/>
                <w:webHidden/>
              </w:rPr>
              <w:tab/>
            </w:r>
            <w:r w:rsidR="00431BE9">
              <w:rPr>
                <w:noProof/>
                <w:webHidden/>
              </w:rPr>
              <w:fldChar w:fldCharType="begin"/>
            </w:r>
            <w:r w:rsidR="00431BE9">
              <w:rPr>
                <w:noProof/>
                <w:webHidden/>
              </w:rPr>
              <w:instrText xml:space="preserve"> PAGEREF _Toc154788641 \h </w:instrText>
            </w:r>
            <w:r w:rsidR="00431BE9">
              <w:rPr>
                <w:noProof/>
                <w:webHidden/>
              </w:rPr>
            </w:r>
            <w:r w:rsidR="00431BE9">
              <w:rPr>
                <w:noProof/>
                <w:webHidden/>
              </w:rPr>
              <w:fldChar w:fldCharType="separate"/>
            </w:r>
            <w:r w:rsidR="00431BE9">
              <w:rPr>
                <w:noProof/>
                <w:webHidden/>
              </w:rPr>
              <w:t>4</w:t>
            </w:r>
            <w:r w:rsidR="00431BE9">
              <w:rPr>
                <w:noProof/>
                <w:webHidden/>
              </w:rPr>
              <w:fldChar w:fldCharType="end"/>
            </w:r>
          </w:hyperlink>
        </w:p>
        <w:p w14:paraId="5025D0AA"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42" w:history="1">
            <w:r w:rsidR="00431BE9" w:rsidRPr="00BD4FC0">
              <w:rPr>
                <w:rStyle w:val="Hyperlink"/>
                <w:noProof/>
              </w:rPr>
              <w:t>Project Requirnments</w:t>
            </w:r>
            <w:r w:rsidR="00431BE9">
              <w:rPr>
                <w:noProof/>
                <w:webHidden/>
              </w:rPr>
              <w:tab/>
            </w:r>
            <w:r w:rsidR="00431BE9">
              <w:rPr>
                <w:noProof/>
                <w:webHidden/>
              </w:rPr>
              <w:fldChar w:fldCharType="begin"/>
            </w:r>
            <w:r w:rsidR="00431BE9">
              <w:rPr>
                <w:noProof/>
                <w:webHidden/>
              </w:rPr>
              <w:instrText xml:space="preserve"> PAGEREF _Toc154788642 \h </w:instrText>
            </w:r>
            <w:r w:rsidR="00431BE9">
              <w:rPr>
                <w:noProof/>
                <w:webHidden/>
              </w:rPr>
            </w:r>
            <w:r w:rsidR="00431BE9">
              <w:rPr>
                <w:noProof/>
                <w:webHidden/>
              </w:rPr>
              <w:fldChar w:fldCharType="separate"/>
            </w:r>
            <w:r w:rsidR="00431BE9">
              <w:rPr>
                <w:noProof/>
                <w:webHidden/>
              </w:rPr>
              <w:t>5</w:t>
            </w:r>
            <w:r w:rsidR="00431BE9">
              <w:rPr>
                <w:noProof/>
                <w:webHidden/>
              </w:rPr>
              <w:fldChar w:fldCharType="end"/>
            </w:r>
          </w:hyperlink>
        </w:p>
        <w:p w14:paraId="55C2DF1A"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43" w:history="1">
            <w:r w:rsidR="00431BE9" w:rsidRPr="00BD4FC0">
              <w:rPr>
                <w:rStyle w:val="Hyperlink"/>
                <w:b/>
                <w:bCs/>
                <w:noProof/>
              </w:rPr>
              <w:t>Tools Used In The project</w:t>
            </w:r>
            <w:r w:rsidR="00431BE9">
              <w:rPr>
                <w:noProof/>
                <w:webHidden/>
              </w:rPr>
              <w:tab/>
            </w:r>
            <w:r w:rsidR="00431BE9">
              <w:rPr>
                <w:noProof/>
                <w:webHidden/>
              </w:rPr>
              <w:fldChar w:fldCharType="begin"/>
            </w:r>
            <w:r w:rsidR="00431BE9">
              <w:rPr>
                <w:noProof/>
                <w:webHidden/>
              </w:rPr>
              <w:instrText xml:space="preserve"> PAGEREF _Toc154788643 \h </w:instrText>
            </w:r>
            <w:r w:rsidR="00431BE9">
              <w:rPr>
                <w:noProof/>
                <w:webHidden/>
              </w:rPr>
            </w:r>
            <w:r w:rsidR="00431BE9">
              <w:rPr>
                <w:noProof/>
                <w:webHidden/>
              </w:rPr>
              <w:fldChar w:fldCharType="separate"/>
            </w:r>
            <w:r w:rsidR="00431BE9">
              <w:rPr>
                <w:noProof/>
                <w:webHidden/>
              </w:rPr>
              <w:t>8</w:t>
            </w:r>
            <w:r w:rsidR="00431BE9">
              <w:rPr>
                <w:noProof/>
                <w:webHidden/>
              </w:rPr>
              <w:fldChar w:fldCharType="end"/>
            </w:r>
          </w:hyperlink>
        </w:p>
        <w:p w14:paraId="2FF5BE04"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44" w:history="1">
            <w:r w:rsidR="00431BE9" w:rsidRPr="00BD4FC0">
              <w:rPr>
                <w:rStyle w:val="Hyperlink"/>
                <w:b/>
                <w:bCs/>
                <w:noProof/>
              </w:rPr>
              <w:t>Project Database</w:t>
            </w:r>
            <w:r w:rsidR="00431BE9">
              <w:rPr>
                <w:noProof/>
                <w:webHidden/>
              </w:rPr>
              <w:tab/>
            </w:r>
            <w:r w:rsidR="00431BE9">
              <w:rPr>
                <w:noProof/>
                <w:webHidden/>
              </w:rPr>
              <w:fldChar w:fldCharType="begin"/>
            </w:r>
            <w:r w:rsidR="00431BE9">
              <w:rPr>
                <w:noProof/>
                <w:webHidden/>
              </w:rPr>
              <w:instrText xml:space="preserve"> PAGEREF _Toc154788644 \h </w:instrText>
            </w:r>
            <w:r w:rsidR="00431BE9">
              <w:rPr>
                <w:noProof/>
                <w:webHidden/>
              </w:rPr>
            </w:r>
            <w:r w:rsidR="00431BE9">
              <w:rPr>
                <w:noProof/>
                <w:webHidden/>
              </w:rPr>
              <w:fldChar w:fldCharType="separate"/>
            </w:r>
            <w:r w:rsidR="00431BE9">
              <w:rPr>
                <w:noProof/>
                <w:webHidden/>
              </w:rPr>
              <w:t>9</w:t>
            </w:r>
            <w:r w:rsidR="00431BE9">
              <w:rPr>
                <w:noProof/>
                <w:webHidden/>
              </w:rPr>
              <w:fldChar w:fldCharType="end"/>
            </w:r>
          </w:hyperlink>
        </w:p>
        <w:p w14:paraId="01876391"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45" w:history="1">
            <w:r w:rsidR="00431BE9" w:rsidRPr="00BD4FC0">
              <w:rPr>
                <w:rStyle w:val="Hyperlink"/>
                <w:b/>
                <w:bCs/>
                <w:noProof/>
              </w:rPr>
              <w:t>GUI</w:t>
            </w:r>
            <w:r w:rsidR="00431BE9">
              <w:rPr>
                <w:noProof/>
                <w:webHidden/>
              </w:rPr>
              <w:tab/>
            </w:r>
            <w:r w:rsidR="00431BE9">
              <w:rPr>
                <w:noProof/>
                <w:webHidden/>
              </w:rPr>
              <w:fldChar w:fldCharType="begin"/>
            </w:r>
            <w:r w:rsidR="00431BE9">
              <w:rPr>
                <w:noProof/>
                <w:webHidden/>
              </w:rPr>
              <w:instrText xml:space="preserve"> PAGEREF _Toc154788645 \h </w:instrText>
            </w:r>
            <w:r w:rsidR="00431BE9">
              <w:rPr>
                <w:noProof/>
                <w:webHidden/>
              </w:rPr>
            </w:r>
            <w:r w:rsidR="00431BE9">
              <w:rPr>
                <w:noProof/>
                <w:webHidden/>
              </w:rPr>
              <w:fldChar w:fldCharType="separate"/>
            </w:r>
            <w:r w:rsidR="00431BE9">
              <w:rPr>
                <w:noProof/>
                <w:webHidden/>
              </w:rPr>
              <w:t>10</w:t>
            </w:r>
            <w:r w:rsidR="00431BE9">
              <w:rPr>
                <w:noProof/>
                <w:webHidden/>
              </w:rPr>
              <w:fldChar w:fldCharType="end"/>
            </w:r>
          </w:hyperlink>
        </w:p>
        <w:p w14:paraId="4203696C"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46" w:history="1">
            <w:r w:rsidR="00431BE9" w:rsidRPr="00BD4FC0">
              <w:rPr>
                <w:rStyle w:val="Hyperlink"/>
                <w:b/>
                <w:bCs/>
                <w:noProof/>
              </w:rPr>
              <w:t>Page Loader</w:t>
            </w:r>
            <w:r w:rsidR="00431BE9">
              <w:rPr>
                <w:noProof/>
                <w:webHidden/>
              </w:rPr>
              <w:tab/>
            </w:r>
            <w:r w:rsidR="00431BE9">
              <w:rPr>
                <w:noProof/>
                <w:webHidden/>
              </w:rPr>
              <w:fldChar w:fldCharType="begin"/>
            </w:r>
            <w:r w:rsidR="00431BE9">
              <w:rPr>
                <w:noProof/>
                <w:webHidden/>
              </w:rPr>
              <w:instrText xml:space="preserve"> PAGEREF _Toc154788646 \h </w:instrText>
            </w:r>
            <w:r w:rsidR="00431BE9">
              <w:rPr>
                <w:noProof/>
                <w:webHidden/>
              </w:rPr>
            </w:r>
            <w:r w:rsidR="00431BE9">
              <w:rPr>
                <w:noProof/>
                <w:webHidden/>
              </w:rPr>
              <w:fldChar w:fldCharType="separate"/>
            </w:r>
            <w:r w:rsidR="00431BE9">
              <w:rPr>
                <w:noProof/>
                <w:webHidden/>
              </w:rPr>
              <w:t>10</w:t>
            </w:r>
            <w:r w:rsidR="00431BE9">
              <w:rPr>
                <w:noProof/>
                <w:webHidden/>
              </w:rPr>
              <w:fldChar w:fldCharType="end"/>
            </w:r>
          </w:hyperlink>
        </w:p>
        <w:p w14:paraId="17F03379"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47" w:history="1">
            <w:r w:rsidR="00431BE9" w:rsidRPr="00BD4FC0">
              <w:rPr>
                <w:rStyle w:val="Hyperlink"/>
                <w:b/>
                <w:bCs/>
                <w:noProof/>
              </w:rPr>
              <w:t>Home Page</w:t>
            </w:r>
            <w:r w:rsidR="00431BE9">
              <w:rPr>
                <w:noProof/>
                <w:webHidden/>
              </w:rPr>
              <w:tab/>
            </w:r>
            <w:r w:rsidR="00431BE9">
              <w:rPr>
                <w:noProof/>
                <w:webHidden/>
              </w:rPr>
              <w:fldChar w:fldCharType="begin"/>
            </w:r>
            <w:r w:rsidR="00431BE9">
              <w:rPr>
                <w:noProof/>
                <w:webHidden/>
              </w:rPr>
              <w:instrText xml:space="preserve"> PAGEREF _Toc154788647 \h </w:instrText>
            </w:r>
            <w:r w:rsidR="00431BE9">
              <w:rPr>
                <w:noProof/>
                <w:webHidden/>
              </w:rPr>
            </w:r>
            <w:r w:rsidR="00431BE9">
              <w:rPr>
                <w:noProof/>
                <w:webHidden/>
              </w:rPr>
              <w:fldChar w:fldCharType="separate"/>
            </w:r>
            <w:r w:rsidR="00431BE9">
              <w:rPr>
                <w:noProof/>
                <w:webHidden/>
              </w:rPr>
              <w:t>10</w:t>
            </w:r>
            <w:r w:rsidR="00431BE9">
              <w:rPr>
                <w:noProof/>
                <w:webHidden/>
              </w:rPr>
              <w:fldChar w:fldCharType="end"/>
            </w:r>
          </w:hyperlink>
        </w:p>
        <w:p w14:paraId="74F362B9"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48" w:history="1">
            <w:r w:rsidR="00431BE9" w:rsidRPr="00BD4FC0">
              <w:rPr>
                <w:rStyle w:val="Hyperlink"/>
                <w:b/>
                <w:bCs/>
                <w:noProof/>
              </w:rPr>
              <w:t>About us</w:t>
            </w:r>
            <w:r w:rsidR="00431BE9">
              <w:rPr>
                <w:noProof/>
                <w:webHidden/>
              </w:rPr>
              <w:tab/>
            </w:r>
            <w:r w:rsidR="00431BE9">
              <w:rPr>
                <w:noProof/>
                <w:webHidden/>
              </w:rPr>
              <w:fldChar w:fldCharType="begin"/>
            </w:r>
            <w:r w:rsidR="00431BE9">
              <w:rPr>
                <w:noProof/>
                <w:webHidden/>
              </w:rPr>
              <w:instrText xml:space="preserve"> PAGEREF _Toc154788648 \h </w:instrText>
            </w:r>
            <w:r w:rsidR="00431BE9">
              <w:rPr>
                <w:noProof/>
                <w:webHidden/>
              </w:rPr>
            </w:r>
            <w:r w:rsidR="00431BE9">
              <w:rPr>
                <w:noProof/>
                <w:webHidden/>
              </w:rPr>
              <w:fldChar w:fldCharType="separate"/>
            </w:r>
            <w:r w:rsidR="00431BE9">
              <w:rPr>
                <w:noProof/>
                <w:webHidden/>
              </w:rPr>
              <w:t>17</w:t>
            </w:r>
            <w:r w:rsidR="00431BE9">
              <w:rPr>
                <w:noProof/>
                <w:webHidden/>
              </w:rPr>
              <w:fldChar w:fldCharType="end"/>
            </w:r>
          </w:hyperlink>
        </w:p>
        <w:p w14:paraId="381F5522"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49" w:history="1">
            <w:r w:rsidR="00431BE9" w:rsidRPr="00BD4FC0">
              <w:rPr>
                <w:rStyle w:val="Hyperlink"/>
                <w:b/>
                <w:bCs/>
                <w:noProof/>
              </w:rPr>
              <w:t>Contact us</w:t>
            </w:r>
            <w:r w:rsidR="00431BE9">
              <w:rPr>
                <w:noProof/>
                <w:webHidden/>
              </w:rPr>
              <w:tab/>
            </w:r>
            <w:r w:rsidR="00431BE9">
              <w:rPr>
                <w:noProof/>
                <w:webHidden/>
              </w:rPr>
              <w:fldChar w:fldCharType="begin"/>
            </w:r>
            <w:r w:rsidR="00431BE9">
              <w:rPr>
                <w:noProof/>
                <w:webHidden/>
              </w:rPr>
              <w:instrText xml:space="preserve"> PAGEREF _Toc154788649 \h </w:instrText>
            </w:r>
            <w:r w:rsidR="00431BE9">
              <w:rPr>
                <w:noProof/>
                <w:webHidden/>
              </w:rPr>
            </w:r>
            <w:r w:rsidR="00431BE9">
              <w:rPr>
                <w:noProof/>
                <w:webHidden/>
              </w:rPr>
              <w:fldChar w:fldCharType="separate"/>
            </w:r>
            <w:r w:rsidR="00431BE9">
              <w:rPr>
                <w:noProof/>
                <w:webHidden/>
              </w:rPr>
              <w:t>19</w:t>
            </w:r>
            <w:r w:rsidR="00431BE9">
              <w:rPr>
                <w:noProof/>
                <w:webHidden/>
              </w:rPr>
              <w:fldChar w:fldCharType="end"/>
            </w:r>
          </w:hyperlink>
        </w:p>
        <w:p w14:paraId="2511D1FE"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50" w:history="1">
            <w:r w:rsidR="00431BE9" w:rsidRPr="00BD4FC0">
              <w:rPr>
                <w:rStyle w:val="Hyperlink"/>
                <w:b/>
                <w:bCs/>
                <w:noProof/>
              </w:rPr>
              <w:t>Shop</w:t>
            </w:r>
            <w:r w:rsidR="00431BE9">
              <w:rPr>
                <w:noProof/>
                <w:webHidden/>
              </w:rPr>
              <w:tab/>
            </w:r>
            <w:r w:rsidR="00431BE9">
              <w:rPr>
                <w:noProof/>
                <w:webHidden/>
              </w:rPr>
              <w:fldChar w:fldCharType="begin"/>
            </w:r>
            <w:r w:rsidR="00431BE9">
              <w:rPr>
                <w:noProof/>
                <w:webHidden/>
              </w:rPr>
              <w:instrText xml:space="preserve"> PAGEREF _Toc154788650 \h </w:instrText>
            </w:r>
            <w:r w:rsidR="00431BE9">
              <w:rPr>
                <w:noProof/>
                <w:webHidden/>
              </w:rPr>
            </w:r>
            <w:r w:rsidR="00431BE9">
              <w:rPr>
                <w:noProof/>
                <w:webHidden/>
              </w:rPr>
              <w:fldChar w:fldCharType="separate"/>
            </w:r>
            <w:r w:rsidR="00431BE9">
              <w:rPr>
                <w:noProof/>
                <w:webHidden/>
              </w:rPr>
              <w:t>19</w:t>
            </w:r>
            <w:r w:rsidR="00431BE9">
              <w:rPr>
                <w:noProof/>
                <w:webHidden/>
              </w:rPr>
              <w:fldChar w:fldCharType="end"/>
            </w:r>
          </w:hyperlink>
        </w:p>
        <w:p w14:paraId="37B1D28B"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51" w:history="1">
            <w:r w:rsidR="00431BE9" w:rsidRPr="00BD4FC0">
              <w:rPr>
                <w:rStyle w:val="Hyperlink"/>
                <w:b/>
                <w:bCs/>
                <w:noProof/>
              </w:rPr>
              <w:t>Drinks page</w:t>
            </w:r>
            <w:r w:rsidR="00431BE9">
              <w:rPr>
                <w:noProof/>
                <w:webHidden/>
              </w:rPr>
              <w:tab/>
            </w:r>
            <w:r w:rsidR="00431BE9">
              <w:rPr>
                <w:noProof/>
                <w:webHidden/>
              </w:rPr>
              <w:fldChar w:fldCharType="begin"/>
            </w:r>
            <w:r w:rsidR="00431BE9">
              <w:rPr>
                <w:noProof/>
                <w:webHidden/>
              </w:rPr>
              <w:instrText xml:space="preserve"> PAGEREF _Toc154788651 \h </w:instrText>
            </w:r>
            <w:r w:rsidR="00431BE9">
              <w:rPr>
                <w:noProof/>
                <w:webHidden/>
              </w:rPr>
            </w:r>
            <w:r w:rsidR="00431BE9">
              <w:rPr>
                <w:noProof/>
                <w:webHidden/>
              </w:rPr>
              <w:fldChar w:fldCharType="separate"/>
            </w:r>
            <w:r w:rsidR="00431BE9">
              <w:rPr>
                <w:noProof/>
                <w:webHidden/>
              </w:rPr>
              <w:t>19</w:t>
            </w:r>
            <w:r w:rsidR="00431BE9">
              <w:rPr>
                <w:noProof/>
                <w:webHidden/>
              </w:rPr>
              <w:fldChar w:fldCharType="end"/>
            </w:r>
          </w:hyperlink>
        </w:p>
        <w:p w14:paraId="3BE6ED19"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52" w:history="1">
            <w:r w:rsidR="00431BE9" w:rsidRPr="00BD4FC0">
              <w:rPr>
                <w:rStyle w:val="Hyperlink"/>
                <w:b/>
                <w:bCs/>
                <w:noProof/>
              </w:rPr>
              <w:t>Desert</w:t>
            </w:r>
            <w:r w:rsidR="00431BE9">
              <w:rPr>
                <w:noProof/>
                <w:webHidden/>
              </w:rPr>
              <w:tab/>
            </w:r>
            <w:r w:rsidR="00431BE9">
              <w:rPr>
                <w:noProof/>
                <w:webHidden/>
              </w:rPr>
              <w:fldChar w:fldCharType="begin"/>
            </w:r>
            <w:r w:rsidR="00431BE9">
              <w:rPr>
                <w:noProof/>
                <w:webHidden/>
              </w:rPr>
              <w:instrText xml:space="preserve"> PAGEREF _Toc154788652 \h </w:instrText>
            </w:r>
            <w:r w:rsidR="00431BE9">
              <w:rPr>
                <w:noProof/>
                <w:webHidden/>
              </w:rPr>
            </w:r>
            <w:r w:rsidR="00431BE9">
              <w:rPr>
                <w:noProof/>
                <w:webHidden/>
              </w:rPr>
              <w:fldChar w:fldCharType="separate"/>
            </w:r>
            <w:r w:rsidR="00431BE9">
              <w:rPr>
                <w:noProof/>
                <w:webHidden/>
              </w:rPr>
              <w:t>25</w:t>
            </w:r>
            <w:r w:rsidR="00431BE9">
              <w:rPr>
                <w:noProof/>
                <w:webHidden/>
              </w:rPr>
              <w:fldChar w:fldCharType="end"/>
            </w:r>
          </w:hyperlink>
        </w:p>
        <w:p w14:paraId="2522A051"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53" w:history="1">
            <w:r w:rsidR="00431BE9" w:rsidRPr="00BD4FC0">
              <w:rPr>
                <w:rStyle w:val="Hyperlink"/>
                <w:b/>
                <w:bCs/>
                <w:noProof/>
              </w:rPr>
              <w:t>Single product veiw</w:t>
            </w:r>
            <w:r w:rsidR="00431BE9">
              <w:rPr>
                <w:noProof/>
                <w:webHidden/>
              </w:rPr>
              <w:tab/>
            </w:r>
            <w:r w:rsidR="00431BE9">
              <w:rPr>
                <w:noProof/>
                <w:webHidden/>
              </w:rPr>
              <w:fldChar w:fldCharType="begin"/>
            </w:r>
            <w:r w:rsidR="00431BE9">
              <w:rPr>
                <w:noProof/>
                <w:webHidden/>
              </w:rPr>
              <w:instrText xml:space="preserve"> PAGEREF _Toc154788653 \h </w:instrText>
            </w:r>
            <w:r w:rsidR="00431BE9">
              <w:rPr>
                <w:noProof/>
                <w:webHidden/>
              </w:rPr>
            </w:r>
            <w:r w:rsidR="00431BE9">
              <w:rPr>
                <w:noProof/>
                <w:webHidden/>
              </w:rPr>
              <w:fldChar w:fldCharType="separate"/>
            </w:r>
            <w:r w:rsidR="00431BE9">
              <w:rPr>
                <w:noProof/>
                <w:webHidden/>
              </w:rPr>
              <w:t>32</w:t>
            </w:r>
            <w:r w:rsidR="00431BE9">
              <w:rPr>
                <w:noProof/>
                <w:webHidden/>
              </w:rPr>
              <w:fldChar w:fldCharType="end"/>
            </w:r>
          </w:hyperlink>
        </w:p>
        <w:p w14:paraId="3C6CFACC"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54" w:history="1">
            <w:r w:rsidR="00431BE9" w:rsidRPr="00BD4FC0">
              <w:rPr>
                <w:rStyle w:val="Hyperlink"/>
                <w:b/>
                <w:bCs/>
                <w:noProof/>
              </w:rPr>
              <w:t>Sign in</w:t>
            </w:r>
            <w:r w:rsidR="00431BE9">
              <w:rPr>
                <w:noProof/>
                <w:webHidden/>
              </w:rPr>
              <w:tab/>
            </w:r>
            <w:r w:rsidR="00431BE9">
              <w:rPr>
                <w:noProof/>
                <w:webHidden/>
              </w:rPr>
              <w:fldChar w:fldCharType="begin"/>
            </w:r>
            <w:r w:rsidR="00431BE9">
              <w:rPr>
                <w:noProof/>
                <w:webHidden/>
              </w:rPr>
              <w:instrText xml:space="preserve"> PAGEREF _Toc154788654 \h </w:instrText>
            </w:r>
            <w:r w:rsidR="00431BE9">
              <w:rPr>
                <w:noProof/>
                <w:webHidden/>
              </w:rPr>
            </w:r>
            <w:r w:rsidR="00431BE9">
              <w:rPr>
                <w:noProof/>
                <w:webHidden/>
              </w:rPr>
              <w:fldChar w:fldCharType="separate"/>
            </w:r>
            <w:r w:rsidR="00431BE9">
              <w:rPr>
                <w:noProof/>
                <w:webHidden/>
              </w:rPr>
              <w:t>33</w:t>
            </w:r>
            <w:r w:rsidR="00431BE9">
              <w:rPr>
                <w:noProof/>
                <w:webHidden/>
              </w:rPr>
              <w:fldChar w:fldCharType="end"/>
            </w:r>
          </w:hyperlink>
        </w:p>
        <w:p w14:paraId="3BDE46DE"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55" w:history="1">
            <w:r w:rsidR="00431BE9" w:rsidRPr="00BD4FC0">
              <w:rPr>
                <w:rStyle w:val="Hyperlink"/>
                <w:b/>
                <w:bCs/>
                <w:noProof/>
              </w:rPr>
              <w:t>Sign up</w:t>
            </w:r>
            <w:r w:rsidR="00431BE9">
              <w:rPr>
                <w:noProof/>
                <w:webHidden/>
              </w:rPr>
              <w:tab/>
            </w:r>
            <w:r w:rsidR="00431BE9">
              <w:rPr>
                <w:noProof/>
                <w:webHidden/>
              </w:rPr>
              <w:fldChar w:fldCharType="begin"/>
            </w:r>
            <w:r w:rsidR="00431BE9">
              <w:rPr>
                <w:noProof/>
                <w:webHidden/>
              </w:rPr>
              <w:instrText xml:space="preserve"> PAGEREF _Toc154788655 \h </w:instrText>
            </w:r>
            <w:r w:rsidR="00431BE9">
              <w:rPr>
                <w:noProof/>
                <w:webHidden/>
              </w:rPr>
            </w:r>
            <w:r w:rsidR="00431BE9">
              <w:rPr>
                <w:noProof/>
                <w:webHidden/>
              </w:rPr>
              <w:fldChar w:fldCharType="separate"/>
            </w:r>
            <w:r w:rsidR="00431BE9">
              <w:rPr>
                <w:noProof/>
                <w:webHidden/>
              </w:rPr>
              <w:t>33</w:t>
            </w:r>
            <w:r w:rsidR="00431BE9">
              <w:rPr>
                <w:noProof/>
                <w:webHidden/>
              </w:rPr>
              <w:fldChar w:fldCharType="end"/>
            </w:r>
          </w:hyperlink>
        </w:p>
        <w:p w14:paraId="5951758F"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56" w:history="1">
            <w:r w:rsidR="00431BE9" w:rsidRPr="00BD4FC0">
              <w:rPr>
                <w:rStyle w:val="Hyperlink"/>
                <w:b/>
                <w:bCs/>
                <w:noProof/>
              </w:rPr>
              <w:t>User profile</w:t>
            </w:r>
            <w:r w:rsidR="00431BE9">
              <w:rPr>
                <w:noProof/>
                <w:webHidden/>
              </w:rPr>
              <w:tab/>
            </w:r>
            <w:r w:rsidR="00431BE9">
              <w:rPr>
                <w:noProof/>
                <w:webHidden/>
              </w:rPr>
              <w:fldChar w:fldCharType="begin"/>
            </w:r>
            <w:r w:rsidR="00431BE9">
              <w:rPr>
                <w:noProof/>
                <w:webHidden/>
              </w:rPr>
              <w:instrText xml:space="preserve"> PAGEREF _Toc154788656 \h </w:instrText>
            </w:r>
            <w:r w:rsidR="00431BE9">
              <w:rPr>
                <w:noProof/>
                <w:webHidden/>
              </w:rPr>
            </w:r>
            <w:r w:rsidR="00431BE9">
              <w:rPr>
                <w:noProof/>
                <w:webHidden/>
              </w:rPr>
              <w:fldChar w:fldCharType="separate"/>
            </w:r>
            <w:r w:rsidR="00431BE9">
              <w:rPr>
                <w:noProof/>
                <w:webHidden/>
              </w:rPr>
              <w:t>35</w:t>
            </w:r>
            <w:r w:rsidR="00431BE9">
              <w:rPr>
                <w:noProof/>
                <w:webHidden/>
              </w:rPr>
              <w:fldChar w:fldCharType="end"/>
            </w:r>
          </w:hyperlink>
        </w:p>
        <w:p w14:paraId="2517D0A8"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57" w:history="1">
            <w:r w:rsidR="00431BE9" w:rsidRPr="00BD4FC0">
              <w:rPr>
                <w:rStyle w:val="Hyperlink"/>
                <w:b/>
                <w:bCs/>
                <w:noProof/>
              </w:rPr>
              <w:t>Admin</w:t>
            </w:r>
            <w:r w:rsidR="00431BE9">
              <w:rPr>
                <w:noProof/>
                <w:webHidden/>
              </w:rPr>
              <w:tab/>
            </w:r>
            <w:r w:rsidR="00431BE9">
              <w:rPr>
                <w:noProof/>
                <w:webHidden/>
              </w:rPr>
              <w:fldChar w:fldCharType="begin"/>
            </w:r>
            <w:r w:rsidR="00431BE9">
              <w:rPr>
                <w:noProof/>
                <w:webHidden/>
              </w:rPr>
              <w:instrText xml:space="preserve"> PAGEREF _Toc154788657 \h </w:instrText>
            </w:r>
            <w:r w:rsidR="00431BE9">
              <w:rPr>
                <w:noProof/>
                <w:webHidden/>
              </w:rPr>
            </w:r>
            <w:r w:rsidR="00431BE9">
              <w:rPr>
                <w:noProof/>
                <w:webHidden/>
              </w:rPr>
              <w:fldChar w:fldCharType="separate"/>
            </w:r>
            <w:r w:rsidR="00431BE9">
              <w:rPr>
                <w:noProof/>
                <w:webHidden/>
              </w:rPr>
              <w:t>39</w:t>
            </w:r>
            <w:r w:rsidR="00431BE9">
              <w:rPr>
                <w:noProof/>
                <w:webHidden/>
              </w:rPr>
              <w:fldChar w:fldCharType="end"/>
            </w:r>
          </w:hyperlink>
        </w:p>
        <w:p w14:paraId="1DAC917A"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58" w:history="1">
            <w:r w:rsidR="00431BE9" w:rsidRPr="00BD4FC0">
              <w:rPr>
                <w:rStyle w:val="Hyperlink"/>
                <w:b/>
                <w:bCs/>
                <w:noProof/>
              </w:rPr>
              <w:t>Responsive</w:t>
            </w:r>
            <w:r w:rsidR="00431BE9">
              <w:rPr>
                <w:noProof/>
                <w:webHidden/>
              </w:rPr>
              <w:tab/>
            </w:r>
            <w:r w:rsidR="00431BE9">
              <w:rPr>
                <w:noProof/>
                <w:webHidden/>
              </w:rPr>
              <w:fldChar w:fldCharType="begin"/>
            </w:r>
            <w:r w:rsidR="00431BE9">
              <w:rPr>
                <w:noProof/>
                <w:webHidden/>
              </w:rPr>
              <w:instrText xml:space="preserve"> PAGEREF _Toc154788658 \h </w:instrText>
            </w:r>
            <w:r w:rsidR="00431BE9">
              <w:rPr>
                <w:noProof/>
                <w:webHidden/>
              </w:rPr>
            </w:r>
            <w:r w:rsidR="00431BE9">
              <w:rPr>
                <w:noProof/>
                <w:webHidden/>
              </w:rPr>
              <w:fldChar w:fldCharType="separate"/>
            </w:r>
            <w:r w:rsidR="00431BE9">
              <w:rPr>
                <w:noProof/>
                <w:webHidden/>
              </w:rPr>
              <w:t>44</w:t>
            </w:r>
            <w:r w:rsidR="00431BE9">
              <w:rPr>
                <w:noProof/>
                <w:webHidden/>
              </w:rPr>
              <w:fldChar w:fldCharType="end"/>
            </w:r>
          </w:hyperlink>
        </w:p>
        <w:p w14:paraId="0055C400"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59" w:history="1">
            <w:r w:rsidR="00431BE9" w:rsidRPr="00BD4FC0">
              <w:rPr>
                <w:rStyle w:val="Hyperlink"/>
                <w:b/>
                <w:bCs/>
                <w:noProof/>
              </w:rPr>
              <w:t>Tables</w:t>
            </w:r>
            <w:r w:rsidR="00431BE9">
              <w:rPr>
                <w:noProof/>
                <w:webHidden/>
              </w:rPr>
              <w:tab/>
            </w:r>
            <w:r w:rsidR="00431BE9">
              <w:rPr>
                <w:noProof/>
                <w:webHidden/>
              </w:rPr>
              <w:fldChar w:fldCharType="begin"/>
            </w:r>
            <w:r w:rsidR="00431BE9">
              <w:rPr>
                <w:noProof/>
                <w:webHidden/>
              </w:rPr>
              <w:instrText xml:space="preserve"> PAGEREF _Toc154788659 \h </w:instrText>
            </w:r>
            <w:r w:rsidR="00431BE9">
              <w:rPr>
                <w:noProof/>
                <w:webHidden/>
              </w:rPr>
            </w:r>
            <w:r w:rsidR="00431BE9">
              <w:rPr>
                <w:noProof/>
                <w:webHidden/>
              </w:rPr>
              <w:fldChar w:fldCharType="separate"/>
            </w:r>
            <w:r w:rsidR="00431BE9">
              <w:rPr>
                <w:noProof/>
                <w:webHidden/>
              </w:rPr>
              <w:t>72</w:t>
            </w:r>
            <w:r w:rsidR="00431BE9">
              <w:rPr>
                <w:noProof/>
                <w:webHidden/>
              </w:rPr>
              <w:fldChar w:fldCharType="end"/>
            </w:r>
          </w:hyperlink>
        </w:p>
        <w:p w14:paraId="754CDCD5"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60" w:history="1">
            <w:r w:rsidR="00431BE9" w:rsidRPr="00BD4FC0">
              <w:rPr>
                <w:rStyle w:val="Hyperlink"/>
                <w:b/>
                <w:bCs/>
                <w:noProof/>
              </w:rPr>
              <w:t>Conclusion</w:t>
            </w:r>
            <w:r w:rsidR="00431BE9">
              <w:rPr>
                <w:noProof/>
                <w:webHidden/>
              </w:rPr>
              <w:tab/>
            </w:r>
            <w:r w:rsidR="00431BE9">
              <w:rPr>
                <w:noProof/>
                <w:webHidden/>
              </w:rPr>
              <w:fldChar w:fldCharType="begin"/>
            </w:r>
            <w:r w:rsidR="00431BE9">
              <w:rPr>
                <w:noProof/>
                <w:webHidden/>
              </w:rPr>
              <w:instrText xml:space="preserve"> PAGEREF _Toc154788660 \h </w:instrText>
            </w:r>
            <w:r w:rsidR="00431BE9">
              <w:rPr>
                <w:noProof/>
                <w:webHidden/>
              </w:rPr>
            </w:r>
            <w:r w:rsidR="00431BE9">
              <w:rPr>
                <w:noProof/>
                <w:webHidden/>
              </w:rPr>
              <w:fldChar w:fldCharType="separate"/>
            </w:r>
            <w:r w:rsidR="00431BE9">
              <w:rPr>
                <w:noProof/>
                <w:webHidden/>
              </w:rPr>
              <w:t>83</w:t>
            </w:r>
            <w:r w:rsidR="00431BE9">
              <w:rPr>
                <w:noProof/>
                <w:webHidden/>
              </w:rPr>
              <w:fldChar w:fldCharType="end"/>
            </w:r>
          </w:hyperlink>
        </w:p>
        <w:p w14:paraId="20C0D75C" w14:textId="77777777" w:rsidR="00431BE9" w:rsidRDefault="00964B99">
          <w:pPr>
            <w:pStyle w:val="TOC1"/>
            <w:tabs>
              <w:tab w:val="right" w:leader="dot" w:pos="9350"/>
            </w:tabs>
            <w:rPr>
              <w:rFonts w:asciiTheme="minorHAnsi" w:eastAsiaTheme="minorEastAsia" w:hAnsiTheme="minorHAnsi" w:cstheme="minorBidi"/>
              <w:noProof/>
              <w:sz w:val="22"/>
              <w:szCs w:val="22"/>
            </w:rPr>
          </w:pPr>
          <w:hyperlink w:anchor="_Toc154788661" w:history="1">
            <w:r w:rsidR="00431BE9" w:rsidRPr="00BD4FC0">
              <w:rPr>
                <w:rStyle w:val="Hyperlink"/>
                <w:b/>
                <w:bCs/>
                <w:noProof/>
              </w:rPr>
              <w:t>Refrences</w:t>
            </w:r>
            <w:r w:rsidR="00431BE9">
              <w:rPr>
                <w:noProof/>
                <w:webHidden/>
              </w:rPr>
              <w:tab/>
            </w:r>
            <w:r w:rsidR="00431BE9">
              <w:rPr>
                <w:noProof/>
                <w:webHidden/>
              </w:rPr>
              <w:fldChar w:fldCharType="begin"/>
            </w:r>
            <w:r w:rsidR="00431BE9">
              <w:rPr>
                <w:noProof/>
                <w:webHidden/>
              </w:rPr>
              <w:instrText xml:space="preserve"> PAGEREF _Toc154788661 \h </w:instrText>
            </w:r>
            <w:r w:rsidR="00431BE9">
              <w:rPr>
                <w:noProof/>
                <w:webHidden/>
              </w:rPr>
            </w:r>
            <w:r w:rsidR="00431BE9">
              <w:rPr>
                <w:noProof/>
                <w:webHidden/>
              </w:rPr>
              <w:fldChar w:fldCharType="separate"/>
            </w:r>
            <w:r w:rsidR="00431BE9">
              <w:rPr>
                <w:noProof/>
                <w:webHidden/>
              </w:rPr>
              <w:t>84</w:t>
            </w:r>
            <w:r w:rsidR="00431BE9">
              <w:rPr>
                <w:noProof/>
                <w:webHidden/>
              </w:rPr>
              <w:fldChar w:fldCharType="end"/>
            </w:r>
          </w:hyperlink>
        </w:p>
        <w:p w14:paraId="433F8DDE" w14:textId="4A6E3C1B" w:rsidR="0052147D" w:rsidRPr="00431BE9" w:rsidRDefault="0052147D" w:rsidP="00431BE9">
          <w:pPr>
            <w:rPr>
              <w:b/>
              <w:bCs/>
              <w:noProof/>
            </w:rPr>
          </w:pPr>
          <w:r>
            <w:rPr>
              <w:b/>
              <w:bCs/>
              <w:noProof/>
            </w:rPr>
            <w:fldChar w:fldCharType="end"/>
          </w:r>
        </w:p>
      </w:sdtContent>
    </w:sdt>
    <w:p w14:paraId="4B157636" w14:textId="77777777" w:rsidR="00431BE9" w:rsidRPr="00431BE9" w:rsidRDefault="00431BE9" w:rsidP="00431BE9"/>
    <w:p w14:paraId="05D98BA2" w14:textId="77777777" w:rsidR="001B46A5" w:rsidRDefault="001B46A5" w:rsidP="001B46A5"/>
    <w:p w14:paraId="27D110AE" w14:textId="77777777" w:rsidR="00431BE9" w:rsidRDefault="00431BE9" w:rsidP="001B46A5"/>
    <w:p w14:paraId="1A79A1E4" w14:textId="77777777" w:rsidR="00431BE9" w:rsidRDefault="00431BE9" w:rsidP="001B46A5"/>
    <w:p w14:paraId="47446C46" w14:textId="77777777" w:rsidR="00431BE9" w:rsidRDefault="00431BE9" w:rsidP="001B46A5"/>
    <w:p w14:paraId="26FAA3B8" w14:textId="77777777" w:rsidR="00431BE9" w:rsidRDefault="00431BE9" w:rsidP="001B46A5"/>
    <w:p w14:paraId="78678363" w14:textId="77777777" w:rsidR="00431BE9" w:rsidRDefault="00431BE9" w:rsidP="001B46A5"/>
    <w:p w14:paraId="362859FD" w14:textId="77777777" w:rsidR="00431BE9" w:rsidRDefault="00431BE9" w:rsidP="001B46A5"/>
    <w:p w14:paraId="4510FD7A" w14:textId="77777777" w:rsidR="00431BE9" w:rsidRDefault="00431BE9" w:rsidP="001B46A5"/>
    <w:p w14:paraId="37D8FE7F" w14:textId="77777777" w:rsidR="00431BE9" w:rsidRDefault="00431BE9" w:rsidP="001B46A5"/>
    <w:p w14:paraId="1AA82B6D" w14:textId="77777777" w:rsidR="00431BE9" w:rsidRDefault="00431BE9" w:rsidP="001B46A5"/>
    <w:p w14:paraId="4096AD8B" w14:textId="77777777" w:rsidR="00431BE9" w:rsidRDefault="00431BE9" w:rsidP="001B46A5"/>
    <w:p w14:paraId="6F8C8921" w14:textId="77777777" w:rsidR="00431BE9" w:rsidRDefault="00431BE9" w:rsidP="001B46A5"/>
    <w:p w14:paraId="7D75BCCF" w14:textId="77777777" w:rsidR="00431BE9" w:rsidRDefault="00431BE9" w:rsidP="001B46A5"/>
    <w:p w14:paraId="28D93AED" w14:textId="77777777" w:rsidR="00431BE9" w:rsidRDefault="00431BE9" w:rsidP="001B46A5"/>
    <w:p w14:paraId="30B654F7" w14:textId="77777777" w:rsidR="00431BE9" w:rsidRDefault="00431BE9" w:rsidP="001B46A5"/>
    <w:p w14:paraId="5DE64A6A" w14:textId="77777777" w:rsidR="00431BE9" w:rsidRDefault="00431BE9" w:rsidP="001B46A5"/>
    <w:p w14:paraId="66C1B7AC" w14:textId="77777777" w:rsidR="00431BE9" w:rsidRDefault="00431BE9" w:rsidP="001B46A5"/>
    <w:p w14:paraId="30B0224B" w14:textId="77777777" w:rsidR="00431BE9" w:rsidRDefault="00431BE9" w:rsidP="001B46A5"/>
    <w:p w14:paraId="702064CB" w14:textId="77777777" w:rsidR="00431BE9" w:rsidRDefault="00431BE9" w:rsidP="001B46A5"/>
    <w:p w14:paraId="25C7BFE0" w14:textId="77777777" w:rsidR="00431BE9" w:rsidRDefault="00431BE9" w:rsidP="001B46A5"/>
    <w:p w14:paraId="7B18BF3A" w14:textId="77777777" w:rsidR="00431BE9" w:rsidRDefault="00431BE9" w:rsidP="001B46A5"/>
    <w:p w14:paraId="7F6CFF84" w14:textId="77777777" w:rsidR="00431BE9" w:rsidRDefault="00431BE9" w:rsidP="001B46A5"/>
    <w:p w14:paraId="13935714" w14:textId="77777777" w:rsidR="00431BE9" w:rsidRDefault="00431BE9" w:rsidP="001B46A5"/>
    <w:p w14:paraId="37B6BBAB" w14:textId="77777777" w:rsidR="00431BE9" w:rsidRDefault="00431BE9" w:rsidP="001B46A5"/>
    <w:p w14:paraId="784A557A" w14:textId="77777777" w:rsidR="00431BE9" w:rsidRDefault="00431BE9" w:rsidP="001B46A5"/>
    <w:p w14:paraId="56BE18AA" w14:textId="02E7C36E" w:rsidR="00431BE9" w:rsidRDefault="00431BE9" w:rsidP="00431BE9">
      <w:pPr>
        <w:pStyle w:val="Heading1"/>
      </w:pPr>
      <w:r>
        <w:lastRenderedPageBreak/>
        <w:t>Abstract</w:t>
      </w:r>
    </w:p>
    <w:p w14:paraId="7C5BC5D9" w14:textId="77777777" w:rsidR="00431BE9" w:rsidRPr="00431BE9" w:rsidRDefault="00431BE9" w:rsidP="00431BE9"/>
    <w:p w14:paraId="5674228A" w14:textId="315FF642" w:rsidR="000C4CED" w:rsidRDefault="00E56779" w:rsidP="00E56779">
      <w:pPr>
        <w:jc w:val="both"/>
        <w:rPr>
          <w:rFonts w:asciiTheme="majorBidi" w:hAnsiTheme="majorBidi" w:cstheme="majorBidi"/>
          <w:sz w:val="28"/>
          <w:szCs w:val="28"/>
        </w:rPr>
      </w:pPr>
      <w:r w:rsidRPr="00E56779">
        <w:rPr>
          <w:rFonts w:asciiTheme="majorBidi" w:hAnsiTheme="majorBidi" w:cstheme="majorBidi"/>
          <w:sz w:val="28"/>
          <w:szCs w:val="28"/>
        </w:rPr>
        <w:t>This report outlines the development and implementation of our online platform dedicated to premium ice cream, delectable de</w:t>
      </w:r>
      <w:r w:rsidR="009622FC">
        <w:rPr>
          <w:rFonts w:asciiTheme="majorBidi" w:hAnsiTheme="majorBidi" w:cstheme="majorBidi"/>
          <w:sz w:val="28"/>
          <w:szCs w:val="28"/>
        </w:rPr>
        <w:t>sserts, and refreshing drinks</w:t>
      </w:r>
      <w:r w:rsidRPr="00E56779">
        <w:rPr>
          <w:rFonts w:asciiTheme="majorBidi" w:hAnsiTheme="majorBidi" w:cstheme="majorBidi"/>
          <w:sz w:val="28"/>
          <w:szCs w:val="28"/>
        </w:rPr>
        <w:t>. The website combines aesthetic design with user-friendly navigation, offering customers an engaging and convenient shopping experience.</w:t>
      </w:r>
    </w:p>
    <w:p w14:paraId="404A9475" w14:textId="77777777" w:rsidR="00E56779" w:rsidRDefault="00E56779" w:rsidP="00E56779">
      <w:pPr>
        <w:jc w:val="both"/>
        <w:rPr>
          <w:rFonts w:asciiTheme="majorBidi" w:hAnsiTheme="majorBidi" w:cstheme="majorBidi"/>
          <w:sz w:val="28"/>
          <w:szCs w:val="28"/>
        </w:rPr>
      </w:pPr>
    </w:p>
    <w:p w14:paraId="6E2A8AAF" w14:textId="77777777" w:rsidR="00150D68" w:rsidRDefault="00150D68" w:rsidP="00E56779">
      <w:pPr>
        <w:jc w:val="both"/>
        <w:rPr>
          <w:rFonts w:asciiTheme="majorBidi" w:hAnsiTheme="majorBidi" w:cstheme="majorBidi"/>
          <w:b/>
          <w:bCs/>
          <w:color w:val="000000" w:themeColor="text1"/>
          <w:sz w:val="32"/>
          <w:szCs w:val="32"/>
        </w:rPr>
      </w:pPr>
    </w:p>
    <w:p w14:paraId="71174C90" w14:textId="77777777" w:rsidR="00150D68" w:rsidRDefault="00150D68" w:rsidP="00E56779">
      <w:pPr>
        <w:jc w:val="both"/>
        <w:rPr>
          <w:rFonts w:asciiTheme="majorBidi" w:hAnsiTheme="majorBidi" w:cstheme="majorBidi"/>
          <w:b/>
          <w:bCs/>
          <w:color w:val="000000" w:themeColor="text1"/>
          <w:sz w:val="32"/>
          <w:szCs w:val="32"/>
        </w:rPr>
      </w:pPr>
    </w:p>
    <w:p w14:paraId="25E12D38" w14:textId="77777777" w:rsidR="00150D68" w:rsidRDefault="00150D68" w:rsidP="00E56779">
      <w:pPr>
        <w:jc w:val="both"/>
        <w:rPr>
          <w:rFonts w:asciiTheme="majorBidi" w:hAnsiTheme="majorBidi" w:cstheme="majorBidi"/>
          <w:b/>
          <w:bCs/>
          <w:color w:val="000000" w:themeColor="text1"/>
          <w:sz w:val="32"/>
          <w:szCs w:val="32"/>
        </w:rPr>
      </w:pPr>
    </w:p>
    <w:p w14:paraId="4A908F64" w14:textId="77777777" w:rsidR="00150D68" w:rsidRDefault="00150D68" w:rsidP="00E56779">
      <w:pPr>
        <w:jc w:val="both"/>
        <w:rPr>
          <w:rFonts w:asciiTheme="majorBidi" w:hAnsiTheme="majorBidi" w:cstheme="majorBidi"/>
          <w:b/>
          <w:bCs/>
          <w:color w:val="000000" w:themeColor="text1"/>
          <w:sz w:val="32"/>
          <w:szCs w:val="32"/>
        </w:rPr>
      </w:pPr>
    </w:p>
    <w:p w14:paraId="26D9C533" w14:textId="77777777" w:rsidR="00150D68" w:rsidRDefault="00150D68" w:rsidP="00E56779">
      <w:pPr>
        <w:jc w:val="both"/>
        <w:rPr>
          <w:rFonts w:asciiTheme="majorBidi" w:hAnsiTheme="majorBidi" w:cstheme="majorBidi"/>
          <w:b/>
          <w:bCs/>
          <w:color w:val="000000" w:themeColor="text1"/>
          <w:sz w:val="32"/>
          <w:szCs w:val="32"/>
        </w:rPr>
      </w:pPr>
    </w:p>
    <w:p w14:paraId="0B6EEF27" w14:textId="77777777" w:rsidR="00150D68" w:rsidRDefault="00150D68" w:rsidP="00E56779">
      <w:pPr>
        <w:jc w:val="both"/>
        <w:rPr>
          <w:rFonts w:asciiTheme="majorBidi" w:hAnsiTheme="majorBidi" w:cstheme="majorBidi"/>
          <w:b/>
          <w:bCs/>
          <w:color w:val="000000" w:themeColor="text1"/>
          <w:sz w:val="32"/>
          <w:szCs w:val="32"/>
        </w:rPr>
      </w:pPr>
    </w:p>
    <w:p w14:paraId="39D9526E" w14:textId="77777777" w:rsidR="00150D68" w:rsidRDefault="00150D68" w:rsidP="00E56779">
      <w:pPr>
        <w:jc w:val="both"/>
        <w:rPr>
          <w:rFonts w:asciiTheme="majorBidi" w:hAnsiTheme="majorBidi" w:cstheme="majorBidi"/>
          <w:b/>
          <w:bCs/>
          <w:color w:val="000000" w:themeColor="text1"/>
          <w:sz w:val="32"/>
          <w:szCs w:val="32"/>
        </w:rPr>
      </w:pPr>
    </w:p>
    <w:p w14:paraId="613C26B1" w14:textId="77777777" w:rsidR="00150D68" w:rsidRDefault="00150D68" w:rsidP="00E56779">
      <w:pPr>
        <w:jc w:val="both"/>
        <w:rPr>
          <w:rFonts w:asciiTheme="majorBidi" w:hAnsiTheme="majorBidi" w:cstheme="majorBidi"/>
          <w:b/>
          <w:bCs/>
          <w:color w:val="000000" w:themeColor="text1"/>
          <w:sz w:val="32"/>
          <w:szCs w:val="32"/>
        </w:rPr>
      </w:pPr>
    </w:p>
    <w:p w14:paraId="5BA5413F" w14:textId="77777777" w:rsidR="00150D68" w:rsidRDefault="00150D68" w:rsidP="00E56779">
      <w:pPr>
        <w:jc w:val="both"/>
        <w:rPr>
          <w:rFonts w:asciiTheme="majorBidi" w:hAnsiTheme="majorBidi" w:cstheme="majorBidi"/>
          <w:b/>
          <w:bCs/>
          <w:color w:val="000000" w:themeColor="text1"/>
          <w:sz w:val="32"/>
          <w:szCs w:val="32"/>
        </w:rPr>
      </w:pPr>
    </w:p>
    <w:p w14:paraId="6DC4EBC5" w14:textId="77777777" w:rsidR="00150D68" w:rsidRDefault="00150D68" w:rsidP="00E56779">
      <w:pPr>
        <w:jc w:val="both"/>
        <w:rPr>
          <w:rFonts w:asciiTheme="majorBidi" w:hAnsiTheme="majorBidi" w:cstheme="majorBidi"/>
          <w:b/>
          <w:bCs/>
          <w:color w:val="000000" w:themeColor="text1"/>
          <w:sz w:val="32"/>
          <w:szCs w:val="32"/>
        </w:rPr>
      </w:pPr>
    </w:p>
    <w:p w14:paraId="3695D542" w14:textId="77777777" w:rsidR="00150D68" w:rsidRDefault="00150D68" w:rsidP="00E56779">
      <w:pPr>
        <w:jc w:val="both"/>
        <w:rPr>
          <w:rFonts w:asciiTheme="majorBidi" w:hAnsiTheme="majorBidi" w:cstheme="majorBidi"/>
          <w:b/>
          <w:bCs/>
          <w:color w:val="000000" w:themeColor="text1"/>
          <w:sz w:val="32"/>
          <w:szCs w:val="32"/>
        </w:rPr>
      </w:pPr>
    </w:p>
    <w:p w14:paraId="2D232603" w14:textId="77777777" w:rsidR="00150D68" w:rsidRDefault="00150D68" w:rsidP="00E56779">
      <w:pPr>
        <w:jc w:val="both"/>
        <w:rPr>
          <w:rFonts w:asciiTheme="majorBidi" w:hAnsiTheme="majorBidi" w:cstheme="majorBidi"/>
          <w:b/>
          <w:bCs/>
          <w:color w:val="000000" w:themeColor="text1"/>
          <w:sz w:val="32"/>
          <w:szCs w:val="32"/>
        </w:rPr>
      </w:pPr>
    </w:p>
    <w:p w14:paraId="3875FD2F" w14:textId="77777777" w:rsidR="00150D68" w:rsidRDefault="00150D68" w:rsidP="00E56779">
      <w:pPr>
        <w:jc w:val="both"/>
        <w:rPr>
          <w:rFonts w:asciiTheme="majorBidi" w:hAnsiTheme="majorBidi" w:cstheme="majorBidi"/>
          <w:b/>
          <w:bCs/>
          <w:color w:val="000000" w:themeColor="text1"/>
          <w:sz w:val="32"/>
          <w:szCs w:val="32"/>
        </w:rPr>
      </w:pPr>
    </w:p>
    <w:p w14:paraId="217EC17A" w14:textId="77777777" w:rsidR="00150D68" w:rsidRDefault="00150D68" w:rsidP="00E56779">
      <w:pPr>
        <w:jc w:val="both"/>
        <w:rPr>
          <w:rFonts w:asciiTheme="majorBidi" w:hAnsiTheme="majorBidi" w:cstheme="majorBidi"/>
          <w:b/>
          <w:bCs/>
          <w:color w:val="000000" w:themeColor="text1"/>
          <w:sz w:val="32"/>
          <w:szCs w:val="32"/>
        </w:rPr>
      </w:pPr>
    </w:p>
    <w:p w14:paraId="16D13127" w14:textId="77777777" w:rsidR="00150D68" w:rsidRDefault="00150D68" w:rsidP="00E56779">
      <w:pPr>
        <w:jc w:val="both"/>
        <w:rPr>
          <w:rFonts w:asciiTheme="majorBidi" w:hAnsiTheme="majorBidi" w:cstheme="majorBidi"/>
          <w:b/>
          <w:bCs/>
          <w:color w:val="000000" w:themeColor="text1"/>
          <w:sz w:val="32"/>
          <w:szCs w:val="32"/>
        </w:rPr>
      </w:pPr>
    </w:p>
    <w:p w14:paraId="725751BF" w14:textId="77777777" w:rsidR="00150D68" w:rsidRDefault="00150D68" w:rsidP="00E56779">
      <w:pPr>
        <w:jc w:val="both"/>
        <w:rPr>
          <w:rFonts w:asciiTheme="majorBidi" w:hAnsiTheme="majorBidi" w:cstheme="majorBidi"/>
          <w:b/>
          <w:bCs/>
          <w:color w:val="000000" w:themeColor="text1"/>
          <w:sz w:val="32"/>
          <w:szCs w:val="32"/>
        </w:rPr>
      </w:pPr>
    </w:p>
    <w:p w14:paraId="1AE80F84" w14:textId="77777777" w:rsidR="00150D68" w:rsidRDefault="00150D68" w:rsidP="00E56779">
      <w:pPr>
        <w:jc w:val="both"/>
        <w:rPr>
          <w:rFonts w:asciiTheme="majorBidi" w:hAnsiTheme="majorBidi" w:cstheme="majorBidi"/>
          <w:b/>
          <w:bCs/>
          <w:color w:val="000000" w:themeColor="text1"/>
          <w:sz w:val="32"/>
          <w:szCs w:val="32"/>
        </w:rPr>
      </w:pPr>
    </w:p>
    <w:p w14:paraId="53A7E9A2" w14:textId="77777777" w:rsidR="00150D68" w:rsidRDefault="00150D68" w:rsidP="00E56779">
      <w:pPr>
        <w:jc w:val="both"/>
        <w:rPr>
          <w:rFonts w:asciiTheme="majorBidi" w:hAnsiTheme="majorBidi" w:cstheme="majorBidi"/>
          <w:b/>
          <w:bCs/>
          <w:color w:val="000000" w:themeColor="text1"/>
          <w:sz w:val="32"/>
          <w:szCs w:val="32"/>
        </w:rPr>
      </w:pPr>
    </w:p>
    <w:p w14:paraId="082E14AA" w14:textId="7F1E01C4" w:rsidR="00E56779" w:rsidRDefault="00E56779" w:rsidP="001B46A5">
      <w:pPr>
        <w:pStyle w:val="Heading1"/>
        <w:rPr>
          <w:color w:val="000000" w:themeColor="text1"/>
        </w:rPr>
      </w:pPr>
      <w:bookmarkStart w:id="1" w:name="_Toc154788641"/>
      <w:r w:rsidRPr="001B46A5">
        <w:rPr>
          <w:color w:val="000000" w:themeColor="text1"/>
        </w:rPr>
        <w:lastRenderedPageBreak/>
        <w:t>Introduction</w:t>
      </w:r>
      <w:bookmarkEnd w:id="1"/>
    </w:p>
    <w:p w14:paraId="46BFD61D" w14:textId="77777777" w:rsidR="001B46A5" w:rsidRPr="001B46A5" w:rsidRDefault="001B46A5" w:rsidP="001B46A5"/>
    <w:p w14:paraId="4033D23B" w14:textId="04305357" w:rsidR="00C14EDA" w:rsidRDefault="00C14EDA" w:rsidP="00C14EDA">
      <w:pPr>
        <w:spacing w:line="240" w:lineRule="auto"/>
        <w:jc w:val="both"/>
        <w:rPr>
          <w:rFonts w:asciiTheme="majorBidi" w:hAnsiTheme="majorBidi" w:cstheme="majorBidi"/>
          <w:color w:val="000000" w:themeColor="text1"/>
          <w:sz w:val="28"/>
          <w:szCs w:val="28"/>
        </w:rPr>
      </w:pPr>
      <w:r w:rsidRPr="00C14EDA">
        <w:rPr>
          <w:rFonts w:asciiTheme="majorBidi" w:hAnsiTheme="majorBidi" w:cstheme="majorBidi"/>
          <w:color w:val="000000" w:themeColor="text1"/>
          <w:sz w:val="28"/>
          <w:szCs w:val="28"/>
        </w:rPr>
        <w:t>Welcome to our virtual haven, where the world of delectable delights collides with the ease of online accessibility. Our website is not just a platform; it's a tailored experience dedicated to meeting every craving for ice cream, desserts, and refreshing drinks. We've curated a space that not only caters to the individual seeking a sweet treat but also extends to those looking to create their own dessert haven.</w:t>
      </w:r>
    </w:p>
    <w:p w14:paraId="4CF9EB33" w14:textId="77777777" w:rsidR="00C14EDA" w:rsidRPr="00C14EDA" w:rsidRDefault="00C14EDA" w:rsidP="00C14EDA">
      <w:pPr>
        <w:spacing w:line="240" w:lineRule="auto"/>
        <w:jc w:val="both"/>
        <w:rPr>
          <w:rFonts w:asciiTheme="majorBidi" w:hAnsiTheme="majorBidi" w:cstheme="majorBidi"/>
          <w:color w:val="000000" w:themeColor="text1"/>
          <w:sz w:val="28"/>
          <w:szCs w:val="28"/>
        </w:rPr>
      </w:pPr>
    </w:p>
    <w:p w14:paraId="1F14E732" w14:textId="77777777" w:rsidR="00C14EDA" w:rsidRPr="00C14EDA" w:rsidRDefault="00C14EDA" w:rsidP="00C14EDA">
      <w:pPr>
        <w:spacing w:line="240" w:lineRule="auto"/>
        <w:jc w:val="both"/>
        <w:rPr>
          <w:rFonts w:asciiTheme="majorBidi" w:hAnsiTheme="majorBidi" w:cstheme="majorBidi"/>
          <w:color w:val="000000" w:themeColor="text1"/>
          <w:sz w:val="28"/>
          <w:szCs w:val="28"/>
        </w:rPr>
      </w:pPr>
      <w:r w:rsidRPr="00C14EDA">
        <w:rPr>
          <w:rFonts w:asciiTheme="majorBidi" w:hAnsiTheme="majorBidi" w:cstheme="majorBidi"/>
          <w:color w:val="000000" w:themeColor="text1"/>
          <w:sz w:val="28"/>
          <w:szCs w:val="28"/>
        </w:rPr>
        <w:t xml:space="preserve">At the heart of our site is a comprehensive selection that goes beyond the ordinary. From premium ice creams and mouth-watering desserts to a medley of refreshing drinks, we've assembled a symphony of flavors to captivate your taste buds. </w:t>
      </w:r>
    </w:p>
    <w:p w14:paraId="7FF620C2" w14:textId="77777777" w:rsidR="00C14EDA" w:rsidRPr="00C14EDA" w:rsidRDefault="00C14EDA" w:rsidP="00C14EDA">
      <w:pPr>
        <w:spacing w:line="240" w:lineRule="auto"/>
        <w:jc w:val="both"/>
        <w:rPr>
          <w:rFonts w:asciiTheme="majorBidi" w:hAnsiTheme="majorBidi" w:cstheme="majorBidi"/>
          <w:color w:val="000000" w:themeColor="text1"/>
          <w:sz w:val="28"/>
          <w:szCs w:val="28"/>
        </w:rPr>
      </w:pPr>
    </w:p>
    <w:p w14:paraId="2053AA24" w14:textId="77777777" w:rsidR="00C14EDA" w:rsidRPr="00C14EDA" w:rsidRDefault="00C14EDA" w:rsidP="00C14EDA">
      <w:pPr>
        <w:spacing w:line="240" w:lineRule="auto"/>
        <w:jc w:val="both"/>
        <w:rPr>
          <w:rFonts w:asciiTheme="majorBidi" w:hAnsiTheme="majorBidi" w:cstheme="majorBidi"/>
          <w:color w:val="000000" w:themeColor="text1"/>
          <w:sz w:val="28"/>
          <w:szCs w:val="28"/>
        </w:rPr>
      </w:pPr>
      <w:r w:rsidRPr="00C14EDA">
        <w:rPr>
          <w:rFonts w:asciiTheme="majorBidi" w:hAnsiTheme="majorBidi" w:cstheme="majorBidi"/>
          <w:color w:val="000000" w:themeColor="text1"/>
          <w:sz w:val="28"/>
          <w:szCs w:val="28"/>
        </w:rPr>
        <w:t>What sets us apart is our attention to the finer details of celebration. Beyond the realm of daily cravings, our platform acknowledges the beauty of gifting in nature's language. Be it weddings, birthdays, or special occasions</w:t>
      </w:r>
    </w:p>
    <w:p w14:paraId="44B2DDB3" w14:textId="77777777" w:rsidR="00C14EDA" w:rsidRPr="00C14EDA" w:rsidRDefault="00C14EDA" w:rsidP="00C14EDA">
      <w:pPr>
        <w:spacing w:line="240" w:lineRule="auto"/>
        <w:jc w:val="both"/>
        <w:rPr>
          <w:rFonts w:asciiTheme="majorBidi" w:hAnsiTheme="majorBidi" w:cstheme="majorBidi"/>
          <w:color w:val="000000" w:themeColor="text1"/>
          <w:sz w:val="28"/>
          <w:szCs w:val="28"/>
        </w:rPr>
      </w:pPr>
    </w:p>
    <w:p w14:paraId="1CF005D4" w14:textId="77777777" w:rsidR="00C14EDA" w:rsidRPr="00C14EDA" w:rsidRDefault="00C14EDA" w:rsidP="00C14EDA">
      <w:pPr>
        <w:spacing w:line="240" w:lineRule="auto"/>
        <w:jc w:val="both"/>
        <w:rPr>
          <w:rFonts w:asciiTheme="majorBidi" w:hAnsiTheme="majorBidi" w:cstheme="majorBidi"/>
          <w:color w:val="000000" w:themeColor="text1"/>
          <w:sz w:val="28"/>
          <w:szCs w:val="28"/>
        </w:rPr>
      </w:pPr>
      <w:r w:rsidRPr="00C14EDA">
        <w:rPr>
          <w:rFonts w:asciiTheme="majorBidi" w:hAnsiTheme="majorBidi" w:cstheme="majorBidi"/>
          <w:color w:val="000000" w:themeColor="text1"/>
          <w:sz w:val="28"/>
          <w:szCs w:val="28"/>
        </w:rPr>
        <w:t>To ensure a personalized and secure experience, our users are invited to log in via email and password, unlocking a world of exclusive offerings and a seamless shopping journey. Prices, offers, and a visual feast of our offerings are laid bare for you, simplifying the experience of turning your cravings into reality.</w:t>
      </w:r>
    </w:p>
    <w:p w14:paraId="3F1C5BC6" w14:textId="77777777" w:rsidR="00C14EDA" w:rsidRPr="00C14EDA" w:rsidRDefault="00C14EDA" w:rsidP="00C14EDA">
      <w:pPr>
        <w:spacing w:line="240" w:lineRule="auto"/>
        <w:jc w:val="both"/>
        <w:rPr>
          <w:rFonts w:asciiTheme="majorBidi" w:hAnsiTheme="majorBidi" w:cstheme="majorBidi"/>
          <w:color w:val="000000" w:themeColor="text1"/>
          <w:sz w:val="28"/>
          <w:szCs w:val="28"/>
        </w:rPr>
      </w:pPr>
    </w:p>
    <w:p w14:paraId="36021ED4" w14:textId="3DF998E4" w:rsidR="00C14EDA" w:rsidRPr="00C14EDA" w:rsidRDefault="00C14EDA" w:rsidP="00C14EDA">
      <w:pPr>
        <w:spacing w:line="240" w:lineRule="auto"/>
        <w:jc w:val="both"/>
        <w:rPr>
          <w:rFonts w:asciiTheme="majorBidi" w:hAnsiTheme="majorBidi" w:cstheme="majorBidi"/>
          <w:color w:val="000000" w:themeColor="text1"/>
          <w:sz w:val="28"/>
          <w:szCs w:val="28"/>
        </w:rPr>
      </w:pPr>
      <w:r w:rsidRPr="00C14EDA">
        <w:rPr>
          <w:rFonts w:asciiTheme="majorBidi" w:hAnsiTheme="majorBidi" w:cstheme="majorBidi"/>
          <w:color w:val="000000" w:themeColor="text1"/>
          <w:sz w:val="28"/>
          <w:szCs w:val="28"/>
        </w:rPr>
        <w:t>Join us in this digital confectionery, where every login opens the door to a world of sweetness, and every order is a step toward creating your own delightful moments.</w:t>
      </w:r>
    </w:p>
    <w:p w14:paraId="405DF7A0" w14:textId="77777777" w:rsidR="000C4CED" w:rsidRDefault="000C4CED" w:rsidP="000B27FF"/>
    <w:p w14:paraId="6FF199C0" w14:textId="77777777" w:rsidR="000C4CED" w:rsidRDefault="000C4CED" w:rsidP="000B27FF"/>
    <w:p w14:paraId="22A458C8" w14:textId="77777777" w:rsidR="000C4CED" w:rsidRDefault="000C4CED" w:rsidP="000B27FF"/>
    <w:p w14:paraId="15EEB837" w14:textId="77777777" w:rsidR="000C4CED" w:rsidRDefault="000C4CED" w:rsidP="000B27FF"/>
    <w:p w14:paraId="021DDB5E" w14:textId="77777777" w:rsidR="000C4CED" w:rsidRDefault="000C4CED" w:rsidP="000B27FF"/>
    <w:p w14:paraId="67C211B0" w14:textId="77777777" w:rsidR="00431BE9" w:rsidRDefault="00431BE9" w:rsidP="000B27FF"/>
    <w:p w14:paraId="4E756044" w14:textId="77777777" w:rsidR="000C4CED" w:rsidRDefault="000C4CED" w:rsidP="000B27FF"/>
    <w:p w14:paraId="320766BC" w14:textId="77777777" w:rsidR="00150D68" w:rsidRDefault="00150D68" w:rsidP="000B27FF"/>
    <w:p w14:paraId="762A0A4E" w14:textId="45DA4F64" w:rsidR="0036055B" w:rsidRPr="00431BE9" w:rsidRDefault="00150D68" w:rsidP="001B46A5">
      <w:pPr>
        <w:pStyle w:val="Heading1"/>
        <w:rPr>
          <w:b/>
          <w:bCs/>
          <w:color w:val="000000" w:themeColor="text1"/>
        </w:rPr>
      </w:pPr>
      <w:bookmarkStart w:id="2" w:name="_Toc154788642"/>
      <w:r w:rsidRPr="00431BE9">
        <w:rPr>
          <w:b/>
          <w:bCs/>
          <w:color w:val="000000" w:themeColor="text1"/>
        </w:rPr>
        <w:lastRenderedPageBreak/>
        <w:t>Project Requirnments</w:t>
      </w:r>
      <w:bookmarkEnd w:id="2"/>
    </w:p>
    <w:p w14:paraId="7A6A4E9C" w14:textId="77777777" w:rsidR="001B46A5" w:rsidRPr="001B46A5" w:rsidRDefault="001B46A5" w:rsidP="001B46A5"/>
    <w:p w14:paraId="6976B706" w14:textId="3D91336A" w:rsidR="00150D68" w:rsidRDefault="00AE04F2" w:rsidP="000B27FF">
      <w:pPr>
        <w:rPr>
          <w:rFonts w:asciiTheme="majorBidi" w:hAnsiTheme="majorBidi" w:cstheme="majorBidi"/>
          <w:b/>
          <w:bCs/>
          <w:color w:val="000000" w:themeColor="text1"/>
          <w:sz w:val="28"/>
          <w:szCs w:val="28"/>
        </w:rPr>
      </w:pPr>
      <w:r w:rsidRPr="009172AF">
        <w:rPr>
          <w:rFonts w:asciiTheme="majorBidi" w:hAnsiTheme="majorBidi" w:cstheme="majorBidi"/>
          <w:b/>
          <w:bCs/>
          <w:color w:val="000000" w:themeColor="text1"/>
          <w:sz w:val="28"/>
          <w:szCs w:val="28"/>
        </w:rPr>
        <w:t>Admin_info</w:t>
      </w:r>
    </w:p>
    <w:p w14:paraId="49DE8131" w14:textId="780F1874" w:rsidR="0036055B" w:rsidRDefault="009172AF" w:rsidP="0036055B">
      <w:pPr>
        <w:rPr>
          <w:rFonts w:asciiTheme="majorBidi" w:hAnsiTheme="majorBidi" w:cstheme="majorBidi"/>
          <w:color w:val="000000" w:themeColor="text1"/>
          <w:sz w:val="28"/>
          <w:szCs w:val="28"/>
        </w:rPr>
      </w:pPr>
      <w:r w:rsidRPr="009172AF">
        <w:rPr>
          <w:rFonts w:asciiTheme="majorBidi" w:hAnsiTheme="majorBidi" w:cstheme="majorBidi"/>
          <w:color w:val="000000" w:themeColor="text1"/>
          <w:sz w:val="28"/>
          <w:szCs w:val="28"/>
        </w:rPr>
        <w:t>Attributes:</w:t>
      </w:r>
      <w:r>
        <w:rPr>
          <w:rFonts w:asciiTheme="majorBidi" w:hAnsiTheme="majorBidi" w:cstheme="majorBidi"/>
          <w:color w:val="000000" w:themeColor="text1"/>
          <w:sz w:val="28"/>
          <w:szCs w:val="28"/>
        </w:rPr>
        <w:t xml:space="preserve"> id(unique), name, email, phone, address, oppeningTime1, oppeningTime2, password.</w:t>
      </w:r>
    </w:p>
    <w:p w14:paraId="65C2D5E8" w14:textId="0789BB2E" w:rsidR="0036055B" w:rsidRDefault="0036055B" w:rsidP="000B27FF">
      <w:pPr>
        <w:rPr>
          <w:rFonts w:asciiTheme="majorBidi" w:hAnsiTheme="majorBidi" w:cstheme="majorBidi"/>
          <w:b/>
          <w:bCs/>
          <w:color w:val="000000" w:themeColor="text1"/>
          <w:sz w:val="28"/>
          <w:szCs w:val="28"/>
        </w:rPr>
      </w:pPr>
      <w:r w:rsidRPr="0036055B">
        <w:rPr>
          <w:rFonts w:asciiTheme="majorBidi" w:hAnsiTheme="majorBidi" w:cstheme="majorBidi"/>
          <w:b/>
          <w:bCs/>
          <w:color w:val="000000" w:themeColor="text1"/>
          <w:sz w:val="28"/>
          <w:szCs w:val="28"/>
        </w:rPr>
        <w:t>The system has only one administrator who’s responsible for everything.</w:t>
      </w:r>
    </w:p>
    <w:p w14:paraId="71273341" w14:textId="77777777" w:rsidR="007B723B" w:rsidRDefault="007B723B" w:rsidP="000B27FF">
      <w:pPr>
        <w:rPr>
          <w:rFonts w:asciiTheme="majorBidi" w:hAnsiTheme="majorBidi" w:cstheme="majorBidi"/>
          <w:b/>
          <w:bCs/>
          <w:color w:val="000000" w:themeColor="text1"/>
          <w:sz w:val="28"/>
          <w:szCs w:val="28"/>
        </w:rPr>
      </w:pPr>
    </w:p>
    <w:p w14:paraId="26FF2247" w14:textId="318F46E6" w:rsidR="007B723B" w:rsidRDefault="007B723B" w:rsidP="007B723B">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Users</w:t>
      </w:r>
    </w:p>
    <w:p w14:paraId="24D2D6CF" w14:textId="3D01B934" w:rsidR="007B723B" w:rsidRDefault="007B723B" w:rsidP="00E45D90">
      <w:pPr>
        <w:rPr>
          <w:rFonts w:asciiTheme="majorBidi" w:hAnsiTheme="majorBidi" w:cstheme="majorBidi"/>
          <w:color w:val="000000" w:themeColor="text1"/>
          <w:sz w:val="28"/>
          <w:szCs w:val="28"/>
        </w:rPr>
      </w:pPr>
      <w:r w:rsidRPr="009172AF">
        <w:rPr>
          <w:rFonts w:asciiTheme="majorBidi" w:hAnsiTheme="majorBidi" w:cstheme="majorBidi"/>
          <w:color w:val="000000" w:themeColor="text1"/>
          <w:sz w:val="28"/>
          <w:szCs w:val="28"/>
        </w:rPr>
        <w:t>Attributes:</w:t>
      </w:r>
      <w:r>
        <w:rPr>
          <w:rFonts w:asciiTheme="majorBidi" w:hAnsiTheme="majorBidi" w:cstheme="majorBidi"/>
          <w:color w:val="000000" w:themeColor="text1"/>
          <w:sz w:val="28"/>
          <w:szCs w:val="28"/>
        </w:rPr>
        <w:t xml:space="preserve"> userId(unique), name, email, password, phone,</w:t>
      </w:r>
      <w:r w:rsidR="00E45D90">
        <w:rPr>
          <w:rFonts w:asciiTheme="majorBidi" w:hAnsiTheme="majorBidi" w:cstheme="majorBidi"/>
          <w:color w:val="000000" w:themeColor="text1"/>
          <w:sz w:val="28"/>
          <w:szCs w:val="28"/>
        </w:rPr>
        <w:t xml:space="preserve"> address, </w:t>
      </w:r>
      <w:r>
        <w:rPr>
          <w:rFonts w:asciiTheme="majorBidi" w:hAnsiTheme="majorBidi" w:cstheme="majorBidi"/>
          <w:color w:val="000000" w:themeColor="text1"/>
          <w:sz w:val="28"/>
          <w:szCs w:val="28"/>
        </w:rPr>
        <w:t>password.</w:t>
      </w:r>
    </w:p>
    <w:p w14:paraId="478794F2" w14:textId="784C841B" w:rsidR="007B723B" w:rsidRDefault="00E45D90" w:rsidP="0071343C">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 xml:space="preserve">Each user can </w:t>
      </w:r>
      <w:r w:rsidR="009666F4">
        <w:rPr>
          <w:rFonts w:asciiTheme="majorBidi" w:hAnsiTheme="majorBidi" w:cstheme="majorBidi"/>
          <w:b/>
          <w:bCs/>
          <w:color w:val="000000" w:themeColor="text1"/>
          <w:sz w:val="28"/>
          <w:szCs w:val="28"/>
        </w:rPr>
        <w:t>make orders</w:t>
      </w:r>
      <w:r w:rsidR="0071343C">
        <w:rPr>
          <w:rFonts w:asciiTheme="majorBidi" w:hAnsiTheme="majorBidi" w:cstheme="majorBidi"/>
          <w:b/>
          <w:bCs/>
          <w:color w:val="000000" w:themeColor="text1"/>
          <w:sz w:val="28"/>
          <w:szCs w:val="28"/>
        </w:rPr>
        <w:t>(add to cart, checkout, payment,..)</w:t>
      </w:r>
      <w:r w:rsidR="009666F4">
        <w:rPr>
          <w:rFonts w:asciiTheme="majorBidi" w:hAnsiTheme="majorBidi" w:cstheme="majorBidi"/>
          <w:b/>
          <w:bCs/>
          <w:color w:val="000000" w:themeColor="text1"/>
          <w:sz w:val="28"/>
          <w:szCs w:val="28"/>
        </w:rPr>
        <w:t xml:space="preserve">, send messages to the admin, </w:t>
      </w:r>
      <w:r w:rsidR="0071343C">
        <w:rPr>
          <w:rFonts w:asciiTheme="majorBidi" w:hAnsiTheme="majorBidi" w:cstheme="majorBidi"/>
          <w:b/>
          <w:bCs/>
          <w:color w:val="000000" w:themeColor="text1"/>
          <w:sz w:val="28"/>
          <w:szCs w:val="28"/>
        </w:rPr>
        <w:t>only if has an account</w:t>
      </w:r>
      <w:r w:rsidR="007B723B" w:rsidRPr="0036055B">
        <w:rPr>
          <w:rFonts w:asciiTheme="majorBidi" w:hAnsiTheme="majorBidi" w:cstheme="majorBidi"/>
          <w:b/>
          <w:bCs/>
          <w:color w:val="000000" w:themeColor="text1"/>
          <w:sz w:val="28"/>
          <w:szCs w:val="28"/>
        </w:rPr>
        <w:t>.</w:t>
      </w:r>
    </w:p>
    <w:p w14:paraId="1D11ABE7" w14:textId="77777777" w:rsidR="00415F9C" w:rsidRDefault="00415F9C" w:rsidP="0071343C">
      <w:pPr>
        <w:rPr>
          <w:rFonts w:asciiTheme="majorBidi" w:hAnsiTheme="majorBidi" w:cstheme="majorBidi"/>
          <w:b/>
          <w:bCs/>
          <w:color w:val="000000" w:themeColor="text1"/>
          <w:sz w:val="28"/>
          <w:szCs w:val="28"/>
        </w:rPr>
      </w:pPr>
    </w:p>
    <w:p w14:paraId="49FC8C1E" w14:textId="237540AC" w:rsidR="00415F9C" w:rsidRDefault="00415F9C" w:rsidP="0071343C">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 xml:space="preserve">Products </w:t>
      </w:r>
    </w:p>
    <w:p w14:paraId="4C0193C2" w14:textId="1879F7EE" w:rsidR="00415F9C" w:rsidRDefault="00415F9C" w:rsidP="00415F9C">
      <w:pPr>
        <w:rPr>
          <w:rFonts w:asciiTheme="majorBidi" w:hAnsiTheme="majorBidi" w:cstheme="majorBidi"/>
          <w:color w:val="000000" w:themeColor="text1"/>
          <w:sz w:val="28"/>
          <w:szCs w:val="28"/>
        </w:rPr>
      </w:pPr>
      <w:r w:rsidRPr="009172AF">
        <w:rPr>
          <w:rFonts w:asciiTheme="majorBidi" w:hAnsiTheme="majorBidi" w:cstheme="majorBidi"/>
          <w:color w:val="000000" w:themeColor="text1"/>
          <w:sz w:val="28"/>
          <w:szCs w:val="28"/>
        </w:rPr>
        <w:t>Attributes:</w:t>
      </w:r>
      <w:r>
        <w:rPr>
          <w:rFonts w:asciiTheme="majorBidi" w:hAnsiTheme="majorBidi" w:cstheme="majorBidi"/>
          <w:color w:val="000000" w:themeColor="text1"/>
          <w:sz w:val="28"/>
          <w:szCs w:val="28"/>
        </w:rPr>
        <w:t xml:space="preserve"> productId(unique), name, category, type, price, image, bgImage.</w:t>
      </w:r>
    </w:p>
    <w:p w14:paraId="1A291A10" w14:textId="16F846C5" w:rsidR="00415F9C" w:rsidRDefault="00203747" w:rsidP="00643176">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 xml:space="preserve">The Products are </w:t>
      </w:r>
      <w:r w:rsidR="000016AD">
        <w:rPr>
          <w:rFonts w:asciiTheme="majorBidi" w:hAnsiTheme="majorBidi" w:cstheme="majorBidi"/>
          <w:b/>
          <w:bCs/>
          <w:color w:val="000000" w:themeColor="text1"/>
          <w:sz w:val="28"/>
          <w:szCs w:val="28"/>
        </w:rPr>
        <w:t xml:space="preserve">displayed to the customer in the shop section, </w:t>
      </w:r>
      <w:r w:rsidR="001D15C2">
        <w:rPr>
          <w:rFonts w:asciiTheme="majorBidi" w:hAnsiTheme="majorBidi" w:cstheme="majorBidi"/>
          <w:b/>
          <w:bCs/>
          <w:color w:val="000000" w:themeColor="text1"/>
          <w:sz w:val="28"/>
          <w:szCs w:val="28"/>
        </w:rPr>
        <w:t xml:space="preserve">each product can be added to the customer cart, wish list, and also it can be </w:t>
      </w:r>
      <w:r w:rsidR="00643176">
        <w:rPr>
          <w:rFonts w:asciiTheme="majorBidi" w:hAnsiTheme="majorBidi" w:cstheme="majorBidi"/>
          <w:b/>
          <w:bCs/>
          <w:color w:val="000000" w:themeColor="text1"/>
          <w:sz w:val="28"/>
          <w:szCs w:val="28"/>
        </w:rPr>
        <w:t xml:space="preserve">added to the best seller, </w:t>
      </w:r>
      <w:r w:rsidR="001D15C2">
        <w:rPr>
          <w:rFonts w:asciiTheme="majorBidi" w:hAnsiTheme="majorBidi" w:cstheme="majorBidi"/>
          <w:b/>
          <w:bCs/>
          <w:color w:val="000000" w:themeColor="text1"/>
          <w:sz w:val="28"/>
          <w:szCs w:val="28"/>
        </w:rPr>
        <w:t>edited or deleted by the admin</w:t>
      </w:r>
      <w:r w:rsidRPr="0036055B">
        <w:rPr>
          <w:rFonts w:asciiTheme="majorBidi" w:hAnsiTheme="majorBidi" w:cstheme="majorBidi"/>
          <w:b/>
          <w:bCs/>
          <w:color w:val="000000" w:themeColor="text1"/>
          <w:sz w:val="28"/>
          <w:szCs w:val="28"/>
        </w:rPr>
        <w:t>.</w:t>
      </w:r>
    </w:p>
    <w:p w14:paraId="4DBFA744" w14:textId="77777777" w:rsidR="00643176" w:rsidRDefault="00643176" w:rsidP="00643176">
      <w:pPr>
        <w:rPr>
          <w:rFonts w:asciiTheme="majorBidi" w:hAnsiTheme="majorBidi" w:cstheme="majorBidi"/>
          <w:b/>
          <w:bCs/>
          <w:color w:val="000000" w:themeColor="text1"/>
          <w:sz w:val="28"/>
          <w:szCs w:val="28"/>
        </w:rPr>
      </w:pPr>
    </w:p>
    <w:p w14:paraId="02AA1130" w14:textId="3715D87F" w:rsidR="00643176" w:rsidRDefault="00643176" w:rsidP="00643176">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Best Seller</w:t>
      </w:r>
    </w:p>
    <w:p w14:paraId="5162076C" w14:textId="6849D70A" w:rsidR="00643176" w:rsidRDefault="00643176" w:rsidP="00643176">
      <w:pPr>
        <w:rPr>
          <w:rFonts w:asciiTheme="majorBidi" w:hAnsiTheme="majorBidi" w:cstheme="majorBidi"/>
          <w:color w:val="000000" w:themeColor="text1"/>
          <w:sz w:val="28"/>
          <w:szCs w:val="28"/>
        </w:rPr>
      </w:pPr>
      <w:r w:rsidRPr="009172AF">
        <w:rPr>
          <w:rFonts w:asciiTheme="majorBidi" w:hAnsiTheme="majorBidi" w:cstheme="majorBidi"/>
          <w:color w:val="000000" w:themeColor="text1"/>
          <w:sz w:val="28"/>
          <w:szCs w:val="28"/>
        </w:rPr>
        <w:t>Attributes:</w:t>
      </w:r>
      <w:r>
        <w:rPr>
          <w:rFonts w:asciiTheme="majorBidi" w:hAnsiTheme="majorBidi" w:cstheme="majorBidi"/>
          <w:color w:val="000000" w:themeColor="text1"/>
          <w:sz w:val="28"/>
          <w:szCs w:val="28"/>
        </w:rPr>
        <w:t xml:space="preserve"> bestSellerId(unique), productId, name, category, type, price, image, bgImage.</w:t>
      </w:r>
    </w:p>
    <w:p w14:paraId="38C3A1CA" w14:textId="1A781CA6" w:rsidR="00643176" w:rsidRDefault="00643176" w:rsidP="00BC3344">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 xml:space="preserve">The </w:t>
      </w:r>
      <w:r w:rsidR="00BC3344">
        <w:rPr>
          <w:rFonts w:asciiTheme="majorBidi" w:hAnsiTheme="majorBidi" w:cstheme="majorBidi"/>
          <w:b/>
          <w:bCs/>
          <w:color w:val="000000" w:themeColor="text1"/>
          <w:sz w:val="28"/>
          <w:szCs w:val="28"/>
        </w:rPr>
        <w:t>best seller p</w:t>
      </w:r>
      <w:r>
        <w:rPr>
          <w:rFonts w:asciiTheme="majorBidi" w:hAnsiTheme="majorBidi" w:cstheme="majorBidi"/>
          <w:b/>
          <w:bCs/>
          <w:color w:val="000000" w:themeColor="text1"/>
          <w:sz w:val="28"/>
          <w:szCs w:val="28"/>
        </w:rPr>
        <w:t xml:space="preserve">roducts are </w:t>
      </w:r>
      <w:r w:rsidR="00BC3344">
        <w:rPr>
          <w:rFonts w:asciiTheme="majorBidi" w:hAnsiTheme="majorBidi" w:cstheme="majorBidi"/>
          <w:b/>
          <w:bCs/>
          <w:color w:val="000000" w:themeColor="text1"/>
          <w:sz w:val="28"/>
          <w:szCs w:val="28"/>
        </w:rPr>
        <w:t xml:space="preserve">added </w:t>
      </w:r>
      <w:r>
        <w:rPr>
          <w:rFonts w:asciiTheme="majorBidi" w:hAnsiTheme="majorBidi" w:cstheme="majorBidi"/>
          <w:b/>
          <w:bCs/>
          <w:color w:val="000000" w:themeColor="text1"/>
          <w:sz w:val="28"/>
          <w:szCs w:val="28"/>
        </w:rPr>
        <w:t>by the admin</w:t>
      </w:r>
      <w:r w:rsidR="00BC3344">
        <w:rPr>
          <w:rFonts w:asciiTheme="majorBidi" w:hAnsiTheme="majorBidi" w:cstheme="majorBidi"/>
          <w:b/>
          <w:bCs/>
          <w:color w:val="000000" w:themeColor="text1"/>
          <w:sz w:val="28"/>
          <w:szCs w:val="28"/>
        </w:rPr>
        <w:t>, and displayed to the customers as best sellers</w:t>
      </w:r>
      <w:r w:rsidRPr="0036055B">
        <w:rPr>
          <w:rFonts w:asciiTheme="majorBidi" w:hAnsiTheme="majorBidi" w:cstheme="majorBidi"/>
          <w:b/>
          <w:bCs/>
          <w:color w:val="000000" w:themeColor="text1"/>
          <w:sz w:val="28"/>
          <w:szCs w:val="28"/>
        </w:rPr>
        <w:t>.</w:t>
      </w:r>
    </w:p>
    <w:p w14:paraId="4D3C968B" w14:textId="77777777" w:rsidR="00BC3344" w:rsidRDefault="00BC3344" w:rsidP="00BC3344">
      <w:pPr>
        <w:rPr>
          <w:rFonts w:asciiTheme="majorBidi" w:hAnsiTheme="majorBidi" w:cstheme="majorBidi"/>
          <w:b/>
          <w:bCs/>
          <w:color w:val="000000" w:themeColor="text1"/>
          <w:sz w:val="28"/>
          <w:szCs w:val="28"/>
        </w:rPr>
      </w:pPr>
    </w:p>
    <w:p w14:paraId="3E9C5ADF" w14:textId="3CEC1814" w:rsidR="00BC3344" w:rsidRDefault="00BC3344" w:rsidP="00BC3344">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New Products</w:t>
      </w:r>
    </w:p>
    <w:p w14:paraId="0F5700D2" w14:textId="78BCB610" w:rsidR="00BC3344" w:rsidRDefault="00BC3344" w:rsidP="00BC3344">
      <w:pPr>
        <w:rPr>
          <w:rFonts w:asciiTheme="majorBidi" w:hAnsiTheme="majorBidi" w:cstheme="majorBidi"/>
          <w:color w:val="000000" w:themeColor="text1"/>
          <w:sz w:val="28"/>
          <w:szCs w:val="28"/>
        </w:rPr>
      </w:pPr>
      <w:r w:rsidRPr="009172AF">
        <w:rPr>
          <w:rFonts w:asciiTheme="majorBidi" w:hAnsiTheme="majorBidi" w:cstheme="majorBidi"/>
          <w:color w:val="000000" w:themeColor="text1"/>
          <w:sz w:val="28"/>
          <w:szCs w:val="28"/>
        </w:rPr>
        <w:t>Attributes:</w:t>
      </w:r>
      <w:r>
        <w:rPr>
          <w:rFonts w:asciiTheme="majorBidi" w:hAnsiTheme="majorBidi" w:cstheme="majorBidi"/>
          <w:color w:val="000000" w:themeColor="text1"/>
          <w:sz w:val="28"/>
          <w:szCs w:val="28"/>
        </w:rPr>
        <w:t xml:space="preserve"> newProductId(unique), productId, name, category, type, price, image, bgImage.</w:t>
      </w:r>
    </w:p>
    <w:p w14:paraId="17C729AB" w14:textId="33931FA5" w:rsidR="00BC3344" w:rsidRDefault="00BC3344" w:rsidP="00201B0E">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lastRenderedPageBreak/>
        <w:t xml:space="preserve">The products are added by the admin, and displayed </w:t>
      </w:r>
      <w:r w:rsidR="00201B0E">
        <w:rPr>
          <w:rFonts w:asciiTheme="majorBidi" w:hAnsiTheme="majorBidi" w:cstheme="majorBidi"/>
          <w:b/>
          <w:bCs/>
          <w:color w:val="000000" w:themeColor="text1"/>
          <w:sz w:val="28"/>
          <w:szCs w:val="28"/>
        </w:rPr>
        <w:t>to the customers as new products</w:t>
      </w:r>
      <w:r w:rsidRPr="0036055B">
        <w:rPr>
          <w:rFonts w:asciiTheme="majorBidi" w:hAnsiTheme="majorBidi" w:cstheme="majorBidi"/>
          <w:b/>
          <w:bCs/>
          <w:color w:val="000000" w:themeColor="text1"/>
          <w:sz w:val="28"/>
          <w:szCs w:val="28"/>
        </w:rPr>
        <w:t>.</w:t>
      </w:r>
    </w:p>
    <w:p w14:paraId="2E31D668" w14:textId="152B5DA2" w:rsidR="00201B0E" w:rsidRDefault="00201B0E" w:rsidP="00201B0E">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Cart</w:t>
      </w:r>
    </w:p>
    <w:p w14:paraId="48FB28F9" w14:textId="5B2A51AD" w:rsidR="00201B0E" w:rsidRDefault="00201B0E" w:rsidP="00696E6B">
      <w:pPr>
        <w:rPr>
          <w:rFonts w:asciiTheme="majorBidi" w:hAnsiTheme="majorBidi" w:cstheme="majorBidi"/>
          <w:color w:val="000000" w:themeColor="text1"/>
          <w:sz w:val="28"/>
          <w:szCs w:val="28"/>
        </w:rPr>
      </w:pPr>
      <w:r w:rsidRPr="009172AF">
        <w:rPr>
          <w:rFonts w:asciiTheme="majorBidi" w:hAnsiTheme="majorBidi" w:cstheme="majorBidi"/>
          <w:color w:val="000000" w:themeColor="text1"/>
          <w:sz w:val="28"/>
          <w:szCs w:val="28"/>
        </w:rPr>
        <w:t>Attributes:</w:t>
      </w:r>
      <w:r>
        <w:rPr>
          <w:rFonts w:asciiTheme="majorBidi" w:hAnsiTheme="majorBidi" w:cstheme="majorBidi"/>
          <w:color w:val="000000" w:themeColor="text1"/>
          <w:sz w:val="28"/>
          <w:szCs w:val="28"/>
        </w:rPr>
        <w:t xml:space="preserve"> id(unique), userId,productId, name, </w:t>
      </w:r>
      <w:r w:rsidR="00696E6B">
        <w:rPr>
          <w:rFonts w:asciiTheme="majorBidi" w:hAnsiTheme="majorBidi" w:cstheme="majorBidi"/>
          <w:color w:val="000000" w:themeColor="text1"/>
          <w:sz w:val="28"/>
          <w:szCs w:val="28"/>
        </w:rPr>
        <w:t>price</w:t>
      </w:r>
      <w:r>
        <w:rPr>
          <w:rFonts w:asciiTheme="majorBidi" w:hAnsiTheme="majorBidi" w:cstheme="majorBidi"/>
          <w:color w:val="000000" w:themeColor="text1"/>
          <w:sz w:val="28"/>
          <w:szCs w:val="28"/>
        </w:rPr>
        <w:t xml:space="preserve">, </w:t>
      </w:r>
      <w:r w:rsidR="00696E6B">
        <w:rPr>
          <w:rFonts w:asciiTheme="majorBidi" w:hAnsiTheme="majorBidi" w:cstheme="majorBidi"/>
          <w:color w:val="000000" w:themeColor="text1"/>
          <w:sz w:val="28"/>
          <w:szCs w:val="28"/>
        </w:rPr>
        <w:t>quantity</w:t>
      </w:r>
      <w:r>
        <w:rPr>
          <w:rFonts w:asciiTheme="majorBidi" w:hAnsiTheme="majorBidi" w:cstheme="majorBidi"/>
          <w:color w:val="000000" w:themeColor="text1"/>
          <w:sz w:val="28"/>
          <w:szCs w:val="28"/>
        </w:rPr>
        <w:t>,</w:t>
      </w:r>
      <w:r w:rsidR="00696E6B">
        <w:rPr>
          <w:rFonts w:asciiTheme="majorBidi" w:hAnsiTheme="majorBidi" w:cstheme="majorBidi"/>
          <w:color w:val="000000" w:themeColor="text1"/>
          <w:sz w:val="28"/>
          <w:szCs w:val="28"/>
        </w:rPr>
        <w:t xml:space="preserve"> </w:t>
      </w:r>
      <w:r>
        <w:rPr>
          <w:rFonts w:asciiTheme="majorBidi" w:hAnsiTheme="majorBidi" w:cstheme="majorBidi"/>
          <w:color w:val="000000" w:themeColor="text1"/>
          <w:sz w:val="28"/>
          <w:szCs w:val="28"/>
        </w:rPr>
        <w:t>image.</w:t>
      </w:r>
    </w:p>
    <w:p w14:paraId="665FC673" w14:textId="4531646E" w:rsidR="00201B0E" w:rsidRDefault="00201B0E" w:rsidP="000D7F19">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 xml:space="preserve">The </w:t>
      </w:r>
      <w:r w:rsidR="00696E6B">
        <w:rPr>
          <w:rFonts w:asciiTheme="majorBidi" w:hAnsiTheme="majorBidi" w:cstheme="majorBidi"/>
          <w:b/>
          <w:bCs/>
          <w:color w:val="000000" w:themeColor="text1"/>
          <w:sz w:val="28"/>
          <w:szCs w:val="28"/>
        </w:rPr>
        <w:t xml:space="preserve">cart display the products that </w:t>
      </w:r>
      <w:r w:rsidR="000D7F19">
        <w:rPr>
          <w:rFonts w:asciiTheme="majorBidi" w:hAnsiTheme="majorBidi" w:cstheme="majorBidi"/>
          <w:b/>
          <w:bCs/>
          <w:color w:val="000000" w:themeColor="text1"/>
          <w:sz w:val="28"/>
          <w:szCs w:val="28"/>
        </w:rPr>
        <w:t xml:space="preserve">have been added by the customer, the customer can </w:t>
      </w:r>
      <w:r w:rsidR="00833399">
        <w:rPr>
          <w:rFonts w:asciiTheme="majorBidi" w:hAnsiTheme="majorBidi" w:cstheme="majorBidi"/>
          <w:b/>
          <w:bCs/>
          <w:color w:val="000000" w:themeColor="text1"/>
          <w:sz w:val="28"/>
          <w:szCs w:val="28"/>
        </w:rPr>
        <w:t xml:space="preserve">update the product quantity, and also </w:t>
      </w:r>
      <w:r w:rsidR="000D7F19">
        <w:rPr>
          <w:rFonts w:asciiTheme="majorBidi" w:hAnsiTheme="majorBidi" w:cstheme="majorBidi"/>
          <w:b/>
          <w:bCs/>
          <w:color w:val="000000" w:themeColor="text1"/>
          <w:sz w:val="28"/>
          <w:szCs w:val="28"/>
        </w:rPr>
        <w:t>remove the product from the cart</w:t>
      </w:r>
      <w:r w:rsidRPr="0036055B">
        <w:rPr>
          <w:rFonts w:asciiTheme="majorBidi" w:hAnsiTheme="majorBidi" w:cstheme="majorBidi"/>
          <w:b/>
          <w:bCs/>
          <w:color w:val="000000" w:themeColor="text1"/>
          <w:sz w:val="28"/>
          <w:szCs w:val="28"/>
        </w:rPr>
        <w:t>.</w:t>
      </w:r>
    </w:p>
    <w:p w14:paraId="50F33B02" w14:textId="77777777" w:rsidR="00833399" w:rsidRDefault="00833399" w:rsidP="000D7F19">
      <w:pPr>
        <w:rPr>
          <w:rFonts w:asciiTheme="majorBidi" w:hAnsiTheme="majorBidi" w:cstheme="majorBidi"/>
          <w:b/>
          <w:bCs/>
          <w:color w:val="000000" w:themeColor="text1"/>
          <w:sz w:val="28"/>
          <w:szCs w:val="28"/>
        </w:rPr>
      </w:pPr>
    </w:p>
    <w:p w14:paraId="08215858" w14:textId="4700D510" w:rsidR="00833399" w:rsidRDefault="00833399" w:rsidP="00833399">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Wish List</w:t>
      </w:r>
    </w:p>
    <w:p w14:paraId="0246E005" w14:textId="1C73A985" w:rsidR="00833399" w:rsidRDefault="00833399" w:rsidP="00833399">
      <w:pPr>
        <w:rPr>
          <w:rFonts w:asciiTheme="majorBidi" w:hAnsiTheme="majorBidi" w:cstheme="majorBidi"/>
          <w:color w:val="000000" w:themeColor="text1"/>
          <w:sz w:val="28"/>
          <w:szCs w:val="28"/>
        </w:rPr>
      </w:pPr>
      <w:r w:rsidRPr="009172AF">
        <w:rPr>
          <w:rFonts w:asciiTheme="majorBidi" w:hAnsiTheme="majorBidi" w:cstheme="majorBidi"/>
          <w:color w:val="000000" w:themeColor="text1"/>
          <w:sz w:val="28"/>
          <w:szCs w:val="28"/>
        </w:rPr>
        <w:t>Attributes:</w:t>
      </w:r>
      <w:r>
        <w:rPr>
          <w:rFonts w:asciiTheme="majorBidi" w:hAnsiTheme="majorBidi" w:cstheme="majorBidi"/>
          <w:color w:val="000000" w:themeColor="text1"/>
          <w:sz w:val="28"/>
          <w:szCs w:val="28"/>
        </w:rPr>
        <w:t xml:space="preserve"> id(unique), userId,productId, name, price, image.</w:t>
      </w:r>
    </w:p>
    <w:p w14:paraId="740CCE32" w14:textId="4355C46B" w:rsidR="00833399" w:rsidRDefault="00833399" w:rsidP="00C94048">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 xml:space="preserve">The wish list display the products that have been added by the customer, the customer can </w:t>
      </w:r>
      <w:r w:rsidR="00C94048">
        <w:rPr>
          <w:rFonts w:asciiTheme="majorBidi" w:hAnsiTheme="majorBidi" w:cstheme="majorBidi"/>
          <w:b/>
          <w:bCs/>
          <w:color w:val="000000" w:themeColor="text1"/>
          <w:sz w:val="28"/>
          <w:szCs w:val="28"/>
        </w:rPr>
        <w:t>add the products to the cart</w:t>
      </w:r>
      <w:r>
        <w:rPr>
          <w:rFonts w:asciiTheme="majorBidi" w:hAnsiTheme="majorBidi" w:cstheme="majorBidi"/>
          <w:b/>
          <w:bCs/>
          <w:color w:val="000000" w:themeColor="text1"/>
          <w:sz w:val="28"/>
          <w:szCs w:val="28"/>
        </w:rPr>
        <w:t>, and also remove the product</w:t>
      </w:r>
      <w:r w:rsidR="00C94048">
        <w:rPr>
          <w:rFonts w:asciiTheme="majorBidi" w:hAnsiTheme="majorBidi" w:cstheme="majorBidi"/>
          <w:b/>
          <w:bCs/>
          <w:color w:val="000000" w:themeColor="text1"/>
          <w:sz w:val="28"/>
          <w:szCs w:val="28"/>
        </w:rPr>
        <w:t xml:space="preserve"> from the wish list</w:t>
      </w:r>
      <w:r w:rsidRPr="0036055B">
        <w:rPr>
          <w:rFonts w:asciiTheme="majorBidi" w:hAnsiTheme="majorBidi" w:cstheme="majorBidi"/>
          <w:b/>
          <w:bCs/>
          <w:color w:val="000000" w:themeColor="text1"/>
          <w:sz w:val="28"/>
          <w:szCs w:val="28"/>
        </w:rPr>
        <w:t>.</w:t>
      </w:r>
    </w:p>
    <w:p w14:paraId="345EDED8" w14:textId="77777777" w:rsidR="00C41BB8" w:rsidRDefault="00C41BB8" w:rsidP="00C94048">
      <w:pPr>
        <w:rPr>
          <w:rFonts w:asciiTheme="majorBidi" w:hAnsiTheme="majorBidi" w:cstheme="majorBidi"/>
          <w:b/>
          <w:bCs/>
          <w:color w:val="000000" w:themeColor="text1"/>
          <w:sz w:val="28"/>
          <w:szCs w:val="28"/>
        </w:rPr>
      </w:pPr>
    </w:p>
    <w:p w14:paraId="05A14D59" w14:textId="7B35FB09" w:rsidR="00C41BB8" w:rsidRDefault="00C41BB8" w:rsidP="00C41BB8">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Orders</w:t>
      </w:r>
    </w:p>
    <w:p w14:paraId="18210C1A" w14:textId="7DC10E2D" w:rsidR="00C41BB8" w:rsidRDefault="00C41BB8" w:rsidP="00936599">
      <w:pPr>
        <w:rPr>
          <w:rFonts w:asciiTheme="majorBidi" w:hAnsiTheme="majorBidi" w:cstheme="majorBidi"/>
          <w:color w:val="000000" w:themeColor="text1"/>
          <w:sz w:val="28"/>
          <w:szCs w:val="28"/>
        </w:rPr>
      </w:pPr>
      <w:r w:rsidRPr="009172AF">
        <w:rPr>
          <w:rFonts w:asciiTheme="majorBidi" w:hAnsiTheme="majorBidi" w:cstheme="majorBidi"/>
          <w:color w:val="000000" w:themeColor="text1"/>
          <w:sz w:val="28"/>
          <w:szCs w:val="28"/>
        </w:rPr>
        <w:t>Attributes:</w:t>
      </w:r>
      <w:r>
        <w:rPr>
          <w:rFonts w:asciiTheme="majorBidi" w:hAnsiTheme="majorBidi" w:cstheme="majorBidi"/>
          <w:color w:val="000000" w:themeColor="text1"/>
          <w:sz w:val="28"/>
          <w:szCs w:val="28"/>
        </w:rPr>
        <w:t xml:space="preserve"> OrderId(unique), </w:t>
      </w:r>
      <w:r w:rsidR="00651721">
        <w:rPr>
          <w:rFonts w:asciiTheme="majorBidi" w:hAnsiTheme="majorBidi" w:cstheme="majorBidi"/>
          <w:color w:val="000000" w:themeColor="text1"/>
          <w:sz w:val="28"/>
          <w:szCs w:val="28"/>
        </w:rPr>
        <w:t xml:space="preserve">orderCost, </w:t>
      </w:r>
      <w:r>
        <w:rPr>
          <w:rFonts w:asciiTheme="majorBidi" w:hAnsiTheme="majorBidi" w:cstheme="majorBidi"/>
          <w:color w:val="000000" w:themeColor="text1"/>
          <w:sz w:val="28"/>
          <w:szCs w:val="28"/>
        </w:rPr>
        <w:t>userId,</w:t>
      </w:r>
      <w:r w:rsidR="00651721">
        <w:rPr>
          <w:rFonts w:asciiTheme="majorBidi" w:hAnsiTheme="majorBidi" w:cstheme="majorBidi"/>
          <w:color w:val="000000" w:themeColor="text1"/>
          <w:sz w:val="28"/>
          <w:szCs w:val="28"/>
        </w:rPr>
        <w:t xml:space="preserve"> name, email, address, phone, city, notes, date, status</w:t>
      </w:r>
      <w:r>
        <w:rPr>
          <w:rFonts w:asciiTheme="majorBidi" w:hAnsiTheme="majorBidi" w:cstheme="majorBidi"/>
          <w:color w:val="000000" w:themeColor="text1"/>
          <w:sz w:val="28"/>
          <w:szCs w:val="28"/>
        </w:rPr>
        <w:t>.</w:t>
      </w:r>
    </w:p>
    <w:p w14:paraId="46DA00D6" w14:textId="56B8D225" w:rsidR="00C41BB8" w:rsidRDefault="00936599" w:rsidP="00936599">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Contains the customer shipping information, the cost which is calculated from the products prices in the cart</w:t>
      </w:r>
      <w:r w:rsidR="00C41BB8" w:rsidRPr="0036055B">
        <w:rPr>
          <w:rFonts w:asciiTheme="majorBidi" w:hAnsiTheme="majorBidi" w:cstheme="majorBidi"/>
          <w:b/>
          <w:bCs/>
          <w:color w:val="000000" w:themeColor="text1"/>
          <w:sz w:val="28"/>
          <w:szCs w:val="28"/>
        </w:rPr>
        <w:t>.</w:t>
      </w:r>
    </w:p>
    <w:p w14:paraId="0B62ACBD" w14:textId="77777777" w:rsidR="00936599" w:rsidRDefault="00936599" w:rsidP="00936599">
      <w:pPr>
        <w:rPr>
          <w:rFonts w:asciiTheme="majorBidi" w:hAnsiTheme="majorBidi" w:cstheme="majorBidi"/>
          <w:b/>
          <w:bCs/>
          <w:color w:val="000000" w:themeColor="text1"/>
          <w:sz w:val="28"/>
          <w:szCs w:val="28"/>
        </w:rPr>
      </w:pPr>
    </w:p>
    <w:p w14:paraId="63897339" w14:textId="0E872107" w:rsidR="00936599" w:rsidRDefault="00936599" w:rsidP="00936599">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Order Items</w:t>
      </w:r>
    </w:p>
    <w:p w14:paraId="46B13B94" w14:textId="2F3E7CA1" w:rsidR="00936599" w:rsidRDefault="00936599" w:rsidP="00D428E0">
      <w:pPr>
        <w:rPr>
          <w:rFonts w:asciiTheme="majorBidi" w:hAnsiTheme="majorBidi" w:cstheme="majorBidi"/>
          <w:color w:val="000000" w:themeColor="text1"/>
          <w:sz w:val="28"/>
          <w:szCs w:val="28"/>
        </w:rPr>
      </w:pPr>
      <w:r w:rsidRPr="009172AF">
        <w:rPr>
          <w:rFonts w:asciiTheme="majorBidi" w:hAnsiTheme="majorBidi" w:cstheme="majorBidi"/>
          <w:color w:val="000000" w:themeColor="text1"/>
          <w:sz w:val="28"/>
          <w:szCs w:val="28"/>
        </w:rPr>
        <w:t>Attributes:</w:t>
      </w:r>
      <w:r>
        <w:rPr>
          <w:rFonts w:asciiTheme="majorBidi" w:hAnsiTheme="majorBidi" w:cstheme="majorBidi"/>
          <w:color w:val="000000" w:themeColor="text1"/>
          <w:sz w:val="28"/>
          <w:szCs w:val="28"/>
        </w:rPr>
        <w:t xml:space="preserve"> OrderId(unique), userId</w:t>
      </w:r>
      <w:r w:rsidR="00D428E0">
        <w:rPr>
          <w:rFonts w:asciiTheme="majorBidi" w:hAnsiTheme="majorBidi" w:cstheme="majorBidi"/>
          <w:color w:val="000000" w:themeColor="text1"/>
          <w:sz w:val="28"/>
          <w:szCs w:val="28"/>
        </w:rPr>
        <w:t>, productId</w:t>
      </w:r>
      <w:r>
        <w:rPr>
          <w:rFonts w:asciiTheme="majorBidi" w:hAnsiTheme="majorBidi" w:cstheme="majorBidi"/>
          <w:color w:val="000000" w:themeColor="text1"/>
          <w:sz w:val="28"/>
          <w:szCs w:val="28"/>
        </w:rPr>
        <w:t xml:space="preserve">, name, </w:t>
      </w:r>
      <w:r w:rsidR="00D428E0">
        <w:rPr>
          <w:rFonts w:asciiTheme="majorBidi" w:hAnsiTheme="majorBidi" w:cstheme="majorBidi"/>
          <w:color w:val="000000" w:themeColor="text1"/>
          <w:sz w:val="28"/>
          <w:szCs w:val="28"/>
        </w:rPr>
        <w:t>price, quantity, image, date.</w:t>
      </w:r>
    </w:p>
    <w:p w14:paraId="082A9B4A" w14:textId="7F0ABFAA" w:rsidR="00981349" w:rsidRDefault="00981349" w:rsidP="00981349">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Contains the customer order items</w:t>
      </w:r>
      <w:r w:rsidRPr="0036055B">
        <w:rPr>
          <w:rFonts w:asciiTheme="majorBidi" w:hAnsiTheme="majorBidi" w:cstheme="majorBidi"/>
          <w:b/>
          <w:bCs/>
          <w:color w:val="000000" w:themeColor="text1"/>
          <w:sz w:val="28"/>
          <w:szCs w:val="28"/>
        </w:rPr>
        <w:t>.</w:t>
      </w:r>
    </w:p>
    <w:p w14:paraId="5A67EA39" w14:textId="77777777" w:rsidR="00981349" w:rsidRDefault="00981349" w:rsidP="00981349">
      <w:pPr>
        <w:rPr>
          <w:rFonts w:asciiTheme="majorBidi" w:hAnsiTheme="majorBidi" w:cstheme="majorBidi"/>
          <w:b/>
          <w:bCs/>
          <w:color w:val="000000" w:themeColor="text1"/>
          <w:sz w:val="28"/>
          <w:szCs w:val="28"/>
        </w:rPr>
      </w:pPr>
    </w:p>
    <w:p w14:paraId="5F916426" w14:textId="77FB95D8" w:rsidR="00981349" w:rsidRDefault="00981349" w:rsidP="00981349">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Messages</w:t>
      </w:r>
    </w:p>
    <w:p w14:paraId="352BCF31" w14:textId="407568A5" w:rsidR="00981349" w:rsidRDefault="00981349" w:rsidP="00981349">
      <w:pPr>
        <w:rPr>
          <w:rFonts w:asciiTheme="majorBidi" w:hAnsiTheme="majorBidi" w:cstheme="majorBidi"/>
          <w:color w:val="000000" w:themeColor="text1"/>
          <w:sz w:val="28"/>
          <w:szCs w:val="28"/>
        </w:rPr>
      </w:pPr>
      <w:r w:rsidRPr="009172AF">
        <w:rPr>
          <w:rFonts w:asciiTheme="majorBidi" w:hAnsiTheme="majorBidi" w:cstheme="majorBidi"/>
          <w:color w:val="000000" w:themeColor="text1"/>
          <w:sz w:val="28"/>
          <w:szCs w:val="28"/>
        </w:rPr>
        <w:t>Attributes:</w:t>
      </w:r>
      <w:r>
        <w:rPr>
          <w:rFonts w:asciiTheme="majorBidi" w:hAnsiTheme="majorBidi" w:cstheme="majorBidi"/>
          <w:color w:val="000000" w:themeColor="text1"/>
          <w:sz w:val="28"/>
          <w:szCs w:val="28"/>
        </w:rPr>
        <w:t xml:space="preserve"> id(unique), userId, name, email, number(phone-number), message.</w:t>
      </w:r>
    </w:p>
    <w:p w14:paraId="68C34B25" w14:textId="7C8E0C94" w:rsidR="00981349" w:rsidRDefault="00981349" w:rsidP="00981349">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Contains the messages sent by customers</w:t>
      </w:r>
      <w:r w:rsidRPr="0036055B">
        <w:rPr>
          <w:rFonts w:asciiTheme="majorBidi" w:hAnsiTheme="majorBidi" w:cstheme="majorBidi"/>
          <w:b/>
          <w:bCs/>
          <w:color w:val="000000" w:themeColor="text1"/>
          <w:sz w:val="28"/>
          <w:szCs w:val="28"/>
        </w:rPr>
        <w:t>.</w:t>
      </w:r>
    </w:p>
    <w:p w14:paraId="09EE8078" w14:textId="77777777" w:rsidR="00981349" w:rsidRDefault="00981349" w:rsidP="00981349">
      <w:pPr>
        <w:rPr>
          <w:rFonts w:asciiTheme="majorBidi" w:hAnsiTheme="majorBidi" w:cstheme="majorBidi"/>
          <w:b/>
          <w:bCs/>
          <w:color w:val="000000" w:themeColor="text1"/>
          <w:sz w:val="28"/>
          <w:szCs w:val="28"/>
        </w:rPr>
      </w:pPr>
    </w:p>
    <w:p w14:paraId="4C839A62" w14:textId="4E5AEB94" w:rsidR="00981349" w:rsidRDefault="00981349" w:rsidP="00981349">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lastRenderedPageBreak/>
        <w:t>Candy Tables Messages</w:t>
      </w:r>
    </w:p>
    <w:p w14:paraId="6FC672AC" w14:textId="77777777" w:rsidR="00981349" w:rsidRDefault="00981349" w:rsidP="00981349">
      <w:pPr>
        <w:rPr>
          <w:rFonts w:asciiTheme="majorBidi" w:hAnsiTheme="majorBidi" w:cstheme="majorBidi"/>
          <w:color w:val="000000" w:themeColor="text1"/>
          <w:sz w:val="28"/>
          <w:szCs w:val="28"/>
        </w:rPr>
      </w:pPr>
      <w:r w:rsidRPr="009172AF">
        <w:rPr>
          <w:rFonts w:asciiTheme="majorBidi" w:hAnsiTheme="majorBidi" w:cstheme="majorBidi"/>
          <w:color w:val="000000" w:themeColor="text1"/>
          <w:sz w:val="28"/>
          <w:szCs w:val="28"/>
        </w:rPr>
        <w:t>Attributes:</w:t>
      </w:r>
      <w:r>
        <w:rPr>
          <w:rFonts w:asciiTheme="majorBidi" w:hAnsiTheme="majorBidi" w:cstheme="majorBidi"/>
          <w:color w:val="000000" w:themeColor="text1"/>
          <w:sz w:val="28"/>
          <w:szCs w:val="28"/>
        </w:rPr>
        <w:t xml:space="preserve"> id(unique), userId, name, email, number(phone-number), message.</w:t>
      </w:r>
    </w:p>
    <w:p w14:paraId="2B2A1EDB" w14:textId="431BCA2D" w:rsidR="00981349" w:rsidRDefault="00981349" w:rsidP="00981349">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Contains the messages sent by customers</w:t>
      </w:r>
      <w:r w:rsidR="00811214">
        <w:rPr>
          <w:rFonts w:asciiTheme="majorBidi" w:hAnsiTheme="majorBidi" w:cstheme="majorBidi"/>
          <w:b/>
          <w:bCs/>
          <w:color w:val="000000" w:themeColor="text1"/>
          <w:sz w:val="28"/>
          <w:szCs w:val="28"/>
        </w:rPr>
        <w:t xml:space="preserve"> who want to </w:t>
      </w:r>
      <w:r w:rsidR="00602D60">
        <w:rPr>
          <w:rFonts w:asciiTheme="majorBidi" w:hAnsiTheme="majorBidi" w:cstheme="majorBidi"/>
          <w:b/>
          <w:bCs/>
          <w:color w:val="000000" w:themeColor="text1"/>
          <w:sz w:val="28"/>
          <w:szCs w:val="28"/>
        </w:rPr>
        <w:t>place an order to organize a dessert table or cake for their events</w:t>
      </w:r>
      <w:r w:rsidRPr="0036055B">
        <w:rPr>
          <w:rFonts w:asciiTheme="majorBidi" w:hAnsiTheme="majorBidi" w:cstheme="majorBidi"/>
          <w:b/>
          <w:bCs/>
          <w:color w:val="000000" w:themeColor="text1"/>
          <w:sz w:val="28"/>
          <w:szCs w:val="28"/>
        </w:rPr>
        <w:t>.</w:t>
      </w:r>
    </w:p>
    <w:p w14:paraId="0CB9BC90" w14:textId="77777777" w:rsidR="00981349" w:rsidRDefault="00981349" w:rsidP="00981349">
      <w:pPr>
        <w:rPr>
          <w:rFonts w:asciiTheme="majorBidi" w:hAnsiTheme="majorBidi" w:cstheme="majorBidi"/>
          <w:b/>
          <w:bCs/>
          <w:color w:val="000000" w:themeColor="text1"/>
          <w:sz w:val="28"/>
          <w:szCs w:val="28"/>
        </w:rPr>
      </w:pPr>
    </w:p>
    <w:p w14:paraId="5DCF2D8B" w14:textId="77777777" w:rsidR="0052147D" w:rsidRPr="0052147D" w:rsidRDefault="0052147D" w:rsidP="0052147D"/>
    <w:p w14:paraId="614422EA" w14:textId="77777777" w:rsidR="0052147D" w:rsidRDefault="0052147D" w:rsidP="0052147D"/>
    <w:p w14:paraId="1766EBC0" w14:textId="77777777" w:rsidR="009E737F" w:rsidRDefault="009E737F" w:rsidP="0052147D"/>
    <w:p w14:paraId="626EDA9F" w14:textId="77777777" w:rsidR="009E737F" w:rsidRDefault="009E737F" w:rsidP="0052147D"/>
    <w:p w14:paraId="51C5F69A" w14:textId="77777777" w:rsidR="009E737F" w:rsidRDefault="009E737F" w:rsidP="0052147D"/>
    <w:p w14:paraId="329260EA" w14:textId="77777777" w:rsidR="009E737F" w:rsidRDefault="009E737F" w:rsidP="0052147D"/>
    <w:p w14:paraId="349CCB39" w14:textId="77777777" w:rsidR="009E737F" w:rsidRDefault="009E737F" w:rsidP="0052147D"/>
    <w:p w14:paraId="7E2D17DB" w14:textId="77777777" w:rsidR="009E737F" w:rsidRDefault="009E737F" w:rsidP="0052147D"/>
    <w:p w14:paraId="22F917B5" w14:textId="77777777" w:rsidR="009E737F" w:rsidRDefault="009E737F" w:rsidP="0052147D"/>
    <w:p w14:paraId="490F4B00" w14:textId="77777777" w:rsidR="009E737F" w:rsidRDefault="009E737F" w:rsidP="0052147D"/>
    <w:p w14:paraId="6ABD2D71" w14:textId="77777777" w:rsidR="009E737F" w:rsidRDefault="009E737F" w:rsidP="0052147D"/>
    <w:p w14:paraId="76853E36" w14:textId="77777777" w:rsidR="009E737F" w:rsidRDefault="009E737F" w:rsidP="0052147D"/>
    <w:p w14:paraId="70B0889D" w14:textId="77777777" w:rsidR="009E737F" w:rsidRDefault="009E737F" w:rsidP="0052147D"/>
    <w:p w14:paraId="3F75D78F" w14:textId="77777777" w:rsidR="009E737F" w:rsidRDefault="009E737F" w:rsidP="0052147D"/>
    <w:p w14:paraId="26DB71C7" w14:textId="77777777" w:rsidR="009E737F" w:rsidRDefault="009E737F" w:rsidP="0052147D"/>
    <w:p w14:paraId="4BA89730" w14:textId="77777777" w:rsidR="009E737F" w:rsidRDefault="009E737F" w:rsidP="0052147D"/>
    <w:p w14:paraId="1DBCF99C" w14:textId="77777777" w:rsidR="009E737F" w:rsidRDefault="009E737F" w:rsidP="0052147D"/>
    <w:p w14:paraId="75C0A219" w14:textId="77777777" w:rsidR="009E737F" w:rsidRDefault="009E737F" w:rsidP="0052147D"/>
    <w:p w14:paraId="7A177D68" w14:textId="77777777" w:rsidR="009E737F" w:rsidRDefault="009E737F" w:rsidP="0052147D"/>
    <w:p w14:paraId="7233075F" w14:textId="77777777" w:rsidR="009E737F" w:rsidRDefault="009E737F" w:rsidP="0052147D"/>
    <w:p w14:paraId="2AAECCD0" w14:textId="77777777" w:rsidR="009E737F" w:rsidRDefault="009E737F" w:rsidP="0052147D"/>
    <w:p w14:paraId="0EF40070" w14:textId="77777777" w:rsidR="009E737F" w:rsidRDefault="009E737F" w:rsidP="0052147D"/>
    <w:p w14:paraId="35FED1DB" w14:textId="77777777" w:rsidR="009E737F" w:rsidRPr="0052147D" w:rsidRDefault="009E737F" w:rsidP="0052147D"/>
    <w:p w14:paraId="30378102" w14:textId="2300FED6" w:rsidR="008B0184" w:rsidRDefault="008B0184" w:rsidP="0052147D">
      <w:pPr>
        <w:pStyle w:val="Heading1"/>
        <w:rPr>
          <w:b/>
          <w:bCs/>
        </w:rPr>
      </w:pPr>
      <w:bookmarkStart w:id="3" w:name="_Toc154788643"/>
      <w:r w:rsidRPr="009E737F">
        <w:rPr>
          <w:b/>
          <w:bCs/>
        </w:rPr>
        <w:lastRenderedPageBreak/>
        <w:t>Tools Used In The project</w:t>
      </w:r>
      <w:bookmarkEnd w:id="3"/>
    </w:p>
    <w:p w14:paraId="07E6B729" w14:textId="77777777" w:rsidR="009E737F" w:rsidRDefault="009E737F" w:rsidP="00016F0C">
      <w:pPr>
        <w:pStyle w:val="ListParagraph"/>
        <w:ind w:left="360"/>
      </w:pPr>
    </w:p>
    <w:p w14:paraId="58F18D9F" w14:textId="77777777" w:rsidR="00016F0C" w:rsidRDefault="00016F0C" w:rsidP="00016F0C">
      <w:pPr>
        <w:pStyle w:val="ListParagraph"/>
        <w:numPr>
          <w:ilvl w:val="1"/>
          <w:numId w:val="4"/>
        </w:numPr>
        <w:rPr>
          <w:rFonts w:asciiTheme="majorBidi" w:hAnsiTheme="majorBidi" w:cstheme="majorBidi"/>
          <w:b/>
          <w:bCs/>
          <w:sz w:val="28"/>
          <w:szCs w:val="28"/>
        </w:rPr>
      </w:pPr>
      <w:r w:rsidRPr="00016F0C">
        <w:rPr>
          <w:rFonts w:asciiTheme="majorBidi" w:hAnsiTheme="majorBidi" w:cstheme="majorBidi"/>
          <w:b/>
          <w:bCs/>
          <w:sz w:val="28"/>
          <w:szCs w:val="28"/>
        </w:rPr>
        <w:t>Applications</w:t>
      </w:r>
    </w:p>
    <w:p w14:paraId="55C826B2" w14:textId="77777777" w:rsidR="001823DC" w:rsidRPr="001823DC" w:rsidRDefault="001823DC" w:rsidP="001823DC">
      <w:pPr>
        <w:pStyle w:val="ListParagraph"/>
        <w:rPr>
          <w:rFonts w:asciiTheme="majorBidi" w:hAnsiTheme="majorBidi" w:cstheme="majorBidi"/>
          <w:b/>
          <w:bCs/>
          <w:sz w:val="10"/>
          <w:szCs w:val="10"/>
        </w:rPr>
      </w:pPr>
    </w:p>
    <w:p w14:paraId="47B01D31" w14:textId="1DA8B88D" w:rsidR="00016F0C" w:rsidRDefault="001823DC" w:rsidP="001823DC">
      <w:pPr>
        <w:pStyle w:val="ListParagraph"/>
        <w:ind w:firstLine="720"/>
        <w:rPr>
          <w:rFonts w:asciiTheme="majorBidi" w:hAnsiTheme="majorBidi" w:cstheme="majorBidi"/>
          <w:sz w:val="28"/>
          <w:szCs w:val="28"/>
        </w:rPr>
      </w:pPr>
      <w:r w:rsidRPr="001823DC">
        <w:rPr>
          <w:rFonts w:asciiTheme="majorBidi" w:hAnsiTheme="majorBidi" w:cstheme="majorBidi"/>
          <w:sz w:val="28"/>
          <w:szCs w:val="28"/>
        </w:rPr>
        <w:t>PHPStorm</w:t>
      </w:r>
    </w:p>
    <w:p w14:paraId="2DDFBFA2" w14:textId="4AEC960E" w:rsidR="00C323C9" w:rsidRDefault="00C323C9" w:rsidP="001823DC">
      <w:pPr>
        <w:pStyle w:val="ListParagraph"/>
        <w:ind w:firstLine="720"/>
        <w:rPr>
          <w:rFonts w:asciiTheme="majorBidi" w:hAnsiTheme="majorBidi" w:cstheme="majorBidi"/>
          <w:sz w:val="28"/>
          <w:szCs w:val="28"/>
        </w:rPr>
      </w:pPr>
      <w:r>
        <w:rPr>
          <w:rFonts w:asciiTheme="majorBidi" w:hAnsiTheme="majorBidi" w:cstheme="majorBidi"/>
          <w:sz w:val="28"/>
          <w:szCs w:val="28"/>
        </w:rPr>
        <w:t>VScode</w:t>
      </w:r>
    </w:p>
    <w:p w14:paraId="7A814F7B" w14:textId="1A158C68" w:rsidR="001823DC" w:rsidRDefault="001823DC" w:rsidP="001823DC">
      <w:pPr>
        <w:pStyle w:val="ListParagraph"/>
        <w:ind w:firstLine="720"/>
        <w:rPr>
          <w:rFonts w:asciiTheme="majorBidi" w:hAnsiTheme="majorBidi" w:cstheme="majorBidi"/>
          <w:sz w:val="28"/>
          <w:szCs w:val="28"/>
        </w:rPr>
      </w:pPr>
      <w:r>
        <w:rPr>
          <w:rFonts w:asciiTheme="majorBidi" w:hAnsiTheme="majorBidi" w:cstheme="majorBidi"/>
          <w:sz w:val="28"/>
          <w:szCs w:val="28"/>
        </w:rPr>
        <w:t>Xampp</w:t>
      </w:r>
    </w:p>
    <w:p w14:paraId="35946C8F" w14:textId="77777777" w:rsidR="001823DC" w:rsidRPr="001823DC" w:rsidRDefault="001823DC" w:rsidP="001823DC">
      <w:pPr>
        <w:pStyle w:val="ListParagraph"/>
        <w:ind w:firstLine="720"/>
        <w:rPr>
          <w:rFonts w:asciiTheme="majorBidi" w:hAnsiTheme="majorBidi" w:cstheme="majorBidi"/>
          <w:sz w:val="28"/>
          <w:szCs w:val="28"/>
        </w:rPr>
      </w:pPr>
    </w:p>
    <w:p w14:paraId="42022165" w14:textId="134998BC" w:rsidR="00C323C9" w:rsidRDefault="00C323C9" w:rsidP="00C323C9">
      <w:pPr>
        <w:pStyle w:val="ListParagraph"/>
        <w:numPr>
          <w:ilvl w:val="1"/>
          <w:numId w:val="4"/>
        </w:numPr>
        <w:rPr>
          <w:rFonts w:asciiTheme="majorBidi" w:hAnsiTheme="majorBidi" w:cstheme="majorBidi"/>
          <w:b/>
          <w:bCs/>
          <w:sz w:val="28"/>
          <w:szCs w:val="28"/>
        </w:rPr>
      </w:pPr>
      <w:r>
        <w:rPr>
          <w:rFonts w:asciiTheme="majorBidi" w:hAnsiTheme="majorBidi" w:cstheme="majorBidi"/>
          <w:b/>
          <w:bCs/>
          <w:sz w:val="28"/>
          <w:szCs w:val="28"/>
        </w:rPr>
        <w:t>Languages, libraries and frameworks</w:t>
      </w:r>
    </w:p>
    <w:p w14:paraId="66C80165" w14:textId="77777777" w:rsidR="00C323C9" w:rsidRPr="001823DC" w:rsidRDefault="00C323C9" w:rsidP="00C323C9">
      <w:pPr>
        <w:pStyle w:val="ListParagraph"/>
        <w:rPr>
          <w:rFonts w:asciiTheme="majorBidi" w:hAnsiTheme="majorBidi" w:cstheme="majorBidi"/>
          <w:b/>
          <w:bCs/>
          <w:sz w:val="10"/>
          <w:szCs w:val="10"/>
        </w:rPr>
      </w:pPr>
    </w:p>
    <w:p w14:paraId="21EA7A80" w14:textId="48593C88" w:rsidR="00C323C9" w:rsidRDefault="00C323C9" w:rsidP="00C323C9">
      <w:pPr>
        <w:pStyle w:val="ListParagraph"/>
        <w:ind w:firstLine="720"/>
        <w:rPr>
          <w:rFonts w:asciiTheme="majorBidi" w:hAnsiTheme="majorBidi" w:cstheme="majorBidi"/>
          <w:sz w:val="28"/>
          <w:szCs w:val="28"/>
        </w:rPr>
      </w:pPr>
      <w:r>
        <w:rPr>
          <w:rFonts w:asciiTheme="majorBidi" w:hAnsiTheme="majorBidi" w:cstheme="majorBidi"/>
          <w:sz w:val="28"/>
          <w:szCs w:val="28"/>
        </w:rPr>
        <w:t>HTML</w:t>
      </w:r>
    </w:p>
    <w:p w14:paraId="5516020B" w14:textId="5A26D7F6" w:rsidR="00C323C9" w:rsidRDefault="00C323C9" w:rsidP="00C323C9">
      <w:pPr>
        <w:pStyle w:val="ListParagraph"/>
        <w:ind w:firstLine="720"/>
        <w:rPr>
          <w:rFonts w:asciiTheme="majorBidi" w:hAnsiTheme="majorBidi" w:cstheme="majorBidi"/>
          <w:sz w:val="28"/>
          <w:szCs w:val="28"/>
        </w:rPr>
      </w:pPr>
      <w:r>
        <w:rPr>
          <w:rFonts w:asciiTheme="majorBidi" w:hAnsiTheme="majorBidi" w:cstheme="majorBidi"/>
          <w:sz w:val="28"/>
          <w:szCs w:val="28"/>
        </w:rPr>
        <w:t>CSS</w:t>
      </w:r>
    </w:p>
    <w:p w14:paraId="227413C3" w14:textId="114F4732" w:rsidR="00C323C9" w:rsidRDefault="00C323C9" w:rsidP="00C323C9">
      <w:pPr>
        <w:pStyle w:val="ListParagraph"/>
        <w:ind w:firstLine="720"/>
        <w:rPr>
          <w:rFonts w:asciiTheme="majorBidi" w:hAnsiTheme="majorBidi" w:cstheme="majorBidi"/>
          <w:sz w:val="28"/>
          <w:szCs w:val="28"/>
        </w:rPr>
      </w:pPr>
      <w:r>
        <w:rPr>
          <w:rFonts w:asciiTheme="majorBidi" w:hAnsiTheme="majorBidi" w:cstheme="majorBidi"/>
          <w:sz w:val="28"/>
          <w:szCs w:val="28"/>
        </w:rPr>
        <w:t>Java Script</w:t>
      </w:r>
    </w:p>
    <w:p w14:paraId="1EA093B5" w14:textId="103353B2" w:rsidR="00C323C9" w:rsidRDefault="00C323C9" w:rsidP="00C323C9">
      <w:pPr>
        <w:pStyle w:val="ListParagraph"/>
        <w:ind w:firstLine="720"/>
        <w:rPr>
          <w:rFonts w:asciiTheme="majorBidi" w:hAnsiTheme="majorBidi" w:cstheme="majorBidi"/>
          <w:sz w:val="28"/>
          <w:szCs w:val="28"/>
        </w:rPr>
      </w:pPr>
      <w:r>
        <w:rPr>
          <w:rFonts w:asciiTheme="majorBidi" w:hAnsiTheme="majorBidi" w:cstheme="majorBidi"/>
          <w:sz w:val="28"/>
          <w:szCs w:val="28"/>
        </w:rPr>
        <w:t>PHP</w:t>
      </w:r>
      <w:r w:rsidR="009463FB">
        <w:rPr>
          <w:rFonts w:asciiTheme="majorBidi" w:hAnsiTheme="majorBidi" w:cstheme="majorBidi"/>
          <w:sz w:val="28"/>
          <w:szCs w:val="28"/>
        </w:rPr>
        <w:t xml:space="preserve"> </w:t>
      </w:r>
    </w:p>
    <w:p w14:paraId="50098D4C" w14:textId="3929B855" w:rsidR="009463FB" w:rsidRDefault="009463FB" w:rsidP="00C323C9">
      <w:pPr>
        <w:pStyle w:val="ListParagraph"/>
        <w:ind w:firstLine="720"/>
        <w:rPr>
          <w:rFonts w:asciiTheme="majorBidi" w:hAnsiTheme="majorBidi" w:cstheme="majorBidi"/>
          <w:sz w:val="28"/>
          <w:szCs w:val="28"/>
        </w:rPr>
      </w:pPr>
      <w:r>
        <w:rPr>
          <w:rFonts w:asciiTheme="majorBidi" w:hAnsiTheme="majorBidi" w:cstheme="majorBidi"/>
          <w:sz w:val="28"/>
          <w:szCs w:val="28"/>
        </w:rPr>
        <w:t>MySQl</w:t>
      </w:r>
    </w:p>
    <w:p w14:paraId="2A7826E0" w14:textId="3F44DE1B" w:rsidR="00016F0C" w:rsidRDefault="00C323C9" w:rsidP="009463FB">
      <w:pPr>
        <w:pStyle w:val="ListParagraph"/>
        <w:ind w:firstLine="720"/>
        <w:rPr>
          <w:rFonts w:asciiTheme="majorBidi" w:hAnsiTheme="majorBidi" w:cstheme="majorBidi"/>
          <w:sz w:val="28"/>
          <w:szCs w:val="28"/>
        </w:rPr>
      </w:pPr>
      <w:r>
        <w:rPr>
          <w:rFonts w:asciiTheme="majorBidi" w:hAnsiTheme="majorBidi" w:cstheme="majorBidi"/>
          <w:sz w:val="28"/>
          <w:szCs w:val="28"/>
        </w:rPr>
        <w:t>J</w:t>
      </w:r>
      <w:r w:rsidR="009463FB">
        <w:rPr>
          <w:rFonts w:asciiTheme="majorBidi" w:hAnsiTheme="majorBidi" w:cstheme="majorBidi"/>
          <w:sz w:val="28"/>
          <w:szCs w:val="28"/>
        </w:rPr>
        <w:t>Query</w:t>
      </w:r>
    </w:p>
    <w:p w14:paraId="10916761" w14:textId="4920D6BA" w:rsidR="009463FB" w:rsidRDefault="00CA08FB" w:rsidP="009463FB">
      <w:pPr>
        <w:pStyle w:val="ListParagraph"/>
        <w:ind w:firstLine="720"/>
        <w:rPr>
          <w:rFonts w:asciiTheme="majorBidi" w:hAnsiTheme="majorBidi" w:cstheme="majorBidi"/>
          <w:sz w:val="28"/>
          <w:szCs w:val="28"/>
        </w:rPr>
      </w:pPr>
      <w:r>
        <w:rPr>
          <w:rFonts w:asciiTheme="majorBidi" w:hAnsiTheme="majorBidi" w:cstheme="majorBidi"/>
          <w:sz w:val="28"/>
          <w:szCs w:val="28"/>
        </w:rPr>
        <w:t>Bootstrap</w:t>
      </w:r>
    </w:p>
    <w:p w14:paraId="0BDA7E75" w14:textId="77777777" w:rsidR="00CA08FB" w:rsidRDefault="00CA08FB" w:rsidP="009463FB">
      <w:pPr>
        <w:pStyle w:val="ListParagraph"/>
        <w:ind w:firstLine="720"/>
        <w:rPr>
          <w:rFonts w:asciiTheme="majorBidi" w:hAnsiTheme="majorBidi" w:cstheme="majorBidi"/>
          <w:sz w:val="28"/>
          <w:szCs w:val="28"/>
        </w:rPr>
      </w:pPr>
    </w:p>
    <w:p w14:paraId="5831FCA9" w14:textId="77777777" w:rsidR="00CA08FB" w:rsidRDefault="00CA08FB" w:rsidP="009463FB">
      <w:pPr>
        <w:pStyle w:val="ListParagraph"/>
        <w:ind w:firstLine="720"/>
        <w:rPr>
          <w:rFonts w:asciiTheme="majorBidi" w:hAnsiTheme="majorBidi" w:cstheme="majorBidi"/>
          <w:sz w:val="28"/>
          <w:szCs w:val="28"/>
        </w:rPr>
      </w:pPr>
    </w:p>
    <w:p w14:paraId="10B6B50A" w14:textId="77777777" w:rsidR="00CA08FB" w:rsidRDefault="00CA08FB" w:rsidP="009463FB">
      <w:pPr>
        <w:pStyle w:val="ListParagraph"/>
        <w:ind w:firstLine="720"/>
        <w:rPr>
          <w:rFonts w:asciiTheme="majorBidi" w:hAnsiTheme="majorBidi" w:cstheme="majorBidi"/>
          <w:sz w:val="28"/>
          <w:szCs w:val="28"/>
        </w:rPr>
      </w:pPr>
    </w:p>
    <w:p w14:paraId="4C4C0BB6" w14:textId="77777777" w:rsidR="00CA08FB" w:rsidRDefault="00CA08FB" w:rsidP="009463FB">
      <w:pPr>
        <w:pStyle w:val="ListParagraph"/>
        <w:ind w:firstLine="720"/>
        <w:rPr>
          <w:rFonts w:asciiTheme="majorBidi" w:hAnsiTheme="majorBidi" w:cstheme="majorBidi"/>
          <w:sz w:val="28"/>
          <w:szCs w:val="28"/>
        </w:rPr>
      </w:pPr>
    </w:p>
    <w:p w14:paraId="1C6A1F1C" w14:textId="77777777" w:rsidR="00CA08FB" w:rsidRDefault="00CA08FB" w:rsidP="009463FB">
      <w:pPr>
        <w:pStyle w:val="ListParagraph"/>
        <w:ind w:firstLine="720"/>
        <w:rPr>
          <w:rFonts w:asciiTheme="majorBidi" w:hAnsiTheme="majorBidi" w:cstheme="majorBidi"/>
          <w:sz w:val="28"/>
          <w:szCs w:val="28"/>
        </w:rPr>
      </w:pPr>
    </w:p>
    <w:p w14:paraId="2E382E6B" w14:textId="77777777" w:rsidR="00CA08FB" w:rsidRDefault="00CA08FB" w:rsidP="009463FB">
      <w:pPr>
        <w:pStyle w:val="ListParagraph"/>
        <w:ind w:firstLine="720"/>
        <w:rPr>
          <w:rFonts w:asciiTheme="majorBidi" w:hAnsiTheme="majorBidi" w:cstheme="majorBidi"/>
          <w:sz w:val="28"/>
          <w:szCs w:val="28"/>
        </w:rPr>
      </w:pPr>
    </w:p>
    <w:p w14:paraId="3C599005" w14:textId="77777777" w:rsidR="00CA08FB" w:rsidRDefault="00CA08FB" w:rsidP="009463FB">
      <w:pPr>
        <w:pStyle w:val="ListParagraph"/>
        <w:ind w:firstLine="720"/>
        <w:rPr>
          <w:rFonts w:asciiTheme="majorBidi" w:hAnsiTheme="majorBidi" w:cstheme="majorBidi"/>
          <w:sz w:val="28"/>
          <w:szCs w:val="28"/>
        </w:rPr>
      </w:pPr>
    </w:p>
    <w:p w14:paraId="52F6DECA" w14:textId="77777777" w:rsidR="00CA08FB" w:rsidRDefault="00CA08FB" w:rsidP="009463FB">
      <w:pPr>
        <w:pStyle w:val="ListParagraph"/>
        <w:ind w:firstLine="720"/>
        <w:rPr>
          <w:rFonts w:asciiTheme="majorBidi" w:hAnsiTheme="majorBidi" w:cstheme="majorBidi"/>
          <w:sz w:val="28"/>
          <w:szCs w:val="28"/>
        </w:rPr>
      </w:pPr>
    </w:p>
    <w:p w14:paraId="63CDD674" w14:textId="77777777" w:rsidR="00CA08FB" w:rsidRDefault="00CA08FB" w:rsidP="009463FB">
      <w:pPr>
        <w:pStyle w:val="ListParagraph"/>
        <w:ind w:firstLine="720"/>
        <w:rPr>
          <w:rFonts w:asciiTheme="majorBidi" w:hAnsiTheme="majorBidi" w:cstheme="majorBidi"/>
          <w:sz w:val="28"/>
          <w:szCs w:val="28"/>
        </w:rPr>
      </w:pPr>
    </w:p>
    <w:p w14:paraId="6AA90FA2" w14:textId="77777777" w:rsidR="00CA08FB" w:rsidRDefault="00CA08FB" w:rsidP="009463FB">
      <w:pPr>
        <w:pStyle w:val="ListParagraph"/>
        <w:ind w:firstLine="720"/>
        <w:rPr>
          <w:rFonts w:asciiTheme="majorBidi" w:hAnsiTheme="majorBidi" w:cstheme="majorBidi"/>
          <w:sz w:val="28"/>
          <w:szCs w:val="28"/>
        </w:rPr>
      </w:pPr>
    </w:p>
    <w:p w14:paraId="72C99E7A" w14:textId="77777777" w:rsidR="00CA08FB" w:rsidRDefault="00CA08FB" w:rsidP="009463FB">
      <w:pPr>
        <w:pStyle w:val="ListParagraph"/>
        <w:ind w:firstLine="720"/>
        <w:rPr>
          <w:rFonts w:asciiTheme="majorBidi" w:hAnsiTheme="majorBidi" w:cstheme="majorBidi"/>
          <w:sz w:val="28"/>
          <w:szCs w:val="28"/>
        </w:rPr>
      </w:pPr>
    </w:p>
    <w:p w14:paraId="3BD1AC5A" w14:textId="77777777" w:rsidR="00CA08FB" w:rsidRDefault="00CA08FB" w:rsidP="009463FB">
      <w:pPr>
        <w:pStyle w:val="ListParagraph"/>
        <w:ind w:firstLine="720"/>
        <w:rPr>
          <w:rFonts w:asciiTheme="majorBidi" w:hAnsiTheme="majorBidi" w:cstheme="majorBidi"/>
          <w:sz w:val="28"/>
          <w:szCs w:val="28"/>
        </w:rPr>
      </w:pPr>
    </w:p>
    <w:p w14:paraId="75CDC040" w14:textId="77777777" w:rsidR="00CA08FB" w:rsidRDefault="00CA08FB" w:rsidP="009463FB">
      <w:pPr>
        <w:pStyle w:val="ListParagraph"/>
        <w:ind w:firstLine="720"/>
        <w:rPr>
          <w:rFonts w:asciiTheme="majorBidi" w:hAnsiTheme="majorBidi" w:cstheme="majorBidi"/>
          <w:sz w:val="28"/>
          <w:szCs w:val="28"/>
        </w:rPr>
      </w:pPr>
    </w:p>
    <w:p w14:paraId="715542FF" w14:textId="77777777" w:rsidR="00CA08FB" w:rsidRDefault="00CA08FB" w:rsidP="009463FB">
      <w:pPr>
        <w:pStyle w:val="ListParagraph"/>
        <w:ind w:firstLine="720"/>
        <w:rPr>
          <w:rFonts w:asciiTheme="majorBidi" w:hAnsiTheme="majorBidi" w:cstheme="majorBidi"/>
          <w:sz w:val="28"/>
          <w:szCs w:val="28"/>
        </w:rPr>
      </w:pPr>
    </w:p>
    <w:p w14:paraId="6EF81244" w14:textId="77777777" w:rsidR="00CA08FB" w:rsidRDefault="00CA08FB" w:rsidP="009463FB">
      <w:pPr>
        <w:pStyle w:val="ListParagraph"/>
        <w:ind w:firstLine="720"/>
        <w:rPr>
          <w:rFonts w:asciiTheme="majorBidi" w:hAnsiTheme="majorBidi" w:cstheme="majorBidi"/>
          <w:sz w:val="28"/>
          <w:szCs w:val="28"/>
        </w:rPr>
      </w:pPr>
    </w:p>
    <w:p w14:paraId="3DE1AE9E" w14:textId="77777777" w:rsidR="00CA08FB" w:rsidRDefault="00CA08FB" w:rsidP="009463FB">
      <w:pPr>
        <w:pStyle w:val="ListParagraph"/>
        <w:ind w:firstLine="720"/>
        <w:rPr>
          <w:rFonts w:asciiTheme="majorBidi" w:hAnsiTheme="majorBidi" w:cstheme="majorBidi"/>
          <w:sz w:val="28"/>
          <w:szCs w:val="28"/>
        </w:rPr>
      </w:pPr>
    </w:p>
    <w:p w14:paraId="48EAFFF1" w14:textId="77777777" w:rsidR="00CA08FB" w:rsidRDefault="00CA08FB" w:rsidP="009463FB">
      <w:pPr>
        <w:pStyle w:val="ListParagraph"/>
        <w:ind w:firstLine="720"/>
        <w:rPr>
          <w:rFonts w:asciiTheme="majorBidi" w:hAnsiTheme="majorBidi" w:cstheme="majorBidi"/>
          <w:sz w:val="28"/>
          <w:szCs w:val="28"/>
        </w:rPr>
      </w:pPr>
    </w:p>
    <w:p w14:paraId="48F9CDC5" w14:textId="77777777" w:rsidR="00CA08FB" w:rsidRDefault="00CA08FB" w:rsidP="009463FB">
      <w:pPr>
        <w:pStyle w:val="ListParagraph"/>
        <w:ind w:firstLine="720"/>
        <w:rPr>
          <w:rFonts w:asciiTheme="majorBidi" w:hAnsiTheme="majorBidi" w:cstheme="majorBidi"/>
          <w:sz w:val="28"/>
          <w:szCs w:val="28"/>
        </w:rPr>
      </w:pPr>
    </w:p>
    <w:p w14:paraId="3257DF13" w14:textId="77777777" w:rsidR="00CA08FB" w:rsidRDefault="00CA08FB" w:rsidP="009463FB">
      <w:pPr>
        <w:pStyle w:val="ListParagraph"/>
        <w:ind w:firstLine="720"/>
        <w:rPr>
          <w:rFonts w:asciiTheme="majorBidi" w:hAnsiTheme="majorBidi" w:cstheme="majorBidi"/>
          <w:sz w:val="28"/>
          <w:szCs w:val="28"/>
        </w:rPr>
      </w:pPr>
    </w:p>
    <w:p w14:paraId="0BA50ECD" w14:textId="77777777" w:rsidR="00CA08FB" w:rsidRDefault="00CA08FB" w:rsidP="009463FB">
      <w:pPr>
        <w:pStyle w:val="ListParagraph"/>
        <w:ind w:firstLine="720"/>
        <w:rPr>
          <w:rFonts w:asciiTheme="majorBidi" w:hAnsiTheme="majorBidi" w:cstheme="majorBidi"/>
          <w:sz w:val="28"/>
          <w:szCs w:val="28"/>
        </w:rPr>
      </w:pPr>
    </w:p>
    <w:p w14:paraId="4C51FEDC" w14:textId="3C51FBD9" w:rsidR="008B0184" w:rsidRDefault="008B0184" w:rsidP="0052147D">
      <w:pPr>
        <w:pStyle w:val="Heading1"/>
        <w:rPr>
          <w:b/>
          <w:bCs/>
        </w:rPr>
      </w:pPr>
      <w:bookmarkStart w:id="4" w:name="_Toc154788644"/>
      <w:r w:rsidRPr="00140032">
        <w:rPr>
          <w:b/>
          <w:bCs/>
        </w:rPr>
        <w:lastRenderedPageBreak/>
        <w:t>Project Database</w:t>
      </w:r>
      <w:bookmarkEnd w:id="4"/>
    </w:p>
    <w:p w14:paraId="2DAEB072" w14:textId="78087BF3" w:rsidR="00140032" w:rsidRDefault="00140032" w:rsidP="005222D1">
      <w:pPr>
        <w:pStyle w:val="NormalWeb"/>
        <w:jc w:val="center"/>
      </w:pPr>
      <w:r>
        <w:rPr>
          <w:noProof/>
        </w:rPr>
        <w:drawing>
          <wp:inline distT="0" distB="0" distL="0" distR="0" wp14:anchorId="4E5BAAA7" wp14:editId="4D3F7771">
            <wp:extent cx="6083832" cy="3429000"/>
            <wp:effectExtent l="0" t="0" r="0" b="0"/>
            <wp:docPr id="1" name="Picture 1" descr="C:\Users\hp\Downloads\WhatsApp Image 2023-12-29 at 3.19.4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WhatsApp Image 2023-12-29 at 3.19.44 PM.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37487" cy="3459241"/>
                    </a:xfrm>
                    <a:prstGeom prst="rect">
                      <a:avLst/>
                    </a:prstGeom>
                    <a:noFill/>
                    <a:ln>
                      <a:noFill/>
                    </a:ln>
                  </pic:spPr>
                </pic:pic>
              </a:graphicData>
            </a:graphic>
          </wp:inline>
        </w:drawing>
      </w:r>
    </w:p>
    <w:p w14:paraId="303EC3B1" w14:textId="77777777" w:rsidR="00140032" w:rsidRPr="00140032" w:rsidRDefault="00140032" w:rsidP="00140032"/>
    <w:p w14:paraId="57B4AA02" w14:textId="77777777" w:rsidR="00CA08FB" w:rsidRDefault="00CA08FB" w:rsidP="00CA08FB"/>
    <w:p w14:paraId="563597D4" w14:textId="77777777" w:rsidR="00CA08FB" w:rsidRDefault="00CA08FB" w:rsidP="00CA08FB"/>
    <w:p w14:paraId="1513188F" w14:textId="77777777" w:rsidR="00CA08FB" w:rsidRDefault="00CA08FB" w:rsidP="00CA08FB"/>
    <w:p w14:paraId="18A1D2D6" w14:textId="77777777" w:rsidR="00CA08FB" w:rsidRDefault="00CA08FB" w:rsidP="00CA08FB"/>
    <w:p w14:paraId="13221EA8" w14:textId="77777777" w:rsidR="00CA08FB" w:rsidRDefault="00CA08FB" w:rsidP="00CA08FB"/>
    <w:p w14:paraId="1EFECE60" w14:textId="77777777" w:rsidR="00CA08FB" w:rsidRDefault="00CA08FB" w:rsidP="00CA08FB"/>
    <w:p w14:paraId="30400D52" w14:textId="77777777" w:rsidR="00CA08FB" w:rsidRDefault="00CA08FB" w:rsidP="00CA08FB"/>
    <w:p w14:paraId="244BD177" w14:textId="77777777" w:rsidR="00CA08FB" w:rsidRDefault="00CA08FB" w:rsidP="00CA08FB"/>
    <w:p w14:paraId="0BAF916F" w14:textId="77777777" w:rsidR="00CA08FB" w:rsidRDefault="00CA08FB" w:rsidP="00CA08FB"/>
    <w:p w14:paraId="696B0293" w14:textId="77777777" w:rsidR="00CA08FB" w:rsidRDefault="00CA08FB" w:rsidP="00CA08FB"/>
    <w:p w14:paraId="494EA488" w14:textId="77777777" w:rsidR="00CA08FB" w:rsidRDefault="00CA08FB" w:rsidP="00CA08FB"/>
    <w:p w14:paraId="690ADB28" w14:textId="77777777" w:rsidR="00CA08FB" w:rsidRDefault="00CA08FB" w:rsidP="00CA08FB"/>
    <w:p w14:paraId="608680FE" w14:textId="77777777" w:rsidR="00CA08FB" w:rsidRDefault="00CA08FB" w:rsidP="00CA08FB"/>
    <w:p w14:paraId="57CCB555" w14:textId="77777777" w:rsidR="00CA08FB" w:rsidRPr="00CA08FB" w:rsidRDefault="00CA08FB" w:rsidP="00CA08FB"/>
    <w:p w14:paraId="31DE9CAA" w14:textId="77777777" w:rsidR="000F47EA" w:rsidRDefault="008B0184" w:rsidP="000F47EA">
      <w:pPr>
        <w:pStyle w:val="Heading1"/>
        <w:rPr>
          <w:b/>
          <w:bCs/>
        </w:rPr>
      </w:pPr>
      <w:bookmarkStart w:id="5" w:name="_Toc154788645"/>
      <w:r w:rsidRPr="004A6519">
        <w:rPr>
          <w:b/>
          <w:bCs/>
        </w:rPr>
        <w:lastRenderedPageBreak/>
        <w:t>GUI</w:t>
      </w:r>
      <w:bookmarkEnd w:id="5"/>
      <w:r w:rsidR="0052147D" w:rsidRPr="004A6519">
        <w:rPr>
          <w:b/>
          <w:bCs/>
        </w:rPr>
        <w:tab/>
      </w:r>
    </w:p>
    <w:p w14:paraId="17521D26" w14:textId="442CE97E" w:rsidR="000F47EA" w:rsidRPr="0047343A" w:rsidRDefault="000F47EA" w:rsidP="0047343A">
      <w:pPr>
        <w:pStyle w:val="Heading1"/>
        <w:rPr>
          <w:b/>
          <w:bCs/>
        </w:rPr>
      </w:pPr>
      <w:bookmarkStart w:id="6" w:name="_Toc154788646"/>
      <w:r w:rsidRPr="0047343A">
        <w:rPr>
          <w:b/>
          <w:bCs/>
        </w:rPr>
        <w:t>Page Loader</w:t>
      </w:r>
      <w:bookmarkEnd w:id="6"/>
    </w:p>
    <w:p w14:paraId="0A066869" w14:textId="77777777" w:rsidR="000F47EA" w:rsidRPr="000F47EA" w:rsidRDefault="000F47EA" w:rsidP="000F47EA"/>
    <w:p w14:paraId="4B323666" w14:textId="4942397F" w:rsidR="005B2592" w:rsidRDefault="0047343A" w:rsidP="0047343A">
      <w:pPr>
        <w:jc w:val="center"/>
      </w:pPr>
      <w:r>
        <w:rPr>
          <w:noProof/>
        </w:rPr>
        <w:drawing>
          <wp:inline distT="0" distB="0" distL="0" distR="0" wp14:anchorId="53F3F1FF" wp14:editId="0DDBD730">
            <wp:extent cx="5120640" cy="2755900"/>
            <wp:effectExtent l="0" t="0" r="3810" b="6350"/>
            <wp:docPr id="3" name="Picture 3" descr="C:\Users\hp\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hp\AppData\Local\Microsoft\Windows\INetCache\Content.Word\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0640" cy="2755900"/>
                    </a:xfrm>
                    <a:prstGeom prst="rect">
                      <a:avLst/>
                    </a:prstGeom>
                    <a:noFill/>
                    <a:ln>
                      <a:noFill/>
                    </a:ln>
                  </pic:spPr>
                </pic:pic>
              </a:graphicData>
            </a:graphic>
          </wp:inline>
        </w:drawing>
      </w:r>
    </w:p>
    <w:p w14:paraId="6E4E2A28" w14:textId="42B6BE87" w:rsidR="00CA08FB" w:rsidRPr="0047343A" w:rsidRDefault="00F2557E" w:rsidP="0047343A">
      <w:pPr>
        <w:pStyle w:val="Heading1"/>
        <w:rPr>
          <w:b/>
          <w:bCs/>
        </w:rPr>
      </w:pPr>
      <w:bookmarkStart w:id="7" w:name="_Toc154788647"/>
      <w:r w:rsidRPr="0065326D">
        <w:rPr>
          <w:b/>
          <w:bCs/>
        </w:rPr>
        <w:t>Home Page</w:t>
      </w:r>
      <w:bookmarkEnd w:id="7"/>
      <w:r w:rsidRPr="0065326D">
        <w:rPr>
          <w:b/>
          <w:bCs/>
        </w:rPr>
        <w:t xml:space="preserve"> </w:t>
      </w:r>
    </w:p>
    <w:p w14:paraId="47B425C2" w14:textId="77777777" w:rsidR="00CA08FB" w:rsidRDefault="00CA08FB" w:rsidP="00CA08FB"/>
    <w:p w14:paraId="65196C99" w14:textId="6B62537D" w:rsidR="00CA08FB" w:rsidRDefault="003C241C" w:rsidP="005F7824">
      <w:pPr>
        <w:jc w:val="center"/>
      </w:pPr>
      <w:r>
        <w:pict w14:anchorId="54006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pt;height:241.5pt">
            <v:imagedata r:id="rId10" o:title="2"/>
          </v:shape>
        </w:pict>
      </w:r>
    </w:p>
    <w:p w14:paraId="1B6823B8" w14:textId="77777777" w:rsidR="00CA08FB" w:rsidRDefault="00CA08FB" w:rsidP="00CA08FB"/>
    <w:p w14:paraId="42BFF489" w14:textId="77777777" w:rsidR="00CA08FB" w:rsidRDefault="00CA08FB" w:rsidP="00CA08FB"/>
    <w:p w14:paraId="3CEBC594" w14:textId="5B124E07" w:rsidR="00CA08FB" w:rsidRDefault="003C241C" w:rsidP="005F7824">
      <w:r>
        <w:lastRenderedPageBreak/>
        <w:pict w14:anchorId="1DA83197">
          <v:shape id="_x0000_i1026" type="#_x0000_t75" style="width:468pt;height:142.5pt">
            <v:imagedata r:id="rId11" o:title="3"/>
          </v:shape>
        </w:pict>
      </w:r>
    </w:p>
    <w:p w14:paraId="375540DC" w14:textId="77777777" w:rsidR="005F7824" w:rsidRDefault="005F7824" w:rsidP="005F7824"/>
    <w:p w14:paraId="0C33CFF0" w14:textId="68484393" w:rsidR="00CA08FB" w:rsidRDefault="003C241C" w:rsidP="005F7824">
      <w:r>
        <w:pict w14:anchorId="02A73ED9">
          <v:shape id="_x0000_i1027" type="#_x0000_t75" style="width:466.5pt;height:189pt">
            <v:imagedata r:id="rId12" o:title="4"/>
          </v:shape>
        </w:pict>
      </w:r>
    </w:p>
    <w:p w14:paraId="5CA60552" w14:textId="77777777" w:rsidR="005F7824" w:rsidRDefault="005F7824" w:rsidP="005F7824"/>
    <w:p w14:paraId="3ABCEAA0" w14:textId="14A61EED" w:rsidR="00CA08FB" w:rsidRDefault="00964B99" w:rsidP="00CA08FB">
      <w:r>
        <w:pict w14:anchorId="734C141B">
          <v:shape id="_x0000_i1028" type="#_x0000_t75" style="width:468pt;height:187.5pt">
            <v:imagedata r:id="rId13" o:title="5"/>
          </v:shape>
        </w:pict>
      </w:r>
    </w:p>
    <w:p w14:paraId="7C81DE0E" w14:textId="77777777" w:rsidR="00CA08FB" w:rsidRDefault="00CA08FB" w:rsidP="00CA08FB"/>
    <w:p w14:paraId="68270CFA" w14:textId="77777777" w:rsidR="005F7824" w:rsidRDefault="00964B99" w:rsidP="00CA08FB">
      <w:r>
        <w:lastRenderedPageBreak/>
        <w:pict w14:anchorId="4F697977">
          <v:shape id="_x0000_i1029" type="#_x0000_t75" style="width:468pt;height:235.5pt">
            <v:imagedata r:id="rId14" o:title="7"/>
          </v:shape>
        </w:pict>
      </w:r>
    </w:p>
    <w:p w14:paraId="0788EAC1" w14:textId="77777777" w:rsidR="005F7824" w:rsidRDefault="005F7824" w:rsidP="00CA08FB"/>
    <w:p w14:paraId="1D30A870" w14:textId="3D29CC21" w:rsidR="00CA08FB" w:rsidRDefault="00964B99" w:rsidP="00CA08FB">
      <w:r>
        <w:pict w14:anchorId="4D3ADD16">
          <v:shape id="_x0000_i1030" type="#_x0000_t75" style="width:468pt;height:109.5pt">
            <v:imagedata r:id="rId15" o:title="6"/>
          </v:shape>
        </w:pict>
      </w:r>
    </w:p>
    <w:p w14:paraId="2AA29CA5" w14:textId="77777777" w:rsidR="005F7824" w:rsidRDefault="005F7824" w:rsidP="00CA08FB"/>
    <w:p w14:paraId="06ABF711" w14:textId="3B603810" w:rsidR="00CA08FB" w:rsidRDefault="00964B99" w:rsidP="005F7824">
      <w:r>
        <w:pict w14:anchorId="2BA66B2A">
          <v:shape id="_x0000_i1031" type="#_x0000_t75" style="width:468pt;height:234pt">
            <v:imagedata r:id="rId16" o:title="8"/>
          </v:shape>
        </w:pict>
      </w:r>
    </w:p>
    <w:p w14:paraId="0E320E23" w14:textId="0FEE044E" w:rsidR="00CA08FB" w:rsidRDefault="00964B99" w:rsidP="00CA08FB">
      <w:r>
        <w:lastRenderedPageBreak/>
        <w:pict w14:anchorId="54EBD665">
          <v:shape id="_x0000_i1032" type="#_x0000_t75" style="width:466.5pt;height:232.5pt">
            <v:imagedata r:id="rId17" o:title="9"/>
          </v:shape>
        </w:pict>
      </w:r>
    </w:p>
    <w:p w14:paraId="75539AA5" w14:textId="77777777" w:rsidR="005F7824" w:rsidRDefault="005F7824" w:rsidP="00CA08FB"/>
    <w:p w14:paraId="315508B7" w14:textId="4F69802D" w:rsidR="00CA08FB" w:rsidRDefault="00964B99" w:rsidP="00CA08FB">
      <w:r>
        <w:pict w14:anchorId="79761659">
          <v:shape id="_x0000_i1033" type="#_x0000_t75" style="width:468pt;height:231pt">
            <v:imagedata r:id="rId18" o:title="10"/>
          </v:shape>
        </w:pict>
      </w:r>
    </w:p>
    <w:p w14:paraId="263C3092" w14:textId="6FF75DE9" w:rsidR="00CA08FB" w:rsidRDefault="00964B99" w:rsidP="00CA08FB">
      <w:r>
        <w:lastRenderedPageBreak/>
        <w:pict w14:anchorId="5E63A047">
          <v:shape id="_x0000_i1034" type="#_x0000_t75" style="width:466.5pt;height:289.5pt">
            <v:imagedata r:id="rId19" o:title="11"/>
          </v:shape>
        </w:pict>
      </w:r>
    </w:p>
    <w:p w14:paraId="2360AE2B" w14:textId="77777777" w:rsidR="005F7824" w:rsidRDefault="005F7824" w:rsidP="00CA08FB"/>
    <w:p w14:paraId="6E200D94" w14:textId="3ADED615" w:rsidR="00CA08FB" w:rsidRDefault="00964B99" w:rsidP="00CA08FB">
      <w:r>
        <w:pict w14:anchorId="63896ACC">
          <v:shape id="_x0000_i1035" type="#_x0000_t75" style="width:466.5pt;height:307.5pt">
            <v:imagedata r:id="rId20" o:title="12"/>
          </v:shape>
        </w:pict>
      </w:r>
    </w:p>
    <w:p w14:paraId="19D2FB2A" w14:textId="006C8909" w:rsidR="00964301" w:rsidRDefault="00964B99" w:rsidP="005F7824">
      <w:r>
        <w:lastRenderedPageBreak/>
        <w:pict w14:anchorId="68E68FEF">
          <v:shape id="_x0000_i1036" type="#_x0000_t75" style="width:468pt;height:234pt">
            <v:imagedata r:id="rId21" o:title="13"/>
          </v:shape>
        </w:pict>
      </w:r>
    </w:p>
    <w:p w14:paraId="5ED1DBEF" w14:textId="77777777" w:rsidR="005F7824" w:rsidRDefault="005F7824" w:rsidP="005F7824"/>
    <w:p w14:paraId="65325783" w14:textId="77777777" w:rsidR="00964301" w:rsidRDefault="00964B99" w:rsidP="00CA08FB">
      <w:r>
        <w:pict w14:anchorId="4BC19C97">
          <v:shape id="_x0000_i1037" type="#_x0000_t75" style="width:466.5pt;height:234pt">
            <v:imagedata r:id="rId22" o:title="15"/>
          </v:shape>
        </w:pict>
      </w:r>
    </w:p>
    <w:p w14:paraId="54B5D48A" w14:textId="77777777" w:rsidR="00964301" w:rsidRDefault="00964301" w:rsidP="00CA08FB"/>
    <w:p w14:paraId="4725AED5" w14:textId="5B140D9E" w:rsidR="00964301" w:rsidRDefault="003C241C" w:rsidP="00CA08FB">
      <w:r>
        <w:lastRenderedPageBreak/>
        <w:pict w14:anchorId="485A513E">
          <v:shape id="_x0000_i1038" type="#_x0000_t75" style="width:468pt;height:199.5pt">
            <v:imagedata r:id="rId23" o:title="14"/>
          </v:shape>
        </w:pict>
      </w:r>
    </w:p>
    <w:p w14:paraId="0BB0FB72" w14:textId="77777777" w:rsidR="00964301" w:rsidRDefault="00964301" w:rsidP="00CA08FB"/>
    <w:p w14:paraId="1FAB04A1" w14:textId="4007E58E" w:rsidR="00964301" w:rsidRDefault="00502406" w:rsidP="00CA08FB">
      <w:r>
        <w:rPr>
          <w:noProof/>
        </w:rPr>
        <w:drawing>
          <wp:inline distT="0" distB="0" distL="0" distR="0" wp14:anchorId="42F48C56" wp14:editId="1D776D2A">
            <wp:extent cx="5943600" cy="2286000"/>
            <wp:effectExtent l="0" t="0" r="0" b="0"/>
            <wp:docPr id="2" name="Picture 2" descr="C:\Users\hp\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hp\AppData\Local\Microsoft\Windows\INetCache\Content.Word\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7EDD6183" w14:textId="77777777" w:rsidR="00964301" w:rsidRDefault="00964301" w:rsidP="00CA08FB"/>
    <w:p w14:paraId="0DF2D44E" w14:textId="77777777" w:rsidR="00964301" w:rsidRDefault="00964301" w:rsidP="00CA08FB"/>
    <w:p w14:paraId="37C77599" w14:textId="77777777" w:rsidR="00964301" w:rsidRDefault="00964301" w:rsidP="00CA08FB"/>
    <w:p w14:paraId="2B5B5CF0" w14:textId="77777777" w:rsidR="005F7824" w:rsidRDefault="005F7824" w:rsidP="00CA08FB"/>
    <w:p w14:paraId="6B09244C" w14:textId="77777777" w:rsidR="005F7824" w:rsidRDefault="005F7824" w:rsidP="00CA08FB"/>
    <w:p w14:paraId="58C271E4" w14:textId="77777777" w:rsidR="005F7824" w:rsidRDefault="005F7824" w:rsidP="00CA08FB"/>
    <w:p w14:paraId="36982274" w14:textId="77777777" w:rsidR="005F7824" w:rsidRDefault="005F7824" w:rsidP="00CA08FB"/>
    <w:p w14:paraId="056E81D4" w14:textId="77777777" w:rsidR="005F7824" w:rsidRDefault="005F7824" w:rsidP="00CA08FB"/>
    <w:p w14:paraId="4132FAF5" w14:textId="77777777" w:rsidR="005F7824" w:rsidRDefault="005F7824" w:rsidP="00CA08FB"/>
    <w:p w14:paraId="5BD26F5B" w14:textId="5B7FD9D1" w:rsidR="005F7824" w:rsidRPr="0065326D" w:rsidRDefault="00A93641" w:rsidP="00A93641">
      <w:pPr>
        <w:pStyle w:val="Heading1"/>
        <w:rPr>
          <w:b/>
          <w:bCs/>
        </w:rPr>
      </w:pPr>
      <w:bookmarkStart w:id="8" w:name="_Toc154788648"/>
      <w:r w:rsidRPr="0065326D">
        <w:rPr>
          <w:b/>
          <w:bCs/>
        </w:rPr>
        <w:lastRenderedPageBreak/>
        <w:t>About us</w:t>
      </w:r>
      <w:bookmarkEnd w:id="8"/>
    </w:p>
    <w:p w14:paraId="3D523BAE" w14:textId="77777777" w:rsidR="005F7824" w:rsidRDefault="005F7824" w:rsidP="00CA08FB"/>
    <w:p w14:paraId="16C867AB" w14:textId="080DF68A" w:rsidR="005F7824" w:rsidRDefault="003C241C" w:rsidP="00CA08FB">
      <w:r>
        <w:pict w14:anchorId="4B42C9AA">
          <v:shape id="_x0000_i1039" type="#_x0000_t75" style="width:468pt;height:162pt">
            <v:imagedata r:id="rId25" o:title="2"/>
          </v:shape>
        </w:pict>
      </w:r>
    </w:p>
    <w:p w14:paraId="14FCAC0F" w14:textId="77777777" w:rsidR="00A93641" w:rsidRDefault="00A93641" w:rsidP="00CA08FB"/>
    <w:p w14:paraId="3C618B40" w14:textId="75566427" w:rsidR="00A93641" w:rsidRDefault="003C241C" w:rsidP="00CA08FB">
      <w:r>
        <w:pict w14:anchorId="7A6CB5D0">
          <v:shape id="_x0000_i1040" type="#_x0000_t75" style="width:468pt;height:159pt">
            <v:imagedata r:id="rId26" o:title="3"/>
          </v:shape>
        </w:pict>
      </w:r>
    </w:p>
    <w:p w14:paraId="79F7506F" w14:textId="18A77326" w:rsidR="00964301" w:rsidRDefault="003C241C" w:rsidP="00CA08FB">
      <w:r>
        <w:pict w14:anchorId="67A1873E">
          <v:shape id="_x0000_i1041" type="#_x0000_t75" style="width:468pt;height:199.5pt">
            <v:imagedata r:id="rId27" o:title="4"/>
          </v:shape>
        </w:pict>
      </w:r>
    </w:p>
    <w:p w14:paraId="261E1C00" w14:textId="77777777" w:rsidR="007E4FDB" w:rsidRDefault="007E4FDB" w:rsidP="00CA08FB"/>
    <w:p w14:paraId="6AF948AD" w14:textId="6AC86D83" w:rsidR="007E4FDB" w:rsidRDefault="003C241C" w:rsidP="00CA08FB">
      <w:r>
        <w:lastRenderedPageBreak/>
        <w:pict w14:anchorId="2376E748">
          <v:shape id="_x0000_i1042" type="#_x0000_t75" style="width:468pt;height:205.5pt">
            <v:imagedata r:id="rId28" o:title="5"/>
          </v:shape>
        </w:pict>
      </w:r>
    </w:p>
    <w:p w14:paraId="38B131E4" w14:textId="77777777" w:rsidR="007E4FDB" w:rsidRDefault="007E4FDB" w:rsidP="00CA08FB"/>
    <w:p w14:paraId="00D3C083" w14:textId="36CB38F9" w:rsidR="007E4FDB" w:rsidRPr="0065326D" w:rsidRDefault="007E4FDB" w:rsidP="004C1801">
      <w:pPr>
        <w:pStyle w:val="Heading1"/>
        <w:rPr>
          <w:b/>
          <w:bCs/>
        </w:rPr>
      </w:pPr>
      <w:bookmarkStart w:id="9" w:name="_Toc154788649"/>
      <w:r w:rsidRPr="0065326D">
        <w:rPr>
          <w:b/>
          <w:bCs/>
        </w:rPr>
        <w:t>Contact us</w:t>
      </w:r>
      <w:bookmarkEnd w:id="9"/>
      <w:r w:rsidRPr="0065326D">
        <w:rPr>
          <w:b/>
          <w:bCs/>
        </w:rPr>
        <w:t xml:space="preserve"> </w:t>
      </w:r>
    </w:p>
    <w:p w14:paraId="5C028766" w14:textId="77777777" w:rsidR="004C1801" w:rsidRDefault="004C1801" w:rsidP="004C1801"/>
    <w:p w14:paraId="2409C4BE" w14:textId="71FEA8ED" w:rsidR="004C1801" w:rsidRDefault="003C241C" w:rsidP="0047343A">
      <w:pPr>
        <w:jc w:val="center"/>
      </w:pPr>
      <w:r>
        <w:pict w14:anchorId="6E3ED1FF">
          <v:shape id="_x0000_i1043" type="#_x0000_t75" style="width:406.5pt;height:177pt">
            <v:imagedata r:id="rId29" o:title="1"/>
          </v:shape>
        </w:pict>
      </w:r>
    </w:p>
    <w:p w14:paraId="1633C3F0" w14:textId="1053B6F4" w:rsidR="004C1801" w:rsidRPr="004C1801" w:rsidRDefault="00964B99" w:rsidP="0047343A">
      <w:pPr>
        <w:jc w:val="center"/>
      </w:pPr>
      <w:r>
        <w:pict w14:anchorId="477F5663">
          <v:shape id="_x0000_i1044" type="#_x0000_t75" style="width:429pt;height:175.5pt">
            <v:imagedata r:id="rId30" o:title="2"/>
          </v:shape>
        </w:pict>
      </w:r>
    </w:p>
    <w:p w14:paraId="7E87B22C" w14:textId="6BC07D98" w:rsidR="007E4FDB" w:rsidRPr="00A50048" w:rsidRDefault="007E4FDB" w:rsidP="004C1801">
      <w:pPr>
        <w:pStyle w:val="Heading1"/>
        <w:rPr>
          <w:b/>
          <w:bCs/>
        </w:rPr>
      </w:pPr>
      <w:bookmarkStart w:id="10" w:name="_Toc154788650"/>
      <w:r w:rsidRPr="00A50048">
        <w:rPr>
          <w:b/>
          <w:bCs/>
        </w:rPr>
        <w:lastRenderedPageBreak/>
        <w:t>Shop</w:t>
      </w:r>
      <w:bookmarkEnd w:id="10"/>
    </w:p>
    <w:p w14:paraId="2511B1E9" w14:textId="77777777" w:rsidR="004C1801" w:rsidRPr="004C1801" w:rsidRDefault="004C1801" w:rsidP="004C1801"/>
    <w:p w14:paraId="5AF08196" w14:textId="77777777" w:rsidR="004C1801" w:rsidRDefault="004C1801" w:rsidP="004C1801"/>
    <w:p w14:paraId="57A8488F" w14:textId="4EEAE9A1" w:rsidR="004C1801" w:rsidRDefault="00964B99" w:rsidP="004C1801">
      <w:r>
        <w:pict w14:anchorId="3065745A">
          <v:shape id="_x0000_i1045" type="#_x0000_t75" style="width:466.5pt;height:97.5pt">
            <v:imagedata r:id="rId31" o:title="3"/>
          </v:shape>
        </w:pict>
      </w:r>
    </w:p>
    <w:p w14:paraId="5F1E5F3F" w14:textId="77777777" w:rsidR="00A50048" w:rsidRPr="004C1801" w:rsidRDefault="00A50048" w:rsidP="004C1801"/>
    <w:p w14:paraId="41441403" w14:textId="0401D550" w:rsidR="007E4FDB" w:rsidRPr="00A50048" w:rsidRDefault="007E4FDB" w:rsidP="004C1801">
      <w:pPr>
        <w:pStyle w:val="Heading1"/>
        <w:rPr>
          <w:b/>
          <w:bCs/>
        </w:rPr>
      </w:pPr>
      <w:bookmarkStart w:id="11" w:name="_Toc154788651"/>
      <w:r w:rsidRPr="00A50048">
        <w:rPr>
          <w:b/>
          <w:bCs/>
        </w:rPr>
        <w:t>Drinks</w:t>
      </w:r>
      <w:r w:rsidR="004C1801" w:rsidRPr="00A50048">
        <w:rPr>
          <w:b/>
          <w:bCs/>
        </w:rPr>
        <w:t xml:space="preserve"> page</w:t>
      </w:r>
      <w:bookmarkEnd w:id="11"/>
    </w:p>
    <w:p w14:paraId="41FE7AB5" w14:textId="77777777" w:rsidR="0060462B" w:rsidRPr="0060462B" w:rsidRDefault="0060462B" w:rsidP="0060462B"/>
    <w:p w14:paraId="1721BAA4" w14:textId="6A25AA2D" w:rsidR="004C1801" w:rsidRDefault="00964B99" w:rsidP="00CA08FB">
      <w:r>
        <w:pict w14:anchorId="53384E6E">
          <v:shape id="_x0000_i1046" type="#_x0000_t75" style="width:468pt;height:228pt">
            <v:imagedata r:id="rId32" o:title="1"/>
          </v:shape>
        </w:pict>
      </w:r>
    </w:p>
    <w:p w14:paraId="5AB63CFB" w14:textId="4A358C0B" w:rsidR="0060462B" w:rsidRDefault="00964B99" w:rsidP="00CA08FB">
      <w:r>
        <w:lastRenderedPageBreak/>
        <w:pict w14:anchorId="7A0E20D6">
          <v:shape id="_x0000_i1047" type="#_x0000_t75" style="width:468pt;height:232.5pt">
            <v:imagedata r:id="rId33" o:title="2"/>
          </v:shape>
        </w:pict>
      </w:r>
    </w:p>
    <w:p w14:paraId="034A70BE" w14:textId="77777777" w:rsidR="0060462B" w:rsidRDefault="0060462B" w:rsidP="00CA08FB"/>
    <w:p w14:paraId="59D3EE55" w14:textId="0C813574" w:rsidR="0060462B" w:rsidRDefault="00964B99" w:rsidP="00CA08FB">
      <w:r>
        <w:pict w14:anchorId="1AE1C7B0">
          <v:shape id="_x0000_i1048" type="#_x0000_t75" style="width:468pt;height:229.5pt">
            <v:imagedata r:id="rId34" o:title="3"/>
          </v:shape>
        </w:pict>
      </w:r>
    </w:p>
    <w:p w14:paraId="326B0D65" w14:textId="2E6C7844" w:rsidR="0060462B" w:rsidRDefault="00964B99" w:rsidP="00CA08FB">
      <w:r>
        <w:lastRenderedPageBreak/>
        <w:pict w14:anchorId="15056E92">
          <v:shape id="_x0000_i1049" type="#_x0000_t75" style="width:468pt;height:231pt">
            <v:imagedata r:id="rId35" o:title="4"/>
          </v:shape>
        </w:pict>
      </w:r>
    </w:p>
    <w:p w14:paraId="4FEDB65B" w14:textId="506CD63C" w:rsidR="0060462B" w:rsidRDefault="00964B99" w:rsidP="00CA08FB">
      <w:r>
        <w:pict w14:anchorId="4E72ECC6">
          <v:shape id="_x0000_i1050" type="#_x0000_t75" style="width:466.5pt;height:211.5pt">
            <v:imagedata r:id="rId36" o:title="5"/>
          </v:shape>
        </w:pict>
      </w:r>
    </w:p>
    <w:p w14:paraId="6D7992A7" w14:textId="77777777" w:rsidR="0060462B" w:rsidRDefault="0060462B" w:rsidP="00CA08FB"/>
    <w:p w14:paraId="6BFC0973" w14:textId="77777777" w:rsidR="0060462B" w:rsidRDefault="0060462B" w:rsidP="00CA08FB"/>
    <w:p w14:paraId="3F03797D" w14:textId="77777777" w:rsidR="0060462B" w:rsidRDefault="0060462B" w:rsidP="00CA08FB"/>
    <w:p w14:paraId="03587BDE" w14:textId="77777777" w:rsidR="0060462B" w:rsidRDefault="0060462B" w:rsidP="00CA08FB"/>
    <w:p w14:paraId="7494A3C0" w14:textId="77777777" w:rsidR="0060462B" w:rsidRDefault="0060462B" w:rsidP="00CA08FB"/>
    <w:p w14:paraId="055AEE1F" w14:textId="77777777" w:rsidR="0060462B" w:rsidRDefault="0060462B" w:rsidP="00CA08FB"/>
    <w:p w14:paraId="0C6DC7FF" w14:textId="77777777" w:rsidR="0060462B" w:rsidRDefault="0060462B" w:rsidP="00CA08FB"/>
    <w:p w14:paraId="6A9E45F8" w14:textId="77777777" w:rsidR="0060462B" w:rsidRDefault="0060462B" w:rsidP="00CA08FB"/>
    <w:p w14:paraId="54EF2E1C" w14:textId="02D5D38C" w:rsidR="0060462B" w:rsidRDefault="00964B99" w:rsidP="00CA08FB">
      <w:r>
        <w:lastRenderedPageBreak/>
        <w:pict w14:anchorId="708226AD">
          <v:shape id="_x0000_i1051" type="#_x0000_t75" style="width:466.5pt;height:228pt">
            <v:imagedata r:id="rId37" o:title="6"/>
          </v:shape>
        </w:pict>
      </w:r>
    </w:p>
    <w:p w14:paraId="60214E11" w14:textId="77777777" w:rsidR="0060462B" w:rsidRDefault="0060462B" w:rsidP="00CA08FB"/>
    <w:p w14:paraId="78BCC275" w14:textId="62A095C4" w:rsidR="0060462B" w:rsidRDefault="00964B99" w:rsidP="00CA08FB">
      <w:r>
        <w:pict w14:anchorId="21653BB6">
          <v:shape id="_x0000_i1052" type="#_x0000_t75" style="width:466.5pt;height:231pt">
            <v:imagedata r:id="rId38" o:title="7"/>
          </v:shape>
        </w:pict>
      </w:r>
    </w:p>
    <w:p w14:paraId="459E76D1" w14:textId="77777777" w:rsidR="0060462B" w:rsidRDefault="0060462B" w:rsidP="00CA08FB"/>
    <w:p w14:paraId="6B40F801" w14:textId="545E0F05" w:rsidR="0060462B" w:rsidRDefault="00964B99" w:rsidP="00CA08FB">
      <w:r>
        <w:lastRenderedPageBreak/>
        <w:pict w14:anchorId="213A2B28">
          <v:shape id="_x0000_i1053" type="#_x0000_t75" style="width:468pt;height:234pt">
            <v:imagedata r:id="rId39" o:title="8"/>
          </v:shape>
        </w:pict>
      </w:r>
    </w:p>
    <w:p w14:paraId="37730C82" w14:textId="77777777" w:rsidR="0060462B" w:rsidRDefault="0060462B" w:rsidP="00CA08FB"/>
    <w:p w14:paraId="53B39AF6" w14:textId="0D28B558" w:rsidR="0060462B" w:rsidRDefault="00964B99" w:rsidP="00CA08FB">
      <w:r>
        <w:pict w14:anchorId="618D86B9">
          <v:shape id="_x0000_i1054" type="#_x0000_t75" style="width:468pt;height:231pt">
            <v:imagedata r:id="rId40" o:title="9"/>
          </v:shape>
        </w:pict>
      </w:r>
    </w:p>
    <w:p w14:paraId="6DC1AE7B" w14:textId="6D6F4C13" w:rsidR="0060462B" w:rsidRDefault="00964B99" w:rsidP="00CA08FB">
      <w:r>
        <w:lastRenderedPageBreak/>
        <w:pict w14:anchorId="14062937">
          <v:shape id="_x0000_i1055" type="#_x0000_t75" style="width:468pt;height:234pt">
            <v:imagedata r:id="rId41" o:title="10"/>
          </v:shape>
        </w:pict>
      </w:r>
    </w:p>
    <w:p w14:paraId="7CDF623A" w14:textId="77777777" w:rsidR="0060462B" w:rsidRDefault="0060462B" w:rsidP="00CA08FB"/>
    <w:p w14:paraId="61C65C74" w14:textId="3582FAE1" w:rsidR="0060462B" w:rsidRDefault="00964B99" w:rsidP="00CA08FB">
      <w:r>
        <w:pict w14:anchorId="073B9EC0">
          <v:shape id="_x0000_i1056" type="#_x0000_t75" style="width:466.5pt;height:232.5pt">
            <v:imagedata r:id="rId42" o:title="11"/>
          </v:shape>
        </w:pict>
      </w:r>
    </w:p>
    <w:p w14:paraId="20C838C4" w14:textId="77777777" w:rsidR="0060462B" w:rsidRDefault="0060462B" w:rsidP="00CA08FB"/>
    <w:p w14:paraId="3C368E0C" w14:textId="77777777" w:rsidR="0060462B" w:rsidRDefault="0060462B" w:rsidP="00CA08FB"/>
    <w:p w14:paraId="13F429D8" w14:textId="77777777" w:rsidR="0060462B" w:rsidRDefault="0060462B" w:rsidP="00CA08FB"/>
    <w:p w14:paraId="18F601E3" w14:textId="77777777" w:rsidR="0060462B" w:rsidRDefault="0060462B" w:rsidP="00CA08FB"/>
    <w:p w14:paraId="30B320B5" w14:textId="77777777" w:rsidR="0060462B" w:rsidRDefault="0060462B" w:rsidP="00CA08FB"/>
    <w:p w14:paraId="3EE3DBEE" w14:textId="77777777" w:rsidR="0060462B" w:rsidRDefault="0060462B" w:rsidP="00CA08FB"/>
    <w:p w14:paraId="2F397363" w14:textId="06686635" w:rsidR="0060462B" w:rsidRPr="00A50048" w:rsidRDefault="00AE4233" w:rsidP="00AE4233">
      <w:pPr>
        <w:pStyle w:val="Heading1"/>
        <w:rPr>
          <w:b/>
          <w:bCs/>
        </w:rPr>
      </w:pPr>
      <w:bookmarkStart w:id="12" w:name="_Toc154788652"/>
      <w:r w:rsidRPr="00A50048">
        <w:rPr>
          <w:b/>
          <w:bCs/>
        </w:rPr>
        <w:lastRenderedPageBreak/>
        <w:t>Desert</w:t>
      </w:r>
      <w:bookmarkEnd w:id="12"/>
    </w:p>
    <w:p w14:paraId="1148FD59" w14:textId="77777777" w:rsidR="00AE4233" w:rsidRDefault="00AE4233" w:rsidP="00AE4233"/>
    <w:p w14:paraId="7D2386D3" w14:textId="1D2129C8" w:rsidR="00AE4233" w:rsidRDefault="00964B99" w:rsidP="00AE4233">
      <w:r>
        <w:pict w14:anchorId="3F41A5B4">
          <v:shape id="_x0000_i1057" type="#_x0000_t75" style="width:468pt;height:232.5pt">
            <v:imagedata r:id="rId43" o:title="1"/>
          </v:shape>
        </w:pict>
      </w:r>
    </w:p>
    <w:p w14:paraId="382BE6E5" w14:textId="77777777" w:rsidR="00AE4233" w:rsidRPr="00AE4233" w:rsidRDefault="00AE4233" w:rsidP="00AE4233"/>
    <w:p w14:paraId="76C8BB0A" w14:textId="3B6448C8" w:rsidR="0060462B" w:rsidRDefault="00964B99" w:rsidP="00CA08FB">
      <w:r>
        <w:pict w14:anchorId="52C756CB">
          <v:shape id="_x0000_i1058" type="#_x0000_t75" style="width:468pt;height:234pt">
            <v:imagedata r:id="rId44" o:title="2"/>
          </v:shape>
        </w:pict>
      </w:r>
    </w:p>
    <w:p w14:paraId="0745B570" w14:textId="77777777" w:rsidR="00AE4233" w:rsidRDefault="00AE4233" w:rsidP="00CA08FB"/>
    <w:p w14:paraId="184E3FCA" w14:textId="77777777" w:rsidR="00AE4233" w:rsidRDefault="00AE4233" w:rsidP="00CA08FB"/>
    <w:p w14:paraId="0CF1E168" w14:textId="77777777" w:rsidR="00AE4233" w:rsidRDefault="00AE4233" w:rsidP="00CA08FB"/>
    <w:p w14:paraId="36610F06" w14:textId="77777777" w:rsidR="00AE4233" w:rsidRDefault="00AE4233" w:rsidP="00CA08FB"/>
    <w:p w14:paraId="448A3484" w14:textId="41FE16D3" w:rsidR="00AE4233" w:rsidRDefault="00964B99" w:rsidP="00CA08FB">
      <w:r>
        <w:lastRenderedPageBreak/>
        <w:pict w14:anchorId="0F5FCC2A">
          <v:shape id="_x0000_i1059" type="#_x0000_t75" style="width:466.5pt;height:229.5pt">
            <v:imagedata r:id="rId45" o:title="3"/>
          </v:shape>
        </w:pict>
      </w:r>
    </w:p>
    <w:p w14:paraId="6AF2A15F" w14:textId="77777777" w:rsidR="00AE4233" w:rsidRDefault="00AE4233" w:rsidP="00CA08FB"/>
    <w:p w14:paraId="0DBC6ACB" w14:textId="4A3B95E7" w:rsidR="0060462B" w:rsidRDefault="003C241C" w:rsidP="00CA08FB">
      <w:r>
        <w:pict w14:anchorId="15BAEB03">
          <v:shape id="_x0000_i1060" type="#_x0000_t75" style="width:466.5pt;height:234pt">
            <v:imagedata r:id="rId46" o:title="4"/>
          </v:shape>
        </w:pict>
      </w:r>
    </w:p>
    <w:p w14:paraId="7925AD46" w14:textId="77777777" w:rsidR="00AE4233" w:rsidRDefault="00AE4233" w:rsidP="00CA08FB"/>
    <w:p w14:paraId="357548B2" w14:textId="77777777" w:rsidR="00AE4233" w:rsidRDefault="00AE4233" w:rsidP="00CA08FB"/>
    <w:p w14:paraId="6F72AEA6" w14:textId="77777777" w:rsidR="00AE4233" w:rsidRDefault="00AE4233" w:rsidP="00CA08FB"/>
    <w:p w14:paraId="1DA31C47" w14:textId="77777777" w:rsidR="00AE4233" w:rsidRDefault="00AE4233" w:rsidP="00CA08FB"/>
    <w:p w14:paraId="1580A0F1" w14:textId="77777777" w:rsidR="00AE4233" w:rsidRDefault="00AE4233" w:rsidP="00CA08FB"/>
    <w:p w14:paraId="02AB0C87" w14:textId="4939353E" w:rsidR="00AE4233" w:rsidRDefault="003C241C" w:rsidP="00CA08FB">
      <w:r>
        <w:lastRenderedPageBreak/>
        <w:pict w14:anchorId="14D5C819">
          <v:shape id="_x0000_i1061" type="#_x0000_t75" style="width:468pt;height:234pt">
            <v:imagedata r:id="rId47" o:title="5"/>
          </v:shape>
        </w:pict>
      </w:r>
    </w:p>
    <w:p w14:paraId="32BC6537" w14:textId="77777777" w:rsidR="006C76DB" w:rsidRDefault="006C76DB" w:rsidP="00CA08FB"/>
    <w:p w14:paraId="0083B2B8" w14:textId="494088BD" w:rsidR="006C76DB" w:rsidRDefault="003C241C" w:rsidP="00CA08FB">
      <w:r>
        <w:pict w14:anchorId="6A555744">
          <v:shape id="_x0000_i1062" type="#_x0000_t75" style="width:468pt;height:234pt">
            <v:imagedata r:id="rId48" o:title="1"/>
          </v:shape>
        </w:pict>
      </w:r>
    </w:p>
    <w:p w14:paraId="2C350767" w14:textId="69087BBA" w:rsidR="00FD680B" w:rsidRDefault="003C241C" w:rsidP="005939AE">
      <w:r>
        <w:lastRenderedPageBreak/>
        <w:pict w14:anchorId="70CD9A44">
          <v:shape id="_x0000_i1063" type="#_x0000_t75" style="width:466.5pt;height:232.5pt">
            <v:imagedata r:id="rId49" o:title="WhatsApp Image 2023-12-29 at 11"/>
          </v:shape>
        </w:pict>
      </w:r>
    </w:p>
    <w:p w14:paraId="370D12AF" w14:textId="77777777" w:rsidR="00FD680B" w:rsidRDefault="00FD680B" w:rsidP="00CA08FB"/>
    <w:p w14:paraId="0B9284EA" w14:textId="313F6B69" w:rsidR="00FD680B" w:rsidRDefault="003C241C" w:rsidP="00CA08FB">
      <w:r>
        <w:pict w14:anchorId="2AD9DCE9">
          <v:shape id="_x0000_i1064" type="#_x0000_t75" style="width:468pt;height:234pt">
            <v:imagedata r:id="rId50" o:title="WhatsApp Image 2023-12-29 at 11"/>
          </v:shape>
        </w:pict>
      </w:r>
    </w:p>
    <w:p w14:paraId="524E24DA" w14:textId="02825ED7" w:rsidR="00FD680B" w:rsidRDefault="003C241C" w:rsidP="00A164E6">
      <w:r>
        <w:lastRenderedPageBreak/>
        <w:pict w14:anchorId="4DDD19E4">
          <v:shape id="_x0000_i1065" type="#_x0000_t75" style="width:468pt;height:207pt">
            <v:imagedata r:id="rId51" o:title="WhatsApp Image 2023-12-29 at 11"/>
          </v:shape>
        </w:pict>
      </w:r>
    </w:p>
    <w:p w14:paraId="759B1529" w14:textId="38A7A3AA" w:rsidR="00FD680B" w:rsidRDefault="00444443" w:rsidP="00A164E6">
      <w:r>
        <w:pict w14:anchorId="48B34476">
          <v:shape id="_x0000_i1066" type="#_x0000_t75" style="width:468pt;height:202.5pt">
            <v:imagedata r:id="rId52" o:title="WhatsApp Image 2023-12-29 at 11"/>
          </v:shape>
        </w:pict>
      </w:r>
    </w:p>
    <w:p w14:paraId="073EFC7F" w14:textId="4A7D014C" w:rsidR="00DA4EE2" w:rsidRDefault="00A164E6" w:rsidP="006E51FB">
      <w:r>
        <w:rPr>
          <w:noProof/>
        </w:rPr>
        <w:drawing>
          <wp:inline distT="0" distB="0" distL="0" distR="0" wp14:anchorId="6434816A" wp14:editId="12232945">
            <wp:extent cx="5935345" cy="2540000"/>
            <wp:effectExtent l="0" t="0" r="8255" b="0"/>
            <wp:docPr id="5" name="Picture 5" descr="C:\Users\hp\AppData\Local\Microsoft\Windows\INetCache\Content.Word\WhatsApp Image 2023-12-29 at 11.31.1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C:\Users\hp\AppData\Local\Microsoft\Windows\INetCache\Content.Word\WhatsApp Image 2023-12-29 at 11.31.12 PM.JPE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6129" cy="2544615"/>
                    </a:xfrm>
                    <a:prstGeom prst="rect">
                      <a:avLst/>
                    </a:prstGeom>
                    <a:noFill/>
                    <a:ln>
                      <a:noFill/>
                    </a:ln>
                  </pic:spPr>
                </pic:pic>
              </a:graphicData>
            </a:graphic>
          </wp:inline>
        </w:drawing>
      </w:r>
    </w:p>
    <w:p w14:paraId="2313132E" w14:textId="7D7437DE" w:rsidR="00DA4EE2" w:rsidRDefault="00444443" w:rsidP="00A164E6">
      <w:r>
        <w:lastRenderedPageBreak/>
        <w:pict w14:anchorId="75335962">
          <v:shape id="_x0000_i1067" type="#_x0000_t75" style="width:466.5pt;height:174pt">
            <v:imagedata r:id="rId54" o:title="WhatsApp Image 2023-12-29 at 11"/>
          </v:shape>
        </w:pict>
      </w:r>
    </w:p>
    <w:p w14:paraId="5D4F3E8D" w14:textId="327EE1CC" w:rsidR="00DA4EE2" w:rsidRDefault="00444443" w:rsidP="00A164E6">
      <w:r>
        <w:pict w14:anchorId="56A88710">
          <v:shape id="_x0000_i1068" type="#_x0000_t75" style="width:466.5pt;height:213pt">
            <v:imagedata r:id="rId55" o:title="WhatsApp Image 2023-12-29 at 11"/>
          </v:shape>
        </w:pict>
      </w:r>
    </w:p>
    <w:p w14:paraId="2D209FDE" w14:textId="48A91877" w:rsidR="00DA4EE2" w:rsidRDefault="00A164E6" w:rsidP="00A164E6">
      <w:r>
        <w:rPr>
          <w:noProof/>
        </w:rPr>
        <w:drawing>
          <wp:inline distT="0" distB="0" distL="0" distR="0" wp14:anchorId="44FD00EF" wp14:editId="04FBB432">
            <wp:extent cx="5934299" cy="2929466"/>
            <wp:effectExtent l="0" t="0" r="0" b="4445"/>
            <wp:docPr id="6" name="Picture 6" descr="C:\Users\hp\AppData\Local\Microsoft\Windows\INetCache\Content.Word\WhatsApp Image 2023-12-29 at 11.58.3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C:\Users\hp\AppData\Local\Microsoft\Windows\INetCache\Content.Word\WhatsApp Image 2023-12-29 at 11.58.30 PM.JPE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4003" cy="2934257"/>
                    </a:xfrm>
                    <a:prstGeom prst="rect">
                      <a:avLst/>
                    </a:prstGeom>
                    <a:noFill/>
                    <a:ln>
                      <a:noFill/>
                    </a:ln>
                  </pic:spPr>
                </pic:pic>
              </a:graphicData>
            </a:graphic>
          </wp:inline>
        </w:drawing>
      </w:r>
    </w:p>
    <w:p w14:paraId="57A1CD41" w14:textId="2F8F6CE8" w:rsidR="00DA4EE2" w:rsidRDefault="00444443" w:rsidP="006E51FB">
      <w:r>
        <w:lastRenderedPageBreak/>
        <w:pict w14:anchorId="75B66AFD">
          <v:shape id="_x0000_i1069" type="#_x0000_t75" style="width:466.5pt;height:205.5pt">
            <v:imagedata r:id="rId57" o:title="WhatsApp Image 2023-12-29 at 11"/>
          </v:shape>
        </w:pict>
      </w:r>
    </w:p>
    <w:p w14:paraId="5987CB1E" w14:textId="2FBA1478" w:rsidR="00FD680B" w:rsidRPr="006E51FB" w:rsidRDefault="006E51FB" w:rsidP="006E51FB">
      <w:pPr>
        <w:pStyle w:val="Heading1"/>
        <w:rPr>
          <w:b/>
          <w:bCs/>
        </w:rPr>
      </w:pPr>
      <w:bookmarkStart w:id="13" w:name="_Toc154788653"/>
      <w:r w:rsidRPr="006E51FB">
        <w:rPr>
          <w:b/>
          <w:bCs/>
        </w:rPr>
        <w:t>Single product veiw</w:t>
      </w:r>
      <w:bookmarkEnd w:id="13"/>
    </w:p>
    <w:p w14:paraId="4988163D" w14:textId="77777777" w:rsidR="00FD680B" w:rsidRDefault="00FD680B" w:rsidP="00CA08FB"/>
    <w:p w14:paraId="04CA01EC" w14:textId="4DAB1AB8" w:rsidR="00FD680B" w:rsidRDefault="00444443" w:rsidP="00CA08FB">
      <w:r>
        <w:pict w14:anchorId="58475253">
          <v:shape id="_x0000_i1070" type="#_x0000_t75" style="width:468pt;height:174pt">
            <v:imagedata r:id="rId58" o:title="WhatsApp Image 2023-12-29 at 11"/>
          </v:shape>
        </w:pict>
      </w:r>
    </w:p>
    <w:p w14:paraId="04F5CADD" w14:textId="5A0755FF" w:rsidR="00FD680B" w:rsidRDefault="00444443" w:rsidP="00CA08FB">
      <w:r>
        <w:pict w14:anchorId="5BD9DBCF">
          <v:shape id="_x0000_i1071" type="#_x0000_t75" style="width:468pt;height:175.5pt">
            <v:imagedata r:id="rId59" o:title="WhatsApp Image 2023-12-29 at 11"/>
          </v:shape>
        </w:pict>
      </w:r>
    </w:p>
    <w:p w14:paraId="110B4228" w14:textId="294DDA91" w:rsidR="007A149F" w:rsidRDefault="00444443" w:rsidP="007A149F">
      <w:r>
        <w:lastRenderedPageBreak/>
        <w:pict w14:anchorId="57ECC918">
          <v:shape id="_x0000_i1072" type="#_x0000_t75" style="width:466.5pt;height:178.5pt">
            <v:imagedata r:id="rId60" o:title="WhatsApp Image 2023-12-29 at 11"/>
          </v:shape>
        </w:pict>
      </w:r>
    </w:p>
    <w:p w14:paraId="56375526" w14:textId="7FB21FBB" w:rsidR="006E51FB" w:rsidRPr="007A149F" w:rsidRDefault="006E51FB" w:rsidP="007A149F">
      <w:pPr>
        <w:pStyle w:val="Heading1"/>
        <w:rPr>
          <w:b/>
          <w:bCs/>
        </w:rPr>
      </w:pPr>
      <w:bookmarkStart w:id="14" w:name="_Toc154788654"/>
      <w:r w:rsidRPr="006E51FB">
        <w:rPr>
          <w:b/>
          <w:bCs/>
        </w:rPr>
        <w:t>Sign in</w:t>
      </w:r>
      <w:bookmarkEnd w:id="14"/>
      <w:r w:rsidRPr="006E51FB">
        <w:rPr>
          <w:b/>
          <w:bCs/>
        </w:rPr>
        <w:t xml:space="preserve"> </w:t>
      </w:r>
    </w:p>
    <w:p w14:paraId="5C25A6F2" w14:textId="12E6AFAD" w:rsidR="00A2563C" w:rsidRDefault="00444443" w:rsidP="007A149F">
      <w:r>
        <w:pict w14:anchorId="563C6E5E">
          <v:shape id="_x0000_i1073" type="#_x0000_t75" style="width:468pt;height:178.5pt">
            <v:imagedata r:id="rId61" o:title="WhatsApp Image 2023-12-29 at 11"/>
          </v:shape>
        </w:pict>
      </w:r>
    </w:p>
    <w:p w14:paraId="49EDF8C8" w14:textId="1828E30E" w:rsidR="00A2563C" w:rsidRPr="00A2563C" w:rsidRDefault="00A2563C" w:rsidP="00A2563C">
      <w:pPr>
        <w:pStyle w:val="Heading1"/>
        <w:rPr>
          <w:b/>
          <w:bCs/>
        </w:rPr>
      </w:pPr>
      <w:bookmarkStart w:id="15" w:name="_Toc154788655"/>
      <w:r w:rsidRPr="00A2563C">
        <w:rPr>
          <w:b/>
          <w:bCs/>
        </w:rPr>
        <w:t>Sign up</w:t>
      </w:r>
      <w:bookmarkEnd w:id="15"/>
    </w:p>
    <w:p w14:paraId="114CDDD4" w14:textId="77777777" w:rsidR="006E51FB" w:rsidRDefault="006E51FB" w:rsidP="006E51FB"/>
    <w:p w14:paraId="69FCB6D9" w14:textId="01179767" w:rsidR="00A2563C" w:rsidRDefault="00964B99" w:rsidP="00A2563C">
      <w:r>
        <w:pict w14:anchorId="34C3A632">
          <v:shape id="_x0000_i1074" type="#_x0000_t75" style="width:466.5pt;height:192pt">
            <v:imagedata r:id="rId62" o:title="WhatsApp Image 2023-12-29 at 11"/>
          </v:shape>
        </w:pict>
      </w:r>
    </w:p>
    <w:p w14:paraId="69DF2372" w14:textId="77777777" w:rsidR="00A2563C" w:rsidRDefault="00A2563C" w:rsidP="00A2563C"/>
    <w:p w14:paraId="305FC619" w14:textId="69C78A78" w:rsidR="00A2563C" w:rsidRDefault="00964B99" w:rsidP="002E290D">
      <w:pPr>
        <w:jc w:val="center"/>
      </w:pPr>
      <w:r>
        <w:pict w14:anchorId="1D17C724">
          <v:shape id="_x0000_i1075" type="#_x0000_t75" style="width:214.5pt;height:441pt">
            <v:imagedata r:id="rId63" o:title="WhatsApp Image 2023-12-29 at 11"/>
          </v:shape>
        </w:pict>
      </w:r>
      <w:r w:rsidR="002E290D">
        <w:t xml:space="preserve">       </w:t>
      </w:r>
      <w:r>
        <w:pict w14:anchorId="37511C9C">
          <v:shape id="_x0000_i1076" type="#_x0000_t75" style="width:222pt;height:418.5pt">
            <v:imagedata r:id="rId64" o:title="WhatsApp Image 2023-12-29 at 11"/>
          </v:shape>
        </w:pict>
      </w:r>
    </w:p>
    <w:p w14:paraId="343F83D9" w14:textId="77777777" w:rsidR="002E290D" w:rsidRDefault="002E290D" w:rsidP="002E290D">
      <w:pPr>
        <w:jc w:val="center"/>
      </w:pPr>
    </w:p>
    <w:p w14:paraId="03B1F886" w14:textId="77777777" w:rsidR="002E290D" w:rsidRDefault="002E290D" w:rsidP="002E290D">
      <w:pPr>
        <w:jc w:val="center"/>
      </w:pPr>
    </w:p>
    <w:p w14:paraId="5D97D43E" w14:textId="77777777" w:rsidR="002E290D" w:rsidRDefault="002E290D" w:rsidP="002E290D">
      <w:pPr>
        <w:jc w:val="center"/>
      </w:pPr>
    </w:p>
    <w:p w14:paraId="24B624C5" w14:textId="77777777" w:rsidR="002E290D" w:rsidRDefault="002E290D" w:rsidP="002E290D">
      <w:pPr>
        <w:jc w:val="center"/>
      </w:pPr>
    </w:p>
    <w:p w14:paraId="7AAD4FA9" w14:textId="77777777" w:rsidR="002E290D" w:rsidRDefault="002E290D" w:rsidP="002E290D">
      <w:pPr>
        <w:jc w:val="center"/>
      </w:pPr>
    </w:p>
    <w:p w14:paraId="65D60C24" w14:textId="77777777" w:rsidR="002E290D" w:rsidRDefault="002E290D" w:rsidP="002E290D">
      <w:pPr>
        <w:jc w:val="center"/>
      </w:pPr>
    </w:p>
    <w:p w14:paraId="5F9CA3C2" w14:textId="77777777" w:rsidR="002E290D" w:rsidRDefault="002E290D" w:rsidP="002E290D">
      <w:pPr>
        <w:jc w:val="center"/>
      </w:pPr>
    </w:p>
    <w:p w14:paraId="57242C5D" w14:textId="77777777" w:rsidR="00A2563C" w:rsidRPr="00A2563C" w:rsidRDefault="00A2563C" w:rsidP="00A2563C"/>
    <w:p w14:paraId="3142DDE6" w14:textId="48551B4A" w:rsidR="00A2563C" w:rsidRPr="00A2563C" w:rsidRDefault="00A2563C" w:rsidP="00A2563C">
      <w:pPr>
        <w:pStyle w:val="Heading1"/>
        <w:rPr>
          <w:b/>
          <w:bCs/>
        </w:rPr>
      </w:pPr>
      <w:bookmarkStart w:id="16" w:name="_Toc154788656"/>
      <w:r w:rsidRPr="00A2563C">
        <w:rPr>
          <w:b/>
          <w:bCs/>
        </w:rPr>
        <w:lastRenderedPageBreak/>
        <w:t>User profile</w:t>
      </w:r>
      <w:bookmarkEnd w:id="16"/>
    </w:p>
    <w:p w14:paraId="6D479B37" w14:textId="77777777" w:rsidR="00A2563C" w:rsidRDefault="00A2563C" w:rsidP="006E51FB"/>
    <w:p w14:paraId="6F2301C2" w14:textId="247EA3F2" w:rsidR="00A2563C" w:rsidRDefault="00964B99" w:rsidP="007A149F">
      <w:r>
        <w:pict w14:anchorId="3D46A7FC">
          <v:shape id="_x0000_i1077" type="#_x0000_t75" style="width:468pt;height:183pt">
            <v:imagedata r:id="rId65" o:title="WhatsApp Image 2023-12-29 at 11"/>
          </v:shape>
        </w:pict>
      </w:r>
    </w:p>
    <w:p w14:paraId="2D075C59" w14:textId="072CEB4C" w:rsidR="00A2563C" w:rsidRDefault="00964B99" w:rsidP="006E51FB">
      <w:r>
        <w:pict w14:anchorId="5348C0C1">
          <v:shape id="_x0000_i1078" type="#_x0000_t75" style="width:466.5pt;height:178.5pt">
            <v:imagedata r:id="rId66" o:title="WhatsApp Image 2023-12-29 at 11"/>
          </v:shape>
        </w:pict>
      </w:r>
    </w:p>
    <w:p w14:paraId="2F9F4FED" w14:textId="0144FA3E" w:rsidR="00494711" w:rsidRDefault="00964B99" w:rsidP="00494711">
      <w:r>
        <w:pict w14:anchorId="50BCCB35">
          <v:shape id="_x0000_i1079" type="#_x0000_t75" style="width:466.5pt;height:193.5pt">
            <v:imagedata r:id="rId67" o:title="WhatsApp Image 2023-12-29 at 11"/>
          </v:shape>
        </w:pict>
      </w:r>
    </w:p>
    <w:p w14:paraId="44B9A41A" w14:textId="77777777" w:rsidR="00494711" w:rsidRDefault="00494711" w:rsidP="00494711"/>
    <w:p w14:paraId="0DC9FD4F" w14:textId="29644B50" w:rsidR="00494711" w:rsidRDefault="00964B99" w:rsidP="007A149F">
      <w:r>
        <w:lastRenderedPageBreak/>
        <w:pict w14:anchorId="6AFD6016">
          <v:shape id="_x0000_i1080" type="#_x0000_t75" style="width:466.5pt;height:201pt">
            <v:imagedata r:id="rId68" o:title="WhatsApp Image 2023-12-29 at 11"/>
          </v:shape>
        </w:pict>
      </w:r>
    </w:p>
    <w:p w14:paraId="4EFCA9F5" w14:textId="1B315C17" w:rsidR="00494711" w:rsidRDefault="00964B99" w:rsidP="00494711">
      <w:r>
        <w:pict w14:anchorId="2645C6CE">
          <v:shape id="_x0000_i1081" type="#_x0000_t75" style="width:468pt;height:234pt">
            <v:imagedata r:id="rId69" o:title="WhatsApp Image 2023-12-29 at 11"/>
          </v:shape>
        </w:pict>
      </w:r>
    </w:p>
    <w:p w14:paraId="5824E9FC" w14:textId="22847730" w:rsidR="00494711" w:rsidRDefault="00964B99" w:rsidP="00494711">
      <w:r>
        <w:pict w14:anchorId="002C05B2">
          <v:shape id="_x0000_i1082" type="#_x0000_t75" style="width:468pt;height:178.5pt">
            <v:imagedata r:id="rId70" o:title="WhatsApp Image 2023-12-29 at 11"/>
          </v:shape>
        </w:pict>
      </w:r>
    </w:p>
    <w:p w14:paraId="4E10FB2A" w14:textId="74FF76DE" w:rsidR="00494711" w:rsidRDefault="00964B99" w:rsidP="006E51FB">
      <w:r>
        <w:lastRenderedPageBreak/>
        <w:pict w14:anchorId="6E57D221">
          <v:shape id="_x0000_i1083" type="#_x0000_t75" style="width:466.5pt;height:168pt">
            <v:imagedata r:id="rId71" o:title="WhatsApp Image 2023-12-29 at 11"/>
          </v:shape>
        </w:pict>
      </w:r>
    </w:p>
    <w:p w14:paraId="605569B4" w14:textId="4EDD31D2" w:rsidR="00494711" w:rsidRDefault="00964B99" w:rsidP="007A149F">
      <w:r>
        <w:pict w14:anchorId="085548B9">
          <v:shape id="_x0000_i1084" type="#_x0000_t75" style="width:468pt;height:148.5pt">
            <v:imagedata r:id="rId72" o:title="WhatsApp Image 2023-12-29 at 11"/>
          </v:shape>
        </w:pict>
      </w:r>
    </w:p>
    <w:p w14:paraId="47C50737" w14:textId="7217A43D" w:rsidR="00494711" w:rsidRDefault="00964B99" w:rsidP="006E51FB">
      <w:r>
        <w:pict w14:anchorId="70A306ED">
          <v:shape id="_x0000_i1085" type="#_x0000_t75" style="width:466.5pt;height:234pt">
            <v:imagedata r:id="rId73" o:title="WhatsApp Image 2023-12-29 at 11"/>
          </v:shape>
        </w:pict>
      </w:r>
    </w:p>
    <w:p w14:paraId="3C56394D" w14:textId="77777777" w:rsidR="00A66340" w:rsidRDefault="00A66340" w:rsidP="006E51FB"/>
    <w:p w14:paraId="486282AB" w14:textId="16CD26C6" w:rsidR="00494711" w:rsidRDefault="00DD046A" w:rsidP="007A149F">
      <w:r>
        <w:rPr>
          <w:noProof/>
        </w:rPr>
        <w:lastRenderedPageBreak/>
        <w:drawing>
          <wp:inline distT="0" distB="0" distL="0" distR="0" wp14:anchorId="6D3D75C3" wp14:editId="471896A6">
            <wp:extent cx="5936615" cy="2503714"/>
            <wp:effectExtent l="0" t="0" r="6985" b="0"/>
            <wp:docPr id="4" name="Picture 4" descr="C:\Users\hp\AppData\Local\Microsoft\Windows\INetCache\Content.Word\WhatsApp Image 2023-12-29 at 11.43.4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C:\Users\hp\AppData\Local\Microsoft\Windows\INetCache\Content.Word\WhatsApp Image 2023-12-29 at 11.43.49 PM.JPE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002830" cy="2531639"/>
                    </a:xfrm>
                    <a:prstGeom prst="rect">
                      <a:avLst/>
                    </a:prstGeom>
                    <a:noFill/>
                    <a:ln>
                      <a:noFill/>
                    </a:ln>
                  </pic:spPr>
                </pic:pic>
              </a:graphicData>
            </a:graphic>
          </wp:inline>
        </w:drawing>
      </w:r>
    </w:p>
    <w:p w14:paraId="1E05266D" w14:textId="760CA27D" w:rsidR="00494711" w:rsidRDefault="00444443" w:rsidP="007A149F">
      <w:r>
        <w:pict w14:anchorId="06DA4286">
          <v:shape id="_x0000_i1086" type="#_x0000_t75" style="width:466.5pt;height:198pt">
            <v:imagedata r:id="rId75" o:title="WhatsApp Image 2023-12-29 at 11"/>
          </v:shape>
        </w:pict>
      </w:r>
    </w:p>
    <w:p w14:paraId="014F146F" w14:textId="2D4FCF94" w:rsidR="00494711" w:rsidRDefault="00444443" w:rsidP="007A149F">
      <w:r>
        <w:pict w14:anchorId="30BC79EC">
          <v:shape id="_x0000_i1087" type="#_x0000_t75" style="width:466.5pt;height:231pt">
            <v:imagedata r:id="rId76" o:title="WhatsApp Image 2023-12-29 at 11"/>
          </v:shape>
        </w:pict>
      </w:r>
    </w:p>
    <w:p w14:paraId="00E9A8A2" w14:textId="5DC2832E" w:rsidR="00CE62CC" w:rsidRDefault="00444443" w:rsidP="007A149F">
      <w:r>
        <w:lastRenderedPageBreak/>
        <w:pict w14:anchorId="2B4C41BC">
          <v:shape id="_x0000_i1088" type="#_x0000_t75" style="width:468pt;height:187.5pt">
            <v:imagedata r:id="rId77" o:title="WhatsApp Image 2023-12-29 at 11"/>
          </v:shape>
        </w:pict>
      </w:r>
    </w:p>
    <w:p w14:paraId="22FB45E5" w14:textId="63746835" w:rsidR="00494711" w:rsidRPr="00CE62CC" w:rsidRDefault="002E290D" w:rsidP="00CE62CC">
      <w:pPr>
        <w:pStyle w:val="Heading1"/>
        <w:rPr>
          <w:b/>
          <w:bCs/>
        </w:rPr>
      </w:pPr>
      <w:bookmarkStart w:id="17" w:name="_Toc154788657"/>
      <w:r w:rsidRPr="00CE62CC">
        <w:rPr>
          <w:b/>
          <w:bCs/>
        </w:rPr>
        <w:t>Admin</w:t>
      </w:r>
      <w:bookmarkEnd w:id="17"/>
    </w:p>
    <w:p w14:paraId="1CB52242" w14:textId="77777777" w:rsidR="00494711" w:rsidRDefault="00494711" w:rsidP="006E51FB"/>
    <w:p w14:paraId="13929DE2" w14:textId="7BFDC0D7" w:rsidR="00CE62CC" w:rsidRDefault="00444443" w:rsidP="007A149F">
      <w:pPr>
        <w:jc w:val="center"/>
      </w:pPr>
      <w:r>
        <w:pict w14:anchorId="361F97C6">
          <v:shape id="_x0000_i1089" type="#_x0000_t75" style="width:466.5pt;height:201pt">
            <v:imagedata r:id="rId78" o:title="WhatsApp Image 2023-12-29 at 11"/>
          </v:shape>
        </w:pict>
      </w:r>
    </w:p>
    <w:p w14:paraId="04D385AF" w14:textId="289B3824" w:rsidR="00CE62CC" w:rsidRDefault="00444443" w:rsidP="001744DE">
      <w:pPr>
        <w:jc w:val="center"/>
      </w:pPr>
      <w:r>
        <w:pict w14:anchorId="6C9BFD85">
          <v:shape id="_x0000_i1090" type="#_x0000_t75" style="width:466.5pt;height:190.5pt">
            <v:imagedata r:id="rId79" o:title="WhatsApp Image 2023-12-29 at 11"/>
          </v:shape>
        </w:pict>
      </w:r>
    </w:p>
    <w:p w14:paraId="6EBAADE9" w14:textId="3C4F16EE" w:rsidR="00CE62CC" w:rsidRDefault="00444443" w:rsidP="001744DE">
      <w:pPr>
        <w:jc w:val="center"/>
      </w:pPr>
      <w:r>
        <w:lastRenderedPageBreak/>
        <w:pict w14:anchorId="440CCD18">
          <v:shape id="_x0000_i1091" type="#_x0000_t75" style="width:466.5pt;height:208.5pt">
            <v:imagedata r:id="rId80" o:title="WhatsApp Image 2023-12-29 at 11"/>
          </v:shape>
        </w:pict>
      </w:r>
    </w:p>
    <w:p w14:paraId="1E6C74D2" w14:textId="7D1C9D2C" w:rsidR="00CE62CC" w:rsidRDefault="00444443" w:rsidP="001744DE">
      <w:r>
        <w:pict w14:anchorId="3AB8A59F">
          <v:shape id="_x0000_i1092" type="#_x0000_t75" style="width:466.5pt;height:189pt">
            <v:imagedata r:id="rId81" o:title="WhatsApp Image 2023-12-29 at 11"/>
          </v:shape>
        </w:pict>
      </w:r>
    </w:p>
    <w:p w14:paraId="1391ED50" w14:textId="6278A7FC" w:rsidR="00CE62CC" w:rsidRDefault="00444443" w:rsidP="001744DE">
      <w:r>
        <w:pict w14:anchorId="191F54DE">
          <v:shape id="_x0000_i1093" type="#_x0000_t75" style="width:466.5pt;height:225pt">
            <v:imagedata r:id="rId82" o:title="WhatsApp Image 2023-12-29 at 11"/>
          </v:shape>
        </w:pict>
      </w:r>
    </w:p>
    <w:p w14:paraId="0B8E903F" w14:textId="331859F4" w:rsidR="00CE62CC" w:rsidRDefault="00444443" w:rsidP="001744DE">
      <w:r>
        <w:lastRenderedPageBreak/>
        <w:pict w14:anchorId="3235B502">
          <v:shape id="_x0000_i1094" type="#_x0000_t75" style="width:466.5pt;height:207pt">
            <v:imagedata r:id="rId83" o:title="WhatsApp Image 2023-12-29 at 11"/>
          </v:shape>
        </w:pict>
      </w:r>
    </w:p>
    <w:p w14:paraId="2A3481FC" w14:textId="15071A0E" w:rsidR="00073450" w:rsidRDefault="00444443" w:rsidP="001744DE">
      <w:r>
        <w:pict w14:anchorId="6828BD3E">
          <v:shape id="_x0000_i1095" type="#_x0000_t75" style="width:466.5pt;height:201pt">
            <v:imagedata r:id="rId84" o:title="WhatsApp Image 2023-12-29 at 11"/>
          </v:shape>
        </w:pict>
      </w:r>
    </w:p>
    <w:p w14:paraId="3B6B78D0" w14:textId="01B8A394" w:rsidR="00073450" w:rsidRDefault="00964B99" w:rsidP="006E51FB">
      <w:r>
        <w:pict w14:anchorId="1BFF63C7">
          <v:shape id="_x0000_i1096" type="#_x0000_t75" style="width:466.5pt;height:208.5pt">
            <v:imagedata r:id="rId85" o:title="WhatsApp Image 2023-12-29 at 11"/>
          </v:shape>
        </w:pict>
      </w:r>
    </w:p>
    <w:p w14:paraId="5AA71655" w14:textId="6229ACCF" w:rsidR="005B46F7" w:rsidRDefault="00964B99" w:rsidP="001744DE">
      <w:r>
        <w:lastRenderedPageBreak/>
        <w:pict w14:anchorId="2BB348E2">
          <v:shape id="_x0000_i1097" type="#_x0000_t75" style="width:468pt;height:223.5pt">
            <v:imagedata r:id="rId86" o:title="WhatsApp Image 2023-12-29 at 11"/>
          </v:shape>
        </w:pict>
      </w:r>
    </w:p>
    <w:p w14:paraId="70CE221B" w14:textId="73D772CA" w:rsidR="00CE62CC" w:rsidRDefault="00964B99" w:rsidP="001744DE">
      <w:r>
        <w:pict w14:anchorId="628B6A47">
          <v:shape id="_x0000_i1098" type="#_x0000_t75" style="width:468pt;height:141pt">
            <v:imagedata r:id="rId87" o:title="WhatsApp Image 2023-12-29 at 11"/>
          </v:shape>
        </w:pict>
      </w:r>
    </w:p>
    <w:p w14:paraId="1F5F3F88" w14:textId="3E5F468C" w:rsidR="00CE62CC" w:rsidRDefault="00964B99" w:rsidP="006E51FB">
      <w:r>
        <w:pict w14:anchorId="5430A74D">
          <v:shape id="_x0000_i1099" type="#_x0000_t75" style="width:466.5pt;height:208.5pt">
            <v:imagedata r:id="rId88" o:title="WhatsApp Image 2023-12-29 at 11"/>
          </v:shape>
        </w:pict>
      </w:r>
    </w:p>
    <w:p w14:paraId="70CC4CC4" w14:textId="707942AD" w:rsidR="00494711" w:rsidRDefault="00964B99" w:rsidP="006E51FB">
      <w:r>
        <w:lastRenderedPageBreak/>
        <w:pict w14:anchorId="33D6BBDD">
          <v:shape id="_x0000_i1100" type="#_x0000_t75" style="width:466.5pt;height:208.5pt">
            <v:imagedata r:id="rId89" o:title="WhatsApp Image 2023-12-29 at 11"/>
          </v:shape>
        </w:pict>
      </w:r>
    </w:p>
    <w:p w14:paraId="68A9E214" w14:textId="4BA6DCC3" w:rsidR="00494711" w:rsidRDefault="00964B99" w:rsidP="006E51FB">
      <w:r>
        <w:pict w14:anchorId="0DBFF79E">
          <v:shape id="_x0000_i1101" type="#_x0000_t75" style="width:468pt;height:208.5pt">
            <v:imagedata r:id="rId90" o:title="WhatsApp Image 2023-12-29 at 11"/>
          </v:shape>
        </w:pict>
      </w:r>
    </w:p>
    <w:p w14:paraId="5853023D" w14:textId="05E78836" w:rsidR="00494711" w:rsidRDefault="00444443" w:rsidP="006E51FB">
      <w:r>
        <w:pict w14:anchorId="1C0188BE">
          <v:shape id="_x0000_i1102" type="#_x0000_t75" style="width:466.5pt;height:189pt">
            <v:imagedata r:id="rId91" o:title="WhatsApp Image 2023-12-29 at 11"/>
          </v:shape>
        </w:pict>
      </w:r>
    </w:p>
    <w:p w14:paraId="0F336587" w14:textId="77777777" w:rsidR="0046295E" w:rsidRDefault="0046295E" w:rsidP="006E51FB"/>
    <w:p w14:paraId="553A88F9" w14:textId="686BEB6B" w:rsidR="00A2563C" w:rsidRDefault="00444443" w:rsidP="006E51FB">
      <w:r>
        <w:lastRenderedPageBreak/>
        <w:pict w14:anchorId="49FA9D0E">
          <v:shape id="_x0000_i1103" type="#_x0000_t75" style="width:466.5pt;height:234pt">
            <v:imagedata r:id="rId92" o:title="WhatsApp Image 2023-12-29 at 11"/>
          </v:shape>
        </w:pict>
      </w:r>
    </w:p>
    <w:p w14:paraId="3B9E7066" w14:textId="77777777" w:rsidR="001A6E2D" w:rsidRDefault="001A6E2D" w:rsidP="006E51FB"/>
    <w:p w14:paraId="2AAF50AA" w14:textId="4E542F29" w:rsidR="0046295E" w:rsidRPr="001A6E2D" w:rsidRDefault="001A6E2D" w:rsidP="001A6E2D">
      <w:pPr>
        <w:pStyle w:val="Heading1"/>
        <w:rPr>
          <w:b/>
          <w:bCs/>
        </w:rPr>
      </w:pPr>
      <w:bookmarkStart w:id="18" w:name="_Toc154788658"/>
      <w:r w:rsidRPr="001A6E2D">
        <w:rPr>
          <w:b/>
          <w:bCs/>
        </w:rPr>
        <w:t>Responsive</w:t>
      </w:r>
      <w:bookmarkEnd w:id="18"/>
    </w:p>
    <w:p w14:paraId="37D32E27" w14:textId="77777777" w:rsidR="001A6E2D" w:rsidRDefault="001A6E2D" w:rsidP="006E51FB"/>
    <w:p w14:paraId="22B65FC7" w14:textId="261CBEDF" w:rsidR="0046295E" w:rsidRDefault="00444443" w:rsidP="006E51FB">
      <w:r>
        <w:pict w14:anchorId="1472B83A">
          <v:shape id="_x0000_i1104" type="#_x0000_t75" style="width:468pt;height:334.5pt">
            <v:imagedata r:id="rId93" o:title="WhatsApp Image 2023-12-30 at 12.00"/>
          </v:shape>
        </w:pict>
      </w:r>
    </w:p>
    <w:p w14:paraId="49E2FAF5" w14:textId="0B150C02" w:rsidR="001A6E2D" w:rsidRDefault="00444443" w:rsidP="001A6E2D">
      <w:r>
        <w:lastRenderedPageBreak/>
        <w:pict w14:anchorId="201E3FA9">
          <v:shape id="_x0000_i1105" type="#_x0000_t75" style="width:468pt;height:252pt">
            <v:imagedata r:id="rId94" o:title="WhatsApp Image 2023-12-30 at 12.00"/>
          </v:shape>
        </w:pict>
      </w:r>
    </w:p>
    <w:p w14:paraId="23C2670A" w14:textId="426819CC" w:rsidR="001A6E2D" w:rsidRDefault="00444443" w:rsidP="006E51FB">
      <w:r>
        <w:pict w14:anchorId="01FDE595">
          <v:shape id="_x0000_i1106" type="#_x0000_t75" style="width:468pt;height:376.5pt">
            <v:imagedata r:id="rId95" o:title="WhatsApp Image 2023-12-30 at 12.00"/>
          </v:shape>
        </w:pict>
      </w:r>
    </w:p>
    <w:p w14:paraId="12B09C95" w14:textId="2BA37F74" w:rsidR="0046295E" w:rsidRDefault="00444443" w:rsidP="001A6E2D">
      <w:pPr>
        <w:jc w:val="center"/>
      </w:pPr>
      <w:r>
        <w:lastRenderedPageBreak/>
        <w:pict w14:anchorId="3A5D45BB">
          <v:shape id="_x0000_i1107" type="#_x0000_t75" style="width:376.5pt;height:265.5pt">
            <v:imagedata r:id="rId96" o:title="WhatsApp Image 2023-12-30 at 12.01"/>
          </v:shape>
        </w:pict>
      </w:r>
    </w:p>
    <w:p w14:paraId="2748E071" w14:textId="77777777" w:rsidR="001A6E2D" w:rsidRDefault="001A6E2D" w:rsidP="001A6E2D">
      <w:pPr>
        <w:jc w:val="center"/>
      </w:pPr>
    </w:p>
    <w:p w14:paraId="31D709CC" w14:textId="45839F83" w:rsidR="001A6E2D" w:rsidRDefault="00444443" w:rsidP="001A6E2D">
      <w:pPr>
        <w:jc w:val="center"/>
      </w:pPr>
      <w:r>
        <w:pict w14:anchorId="12334AB6">
          <v:shape id="_x0000_i1108" type="#_x0000_t75" style="width:400.5pt;height:297pt">
            <v:imagedata r:id="rId97" o:title="WhatsApp Image 2023-12-30 at 12.01"/>
          </v:shape>
        </w:pict>
      </w:r>
    </w:p>
    <w:p w14:paraId="1C73BB40" w14:textId="77777777" w:rsidR="0046295E" w:rsidRDefault="0046295E" w:rsidP="006E51FB"/>
    <w:p w14:paraId="658B45C5" w14:textId="77777777" w:rsidR="00186C67" w:rsidRDefault="00186C67" w:rsidP="006E51FB"/>
    <w:p w14:paraId="2B0086F6" w14:textId="43B8C2D1" w:rsidR="00186C67" w:rsidRDefault="00444443" w:rsidP="00186C67">
      <w:pPr>
        <w:jc w:val="center"/>
      </w:pPr>
      <w:r>
        <w:lastRenderedPageBreak/>
        <w:pict w14:anchorId="6E3FF011">
          <v:shape id="_x0000_i1109" type="#_x0000_t75" style="width:373.5pt;height:322.5pt">
            <v:imagedata r:id="rId98" o:title="WhatsApp Image 2023-12-30 at 12.02"/>
          </v:shape>
        </w:pict>
      </w:r>
    </w:p>
    <w:p w14:paraId="25E9BAA8" w14:textId="77777777" w:rsidR="00186C67" w:rsidRDefault="00186C67" w:rsidP="00186C67">
      <w:pPr>
        <w:jc w:val="center"/>
      </w:pPr>
    </w:p>
    <w:p w14:paraId="12AA89E3" w14:textId="38C58C7B" w:rsidR="00186C67" w:rsidRDefault="00964B99" w:rsidP="00186C67">
      <w:pPr>
        <w:jc w:val="center"/>
      </w:pPr>
      <w:r>
        <w:pict w14:anchorId="082B14EF">
          <v:shape id="_x0000_i1110" type="#_x0000_t75" style="width:382.5pt;height:292.5pt">
            <v:imagedata r:id="rId99" o:title="WhatsApp Image 2023-12-30 at 12.02"/>
          </v:shape>
        </w:pict>
      </w:r>
    </w:p>
    <w:p w14:paraId="33788E8D" w14:textId="12309ECE" w:rsidR="00186C67" w:rsidRDefault="00964B99" w:rsidP="00186C67">
      <w:pPr>
        <w:jc w:val="center"/>
      </w:pPr>
      <w:r>
        <w:lastRenderedPageBreak/>
        <w:pict w14:anchorId="6E48EE6B">
          <v:shape id="_x0000_i1111" type="#_x0000_t75" style="width:372pt;height:349.5pt">
            <v:imagedata r:id="rId100" o:title="WhatsApp Image 2023-12-30 at 12.03"/>
          </v:shape>
        </w:pict>
      </w:r>
    </w:p>
    <w:p w14:paraId="33017CD5" w14:textId="161F329D" w:rsidR="00186C67" w:rsidRDefault="00964B99" w:rsidP="00186C67">
      <w:pPr>
        <w:jc w:val="center"/>
      </w:pPr>
      <w:r>
        <w:pict w14:anchorId="296FDEF5">
          <v:shape id="_x0000_i1112" type="#_x0000_t75" style="width:468pt;height:157.5pt">
            <v:imagedata r:id="rId101" o:title="WhatsApp Image 2023-12-30 at 12.03"/>
          </v:shape>
        </w:pict>
      </w:r>
    </w:p>
    <w:p w14:paraId="5B1EC767" w14:textId="77777777" w:rsidR="00186C67" w:rsidRDefault="00186C67" w:rsidP="00186C67">
      <w:pPr>
        <w:jc w:val="center"/>
      </w:pPr>
    </w:p>
    <w:p w14:paraId="46D493F5" w14:textId="77777777" w:rsidR="00186C67" w:rsidRDefault="00186C67" w:rsidP="00186C67">
      <w:pPr>
        <w:jc w:val="center"/>
      </w:pPr>
    </w:p>
    <w:p w14:paraId="643CFA2A" w14:textId="77777777" w:rsidR="00186C67" w:rsidRDefault="00186C67" w:rsidP="00186C67">
      <w:pPr>
        <w:jc w:val="center"/>
      </w:pPr>
    </w:p>
    <w:p w14:paraId="12560722" w14:textId="77777777" w:rsidR="00186C67" w:rsidRDefault="00186C67" w:rsidP="00186C67">
      <w:pPr>
        <w:jc w:val="center"/>
      </w:pPr>
    </w:p>
    <w:p w14:paraId="095C7015" w14:textId="77777777" w:rsidR="00186C67" w:rsidRDefault="00186C67" w:rsidP="00186C67">
      <w:pPr>
        <w:jc w:val="center"/>
      </w:pPr>
    </w:p>
    <w:p w14:paraId="3A44891B" w14:textId="77777777" w:rsidR="00186C67" w:rsidRDefault="00186C67" w:rsidP="00186C67">
      <w:pPr>
        <w:jc w:val="center"/>
      </w:pPr>
    </w:p>
    <w:p w14:paraId="724CA27A" w14:textId="3EC68371" w:rsidR="00186C67" w:rsidRDefault="00964B99" w:rsidP="00186C67">
      <w:pPr>
        <w:jc w:val="center"/>
      </w:pPr>
      <w:r>
        <w:pict w14:anchorId="19C40CFF">
          <v:shape id="_x0000_i1113" type="#_x0000_t75" style="width:373.5pt;height:322.5pt">
            <v:imagedata r:id="rId102" o:title="WhatsApp Image 2023-12-30 at 12.04"/>
          </v:shape>
        </w:pict>
      </w:r>
    </w:p>
    <w:p w14:paraId="01022214" w14:textId="2F423C15" w:rsidR="00186C67" w:rsidRDefault="00964B99" w:rsidP="00186C67">
      <w:pPr>
        <w:jc w:val="center"/>
      </w:pPr>
      <w:r>
        <w:pict w14:anchorId="77C63B12">
          <v:shape id="_x0000_i1114" type="#_x0000_t75" style="width:382.5pt;height:4in">
            <v:imagedata r:id="rId103" o:title="WhatsApp Image 2023-12-30 at 12.04"/>
          </v:shape>
        </w:pict>
      </w:r>
    </w:p>
    <w:p w14:paraId="49E20134" w14:textId="367A744E" w:rsidR="00186C67" w:rsidRDefault="00964B99" w:rsidP="00186C67">
      <w:pPr>
        <w:jc w:val="center"/>
      </w:pPr>
      <w:r>
        <w:lastRenderedPageBreak/>
        <w:pict w14:anchorId="69584FA2">
          <v:shape id="_x0000_i1115" type="#_x0000_t75" style="width:379.5pt;height:273pt">
            <v:imagedata r:id="rId104" o:title="WhatsApp Image 2023-12-30 at 12.05"/>
          </v:shape>
        </w:pict>
      </w:r>
    </w:p>
    <w:p w14:paraId="03554AB3" w14:textId="1815307E" w:rsidR="00963A4C" w:rsidRDefault="00964B99" w:rsidP="00186C67">
      <w:pPr>
        <w:jc w:val="center"/>
      </w:pPr>
      <w:r>
        <w:pict w14:anchorId="5404D4F6">
          <v:shape id="_x0000_i1116" type="#_x0000_t75" style="width:372pt;height:355.5pt">
            <v:imagedata r:id="rId105" o:title="WhatsApp Image 2023-12-30 at 12.05"/>
          </v:shape>
        </w:pict>
      </w:r>
    </w:p>
    <w:p w14:paraId="4FF5784C" w14:textId="14BC0201" w:rsidR="00186C67" w:rsidRDefault="00964B99" w:rsidP="00963A4C">
      <w:pPr>
        <w:jc w:val="center"/>
      </w:pPr>
      <w:r>
        <w:lastRenderedPageBreak/>
        <w:pict w14:anchorId="7E772A17">
          <v:shape id="_x0000_i1117" type="#_x0000_t75" style="width:372pt;height:364.5pt">
            <v:imagedata r:id="rId106" o:title="WhatsApp Image 2023-12-30 at 12.06"/>
          </v:shape>
        </w:pict>
      </w:r>
    </w:p>
    <w:p w14:paraId="1714E244" w14:textId="698757E3" w:rsidR="00186C67" w:rsidRDefault="00444443" w:rsidP="00186C67">
      <w:pPr>
        <w:jc w:val="center"/>
      </w:pPr>
      <w:r>
        <w:pict w14:anchorId="5B605C83">
          <v:shape id="_x0000_i1118" type="#_x0000_t75" style="width:367.5pt;height:271.5pt">
            <v:imagedata r:id="rId107" o:title="WhatsApp Image 2023-12-30 at 12.06"/>
          </v:shape>
        </w:pict>
      </w:r>
    </w:p>
    <w:p w14:paraId="1A0D86A5" w14:textId="53BC837E" w:rsidR="00963A4C" w:rsidRDefault="00444443" w:rsidP="00963A4C">
      <w:pPr>
        <w:jc w:val="center"/>
      </w:pPr>
      <w:r>
        <w:lastRenderedPageBreak/>
        <w:pict w14:anchorId="43615732">
          <v:shape id="_x0000_i1119" type="#_x0000_t75" style="width:391.5pt;height:285pt">
            <v:imagedata r:id="rId108" o:title="WhatsApp Image 2023-12-30 at 12.07"/>
          </v:shape>
        </w:pict>
      </w:r>
    </w:p>
    <w:p w14:paraId="13F3168D" w14:textId="5612AC97" w:rsidR="00963A4C" w:rsidRDefault="00444443" w:rsidP="00186C67">
      <w:pPr>
        <w:jc w:val="center"/>
      </w:pPr>
      <w:r>
        <w:pict w14:anchorId="2A661D31">
          <v:shape id="_x0000_i1120" type="#_x0000_t75" style="width:387pt;height:351pt">
            <v:imagedata r:id="rId109" o:title="WhatsApp Image 2023-12-30 at 12.07"/>
          </v:shape>
        </w:pict>
      </w:r>
    </w:p>
    <w:p w14:paraId="4E465087" w14:textId="77AD4D5E" w:rsidR="00186C67" w:rsidRDefault="00444443" w:rsidP="009B46CE">
      <w:pPr>
        <w:jc w:val="center"/>
      </w:pPr>
      <w:r>
        <w:lastRenderedPageBreak/>
        <w:pict w14:anchorId="2AD269DD">
          <v:shape id="_x0000_i1121" type="#_x0000_t75" style="width:321pt;height:337.5pt">
            <v:imagedata r:id="rId110" o:title="WhatsApp Image 2023-12-30 at 12.08"/>
          </v:shape>
        </w:pict>
      </w:r>
    </w:p>
    <w:p w14:paraId="6534122F" w14:textId="00AAF447" w:rsidR="009B46CE" w:rsidRDefault="00964B99" w:rsidP="009B46CE">
      <w:pPr>
        <w:jc w:val="center"/>
      </w:pPr>
      <w:r>
        <w:pict w14:anchorId="278BE6F0">
          <v:shape id="_x0000_i1122" type="#_x0000_t75" style="width:343.5pt;height:279pt">
            <v:imagedata r:id="rId111" o:title="WhatsApp Image 2023-12-30 at 12.08"/>
          </v:shape>
        </w:pict>
      </w:r>
    </w:p>
    <w:p w14:paraId="19AA792E" w14:textId="77777777" w:rsidR="009B46CE" w:rsidRDefault="009B46CE" w:rsidP="006E51FB"/>
    <w:p w14:paraId="3BF7A6F6" w14:textId="65A78D8E" w:rsidR="009B46CE" w:rsidRDefault="00964B99" w:rsidP="000E1E2E">
      <w:pPr>
        <w:jc w:val="center"/>
      </w:pPr>
      <w:r>
        <w:lastRenderedPageBreak/>
        <w:pict w14:anchorId="2CB19C83">
          <v:shape id="_x0000_i1123" type="#_x0000_t75" style="width:372pt;height:393pt">
            <v:imagedata r:id="rId112" o:title="WhatsApp Image 2023-12-30 at 12.09"/>
          </v:shape>
        </w:pict>
      </w:r>
    </w:p>
    <w:p w14:paraId="26CD0FA0" w14:textId="3E2C97FA" w:rsidR="009B46CE" w:rsidRDefault="00964B99" w:rsidP="000E1E2E">
      <w:pPr>
        <w:jc w:val="center"/>
      </w:pPr>
      <w:r>
        <w:pict w14:anchorId="4F695C7D">
          <v:shape id="_x0000_i1124" type="#_x0000_t75" style="width:409.5pt;height:238.5pt">
            <v:imagedata r:id="rId113" o:title="WhatsApp Image 2023-12-30 at 12.09"/>
          </v:shape>
        </w:pict>
      </w:r>
    </w:p>
    <w:p w14:paraId="2139E5B9" w14:textId="511A9B5B" w:rsidR="000E1E2E" w:rsidRDefault="00964B99" w:rsidP="00AB45D2">
      <w:pPr>
        <w:jc w:val="center"/>
      </w:pPr>
      <w:r>
        <w:lastRenderedPageBreak/>
        <w:pict w14:anchorId="04C6C289">
          <v:shape id="_x0000_i1125" type="#_x0000_t75" style="width:375pt;height:490.5pt">
            <v:imagedata r:id="rId114" o:title="WhatsApp Image 2023-12-30 at 12.10"/>
          </v:shape>
        </w:pict>
      </w:r>
    </w:p>
    <w:p w14:paraId="452EA21B" w14:textId="77777777" w:rsidR="000E1E2E" w:rsidRDefault="000E1E2E" w:rsidP="006E51FB"/>
    <w:p w14:paraId="23DD21F4" w14:textId="77A9BDBE" w:rsidR="009B46CE" w:rsidRDefault="00444443" w:rsidP="00AB45D2">
      <w:pPr>
        <w:jc w:val="center"/>
      </w:pPr>
      <w:r>
        <w:lastRenderedPageBreak/>
        <w:pict w14:anchorId="45E12659">
          <v:shape id="_x0000_i1126" type="#_x0000_t75" style="width:378pt;height:490.5pt">
            <v:imagedata r:id="rId115" o:title="WhatsApp Image 2023-12-30 at 12.10"/>
          </v:shape>
        </w:pict>
      </w:r>
    </w:p>
    <w:p w14:paraId="6988F5C7" w14:textId="77777777" w:rsidR="009E499D" w:rsidRDefault="009E499D" w:rsidP="006E51FB"/>
    <w:p w14:paraId="094D7BC1" w14:textId="2A862536" w:rsidR="009E499D" w:rsidRDefault="00444443" w:rsidP="006E51FB">
      <w:r>
        <w:lastRenderedPageBreak/>
        <w:pict w14:anchorId="13C6B372">
          <v:shape id="_x0000_i1127" type="#_x0000_t75" style="width:468pt;height:316.5pt">
            <v:imagedata r:id="rId116" o:title="WhatsApp Image 2023-12-30 at 12.11"/>
          </v:shape>
        </w:pict>
      </w:r>
    </w:p>
    <w:p w14:paraId="774E5D22" w14:textId="77777777" w:rsidR="009E499D" w:rsidRDefault="009E499D" w:rsidP="006E51FB"/>
    <w:p w14:paraId="49224213" w14:textId="77777777" w:rsidR="009E499D" w:rsidRDefault="009E499D" w:rsidP="006E51FB"/>
    <w:p w14:paraId="424DA972" w14:textId="77777777" w:rsidR="009E499D" w:rsidRDefault="009E499D" w:rsidP="006E51FB"/>
    <w:p w14:paraId="1457DD5C" w14:textId="29BA71E9" w:rsidR="009E499D" w:rsidRDefault="00964B99" w:rsidP="00AB45D2">
      <w:pPr>
        <w:jc w:val="center"/>
      </w:pPr>
      <w:r>
        <w:lastRenderedPageBreak/>
        <w:pict w14:anchorId="70B0C92A">
          <v:shape id="_x0000_i1128" type="#_x0000_t75" style="width:372pt;height:481.5pt">
            <v:imagedata r:id="rId117" o:title="WhatsApp Image 2023-12-30 at 12.12"/>
          </v:shape>
        </w:pict>
      </w:r>
    </w:p>
    <w:p w14:paraId="39C5C26C" w14:textId="77777777" w:rsidR="009E499D" w:rsidRDefault="009E499D" w:rsidP="006E51FB"/>
    <w:p w14:paraId="72C082B2" w14:textId="77777777" w:rsidR="009E499D" w:rsidRDefault="009E499D" w:rsidP="006E51FB"/>
    <w:p w14:paraId="5E62E238" w14:textId="77777777" w:rsidR="009E499D" w:rsidRDefault="009E499D" w:rsidP="006E51FB"/>
    <w:p w14:paraId="128D6C6B" w14:textId="77777777" w:rsidR="009E499D" w:rsidRDefault="009E499D" w:rsidP="006E51FB"/>
    <w:p w14:paraId="5684F1D4" w14:textId="77777777" w:rsidR="009E499D" w:rsidRDefault="009E499D" w:rsidP="006E51FB"/>
    <w:p w14:paraId="6CFA9B87" w14:textId="77777777" w:rsidR="009E499D" w:rsidRDefault="009E499D" w:rsidP="006E51FB"/>
    <w:p w14:paraId="652D6EE5" w14:textId="77777777" w:rsidR="009E499D" w:rsidRDefault="009E499D" w:rsidP="006E51FB"/>
    <w:p w14:paraId="1B0433EA" w14:textId="6FC713DA" w:rsidR="009E499D" w:rsidRDefault="00964B99" w:rsidP="00AB45D2">
      <w:pPr>
        <w:jc w:val="center"/>
      </w:pPr>
      <w:r>
        <w:lastRenderedPageBreak/>
        <w:pict w14:anchorId="43517F37">
          <v:shape id="_x0000_i1129" type="#_x0000_t75" style="width:373.5pt;height:489pt">
            <v:imagedata r:id="rId118" o:title="WhatsApp Image 2023-12-30 at 12.12"/>
          </v:shape>
        </w:pict>
      </w:r>
    </w:p>
    <w:p w14:paraId="288A45E9" w14:textId="77777777" w:rsidR="009E499D" w:rsidRDefault="009E499D" w:rsidP="006E51FB"/>
    <w:p w14:paraId="5BA8C8D2" w14:textId="77777777" w:rsidR="009E499D" w:rsidRDefault="009E499D" w:rsidP="006E51FB"/>
    <w:p w14:paraId="752CFD92" w14:textId="77777777" w:rsidR="009E499D" w:rsidRDefault="009E499D" w:rsidP="006E51FB"/>
    <w:p w14:paraId="5A08CFB6" w14:textId="77777777" w:rsidR="009E499D" w:rsidRDefault="009E499D" w:rsidP="006E51FB"/>
    <w:p w14:paraId="1F1554C2" w14:textId="77777777" w:rsidR="009E499D" w:rsidRDefault="009E499D" w:rsidP="006E51FB"/>
    <w:p w14:paraId="10614F93" w14:textId="77777777" w:rsidR="009E499D" w:rsidRDefault="009E499D" w:rsidP="006E51FB"/>
    <w:p w14:paraId="00367D9E" w14:textId="77777777" w:rsidR="009E499D" w:rsidRDefault="009E499D" w:rsidP="006E51FB"/>
    <w:p w14:paraId="457DC740" w14:textId="2F4D00A3" w:rsidR="009E499D" w:rsidRDefault="00964B99" w:rsidP="006E51FB">
      <w:r>
        <w:lastRenderedPageBreak/>
        <w:pict w14:anchorId="711137AA">
          <v:shape id="_x0000_i1130" type="#_x0000_t75" style="width:468pt;height:310.5pt">
            <v:imagedata r:id="rId119" o:title="WhatsApp Image 2023-12-30 at 12.12"/>
          </v:shape>
        </w:pict>
      </w:r>
    </w:p>
    <w:p w14:paraId="381E4661" w14:textId="77777777" w:rsidR="009E499D" w:rsidRDefault="009E499D" w:rsidP="006E51FB"/>
    <w:p w14:paraId="7C7ED6EB" w14:textId="77777777" w:rsidR="009E499D" w:rsidRDefault="009E499D" w:rsidP="006E51FB"/>
    <w:p w14:paraId="2907F3DA" w14:textId="77777777" w:rsidR="009E499D" w:rsidRDefault="009E499D" w:rsidP="006E51FB"/>
    <w:p w14:paraId="3122BD0D" w14:textId="77777777" w:rsidR="009E499D" w:rsidRDefault="009E499D" w:rsidP="006E51FB"/>
    <w:p w14:paraId="1CBB60CF" w14:textId="77777777" w:rsidR="009E499D" w:rsidRDefault="009E499D" w:rsidP="006E51FB"/>
    <w:p w14:paraId="5B7DAACE" w14:textId="77777777" w:rsidR="009E499D" w:rsidRDefault="009E499D" w:rsidP="006E51FB"/>
    <w:p w14:paraId="7F0E9738" w14:textId="77777777" w:rsidR="009E499D" w:rsidRDefault="009E499D" w:rsidP="006E51FB"/>
    <w:p w14:paraId="6DCC3F3E" w14:textId="77777777" w:rsidR="009E499D" w:rsidRDefault="009E499D" w:rsidP="006E51FB"/>
    <w:p w14:paraId="4FA3301F" w14:textId="77777777" w:rsidR="009E499D" w:rsidRDefault="009E499D" w:rsidP="006E51FB"/>
    <w:p w14:paraId="427A062E" w14:textId="77777777" w:rsidR="009E499D" w:rsidRDefault="009E499D" w:rsidP="006E51FB"/>
    <w:p w14:paraId="5E4BE249" w14:textId="77777777" w:rsidR="009E499D" w:rsidRDefault="009E499D" w:rsidP="006E51FB"/>
    <w:p w14:paraId="3AC5F205" w14:textId="77777777" w:rsidR="009E499D" w:rsidRDefault="009E499D" w:rsidP="006E51FB"/>
    <w:p w14:paraId="56E28C0C" w14:textId="77777777" w:rsidR="009E499D" w:rsidRDefault="009E499D" w:rsidP="006E51FB"/>
    <w:p w14:paraId="4C238738" w14:textId="1F9BBA70" w:rsidR="009E499D" w:rsidRDefault="009E499D" w:rsidP="00AB45D2">
      <w:pPr>
        <w:jc w:val="center"/>
      </w:pPr>
      <w:r>
        <w:rPr>
          <w:noProof/>
        </w:rPr>
        <w:lastRenderedPageBreak/>
        <w:drawing>
          <wp:inline distT="0" distB="0" distL="0" distR="0" wp14:anchorId="080E405F" wp14:editId="227C8F8C">
            <wp:extent cx="4724400" cy="6210300"/>
            <wp:effectExtent l="0" t="0" r="0" b="0"/>
            <wp:docPr id="7" name="Picture 7" descr="C:\Users\hp\AppData\Local\Microsoft\Windows\INetCache\Content.Word\WhatsApp Image 2023-12-30 at 12.13.19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7" descr="C:\Users\hp\AppData\Local\Microsoft\Windows\INetCache\Content.Word\WhatsApp Image 2023-12-30 at 12.13.19 AM.JPE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24400" cy="6210300"/>
                    </a:xfrm>
                    <a:prstGeom prst="rect">
                      <a:avLst/>
                    </a:prstGeom>
                    <a:noFill/>
                    <a:ln>
                      <a:noFill/>
                    </a:ln>
                  </pic:spPr>
                </pic:pic>
              </a:graphicData>
            </a:graphic>
          </wp:inline>
        </w:drawing>
      </w:r>
    </w:p>
    <w:p w14:paraId="0A07478A" w14:textId="77777777" w:rsidR="009E499D" w:rsidRDefault="009E499D" w:rsidP="006E51FB"/>
    <w:p w14:paraId="54502497" w14:textId="77777777" w:rsidR="009E499D" w:rsidRDefault="009E499D" w:rsidP="006E51FB"/>
    <w:p w14:paraId="21989C2F" w14:textId="77777777" w:rsidR="009E499D" w:rsidRDefault="009E499D" w:rsidP="006E51FB"/>
    <w:p w14:paraId="76AC7D0E" w14:textId="77777777" w:rsidR="009E499D" w:rsidRDefault="009E499D" w:rsidP="006E51FB"/>
    <w:p w14:paraId="524674F3" w14:textId="77777777" w:rsidR="009E499D" w:rsidRDefault="009E499D" w:rsidP="006E51FB"/>
    <w:p w14:paraId="740179A6" w14:textId="77777777" w:rsidR="009E499D" w:rsidRDefault="009E499D" w:rsidP="006E51FB"/>
    <w:p w14:paraId="77A4BA4E" w14:textId="77777777" w:rsidR="009E499D" w:rsidRDefault="009E499D" w:rsidP="006E51FB"/>
    <w:p w14:paraId="058C3CD9" w14:textId="386BB514" w:rsidR="009E499D" w:rsidRDefault="00964B99" w:rsidP="004904D9">
      <w:pPr>
        <w:jc w:val="center"/>
      </w:pPr>
      <w:r>
        <w:lastRenderedPageBreak/>
        <w:pict w14:anchorId="170E886D">
          <v:shape id="_x0000_i1131" type="#_x0000_t75" style="width:376.5pt;height:492pt">
            <v:imagedata r:id="rId121" o:title="WhatsApp Image 2023-12-30 at 12.14"/>
          </v:shape>
        </w:pict>
      </w:r>
    </w:p>
    <w:p w14:paraId="23946E01" w14:textId="77777777" w:rsidR="004904D9" w:rsidRDefault="004904D9" w:rsidP="004904D9">
      <w:pPr>
        <w:jc w:val="center"/>
      </w:pPr>
    </w:p>
    <w:p w14:paraId="104CDCE1" w14:textId="77777777" w:rsidR="004904D9" w:rsidRDefault="004904D9" w:rsidP="004904D9">
      <w:pPr>
        <w:jc w:val="center"/>
      </w:pPr>
    </w:p>
    <w:p w14:paraId="6FC26646" w14:textId="77777777" w:rsidR="004904D9" w:rsidRDefault="004904D9" w:rsidP="004904D9">
      <w:pPr>
        <w:jc w:val="center"/>
      </w:pPr>
    </w:p>
    <w:p w14:paraId="0FDA70A9" w14:textId="77777777" w:rsidR="004904D9" w:rsidRDefault="004904D9" w:rsidP="004904D9">
      <w:pPr>
        <w:jc w:val="center"/>
      </w:pPr>
    </w:p>
    <w:p w14:paraId="4A20C628" w14:textId="77777777" w:rsidR="004904D9" w:rsidRDefault="004904D9" w:rsidP="004904D9">
      <w:pPr>
        <w:jc w:val="center"/>
      </w:pPr>
    </w:p>
    <w:p w14:paraId="665EC04D" w14:textId="77777777" w:rsidR="004904D9" w:rsidRDefault="004904D9" w:rsidP="004904D9">
      <w:pPr>
        <w:jc w:val="center"/>
      </w:pPr>
    </w:p>
    <w:p w14:paraId="5C0426A8" w14:textId="77777777" w:rsidR="004904D9" w:rsidRDefault="004904D9" w:rsidP="004904D9">
      <w:pPr>
        <w:jc w:val="center"/>
      </w:pPr>
    </w:p>
    <w:p w14:paraId="264BEF52" w14:textId="47FE3388" w:rsidR="004904D9" w:rsidRDefault="00964B99" w:rsidP="004904D9">
      <w:pPr>
        <w:jc w:val="center"/>
      </w:pPr>
      <w:r>
        <w:pict w14:anchorId="7E0BCB02">
          <v:shape id="_x0000_i1132" type="#_x0000_t75" style="width:372pt;height:487.5pt">
            <v:imagedata r:id="rId122" o:title="WhatsApp Image 2023-12-30 at 12.14"/>
          </v:shape>
        </w:pict>
      </w:r>
    </w:p>
    <w:p w14:paraId="700703B5" w14:textId="77777777" w:rsidR="009E499D" w:rsidRDefault="009E499D" w:rsidP="006E51FB"/>
    <w:p w14:paraId="4F89081E" w14:textId="77777777" w:rsidR="009E499D" w:rsidRDefault="009E499D" w:rsidP="006E51FB"/>
    <w:p w14:paraId="25780D6E" w14:textId="77777777" w:rsidR="004904D9" w:rsidRDefault="004904D9" w:rsidP="006E51FB"/>
    <w:p w14:paraId="09A7F8A0" w14:textId="77777777" w:rsidR="004904D9" w:rsidRDefault="004904D9" w:rsidP="006E51FB"/>
    <w:p w14:paraId="0BF9C66E" w14:textId="77777777" w:rsidR="004904D9" w:rsidRDefault="004904D9" w:rsidP="006E51FB"/>
    <w:p w14:paraId="083E1533" w14:textId="77777777" w:rsidR="004904D9" w:rsidRDefault="004904D9" w:rsidP="006E51FB"/>
    <w:p w14:paraId="50BFF196" w14:textId="77777777" w:rsidR="004904D9" w:rsidRDefault="004904D9" w:rsidP="006E51FB"/>
    <w:p w14:paraId="4E3AA980" w14:textId="3053B7B0" w:rsidR="004904D9" w:rsidRDefault="00964B99" w:rsidP="00073AF7">
      <w:r>
        <w:pict w14:anchorId="1FFA7A89">
          <v:shape id="_x0000_i1133" type="#_x0000_t75" style="width:468pt;height:279pt">
            <v:imagedata r:id="rId123" o:title="WhatsApp Image 2023-12-30 at 12.14"/>
          </v:shape>
        </w:pict>
      </w:r>
    </w:p>
    <w:p w14:paraId="3B857522" w14:textId="229F40E1" w:rsidR="004904D9" w:rsidRDefault="00444443" w:rsidP="006E51FB">
      <w:r>
        <w:pict w14:anchorId="1E9BFF77">
          <v:shape id="_x0000_i1134" type="#_x0000_t75" style="width:468pt;height:271.5pt">
            <v:imagedata r:id="rId124" o:title="WhatsApp Image 2023-12-30 at 12.15"/>
          </v:shape>
        </w:pict>
      </w:r>
    </w:p>
    <w:p w14:paraId="57094AA0" w14:textId="77777777" w:rsidR="009E499D" w:rsidRDefault="009E499D" w:rsidP="006E51FB"/>
    <w:p w14:paraId="1A80D343" w14:textId="77777777" w:rsidR="009E499D" w:rsidRDefault="009E499D" w:rsidP="006E51FB"/>
    <w:p w14:paraId="5B3583D6" w14:textId="71580B1B" w:rsidR="009E499D" w:rsidRDefault="00964B99" w:rsidP="00073AF7">
      <w:pPr>
        <w:jc w:val="center"/>
      </w:pPr>
      <w:r>
        <w:lastRenderedPageBreak/>
        <w:pict w14:anchorId="59AEFA9A">
          <v:shape id="_x0000_i1135" type="#_x0000_t75" style="width:373.5pt;height:486pt">
            <v:imagedata r:id="rId125" o:title="WhatsApp Image 2023-12-30 at 12.16"/>
          </v:shape>
        </w:pict>
      </w:r>
    </w:p>
    <w:p w14:paraId="28D0C016" w14:textId="77777777" w:rsidR="00073AF7" w:rsidRDefault="00073AF7" w:rsidP="00073AF7">
      <w:pPr>
        <w:jc w:val="center"/>
      </w:pPr>
    </w:p>
    <w:p w14:paraId="43F24369" w14:textId="77777777" w:rsidR="00073AF7" w:rsidRDefault="00073AF7" w:rsidP="00073AF7">
      <w:pPr>
        <w:jc w:val="center"/>
      </w:pPr>
    </w:p>
    <w:p w14:paraId="4010FE24" w14:textId="77777777" w:rsidR="00073AF7" w:rsidRDefault="00073AF7" w:rsidP="00073AF7">
      <w:pPr>
        <w:jc w:val="center"/>
      </w:pPr>
    </w:p>
    <w:p w14:paraId="66F2939A" w14:textId="77777777" w:rsidR="00073AF7" w:rsidRDefault="00073AF7" w:rsidP="00073AF7">
      <w:pPr>
        <w:jc w:val="center"/>
      </w:pPr>
    </w:p>
    <w:p w14:paraId="031563B3" w14:textId="77777777" w:rsidR="00073AF7" w:rsidRDefault="00073AF7" w:rsidP="00073AF7">
      <w:pPr>
        <w:jc w:val="center"/>
      </w:pPr>
    </w:p>
    <w:p w14:paraId="669E7AF4" w14:textId="77777777" w:rsidR="00073AF7" w:rsidRDefault="00073AF7" w:rsidP="00073AF7">
      <w:pPr>
        <w:jc w:val="center"/>
      </w:pPr>
    </w:p>
    <w:p w14:paraId="68DFD3EF" w14:textId="51EAB65F" w:rsidR="00073AF7" w:rsidRDefault="00964B99" w:rsidP="00073AF7">
      <w:pPr>
        <w:jc w:val="center"/>
      </w:pPr>
      <w:r>
        <w:lastRenderedPageBreak/>
        <w:pict w14:anchorId="27E10CBC">
          <v:shape id="_x0000_i1136" type="#_x0000_t75" style="width:466.5pt;height:294pt">
            <v:imagedata r:id="rId126" o:title="WhatsApp Image 2023-12-30 at 12.16"/>
          </v:shape>
        </w:pict>
      </w:r>
    </w:p>
    <w:p w14:paraId="56A24C5D" w14:textId="25FD28FB" w:rsidR="00073AF7" w:rsidRDefault="00964B99" w:rsidP="00073AF7">
      <w:pPr>
        <w:jc w:val="center"/>
      </w:pPr>
      <w:r>
        <w:pict w14:anchorId="312860C9">
          <v:shape id="_x0000_i1137" type="#_x0000_t75" style="width:468pt;height:324pt">
            <v:imagedata r:id="rId127" o:title="WhatsApp Image 2023-12-30 at 12.17"/>
          </v:shape>
        </w:pict>
      </w:r>
    </w:p>
    <w:p w14:paraId="2B586E9E" w14:textId="47596E76" w:rsidR="00073AF7" w:rsidRDefault="00964B99" w:rsidP="00073AF7">
      <w:pPr>
        <w:jc w:val="center"/>
      </w:pPr>
      <w:r>
        <w:lastRenderedPageBreak/>
        <w:pict w14:anchorId="4CEF9230">
          <v:shape id="_x0000_i1138" type="#_x0000_t75" style="width:391.5pt;height:489pt">
            <v:imagedata r:id="rId128" o:title="WhatsApp Image 2023-12-30 at 12.17"/>
          </v:shape>
        </w:pict>
      </w:r>
    </w:p>
    <w:p w14:paraId="7A986D46" w14:textId="77777777" w:rsidR="00073AF7" w:rsidRDefault="00073AF7" w:rsidP="00073AF7">
      <w:pPr>
        <w:jc w:val="center"/>
      </w:pPr>
    </w:p>
    <w:p w14:paraId="44A51A61" w14:textId="4512B4D5" w:rsidR="00073AF7" w:rsidRDefault="00444443" w:rsidP="00073AF7">
      <w:pPr>
        <w:jc w:val="center"/>
      </w:pPr>
      <w:r>
        <w:lastRenderedPageBreak/>
        <w:pict w14:anchorId="79B03581">
          <v:shape id="_x0000_i1139" type="#_x0000_t75" style="width:441pt;height:489pt">
            <v:imagedata r:id="rId129" o:title="WhatsApp Image 2023-12-30 at 12.18"/>
          </v:shape>
        </w:pict>
      </w:r>
    </w:p>
    <w:p w14:paraId="0CF1D023" w14:textId="77777777" w:rsidR="00073AF7" w:rsidRDefault="00073AF7" w:rsidP="00073AF7">
      <w:pPr>
        <w:jc w:val="center"/>
      </w:pPr>
    </w:p>
    <w:p w14:paraId="33CA7A79" w14:textId="0CE2EAC4" w:rsidR="00073AF7" w:rsidRDefault="00444443" w:rsidP="00073AF7">
      <w:pPr>
        <w:jc w:val="center"/>
      </w:pPr>
      <w:r>
        <w:lastRenderedPageBreak/>
        <w:pict w14:anchorId="785529A8">
          <v:shape id="_x0000_i1140" type="#_x0000_t75" style="width:373.5pt;height:490.5pt">
            <v:imagedata r:id="rId130" o:title="WhatsApp Image 2023-12-30 at 12.18"/>
          </v:shape>
        </w:pict>
      </w:r>
    </w:p>
    <w:p w14:paraId="762C04AB" w14:textId="77777777" w:rsidR="007E0CB3" w:rsidRDefault="007E0CB3" w:rsidP="00073AF7">
      <w:pPr>
        <w:jc w:val="center"/>
      </w:pPr>
    </w:p>
    <w:p w14:paraId="11BC1108" w14:textId="77777777" w:rsidR="007E0CB3" w:rsidRDefault="007E0CB3" w:rsidP="00073AF7">
      <w:pPr>
        <w:jc w:val="center"/>
      </w:pPr>
    </w:p>
    <w:p w14:paraId="76E60B96" w14:textId="77777777" w:rsidR="007E0CB3" w:rsidRDefault="007E0CB3" w:rsidP="00073AF7">
      <w:pPr>
        <w:jc w:val="center"/>
      </w:pPr>
    </w:p>
    <w:p w14:paraId="725775B8" w14:textId="77777777" w:rsidR="007E0CB3" w:rsidRDefault="007E0CB3" w:rsidP="00073AF7">
      <w:pPr>
        <w:jc w:val="center"/>
      </w:pPr>
    </w:p>
    <w:p w14:paraId="204C1A58" w14:textId="77777777" w:rsidR="007E0CB3" w:rsidRDefault="007E0CB3" w:rsidP="00073AF7">
      <w:pPr>
        <w:jc w:val="center"/>
      </w:pPr>
    </w:p>
    <w:p w14:paraId="229B573F" w14:textId="72147BB1" w:rsidR="007E0CB3" w:rsidRDefault="00444443" w:rsidP="00073AF7">
      <w:pPr>
        <w:jc w:val="center"/>
      </w:pPr>
      <w:r>
        <w:lastRenderedPageBreak/>
        <w:pict w14:anchorId="16DA1FA1">
          <v:shape id="_x0000_i1141" type="#_x0000_t75" style="width:372pt;height:490.5pt">
            <v:imagedata r:id="rId131" o:title="WhatsApp Image 2023-12-30 at 12.19"/>
          </v:shape>
        </w:pict>
      </w:r>
    </w:p>
    <w:p w14:paraId="48FC18E9" w14:textId="77777777" w:rsidR="007E0CB3" w:rsidRDefault="007E0CB3" w:rsidP="00073AF7">
      <w:pPr>
        <w:jc w:val="center"/>
      </w:pPr>
    </w:p>
    <w:p w14:paraId="0A54900B" w14:textId="52164EF1" w:rsidR="007E0CB3" w:rsidRDefault="00444443" w:rsidP="00073AF7">
      <w:pPr>
        <w:jc w:val="center"/>
      </w:pPr>
      <w:r>
        <w:lastRenderedPageBreak/>
        <w:pict w14:anchorId="3CDF673E">
          <v:shape id="_x0000_i1142" type="#_x0000_t75" style="width:370.5pt;height:490.5pt">
            <v:imagedata r:id="rId132" o:title="WhatsApp Image 2023-12-30 at 12.19"/>
          </v:shape>
        </w:pict>
      </w:r>
    </w:p>
    <w:p w14:paraId="61887A61" w14:textId="77777777" w:rsidR="007E0CB3" w:rsidRDefault="007E0CB3" w:rsidP="00073AF7">
      <w:pPr>
        <w:jc w:val="center"/>
      </w:pPr>
    </w:p>
    <w:p w14:paraId="4BCBD8AB" w14:textId="77777777" w:rsidR="007E0CB3" w:rsidRDefault="007E0CB3" w:rsidP="00073AF7">
      <w:pPr>
        <w:jc w:val="center"/>
      </w:pPr>
    </w:p>
    <w:p w14:paraId="6643F481" w14:textId="77777777" w:rsidR="007E0CB3" w:rsidRDefault="007E0CB3" w:rsidP="00073AF7">
      <w:pPr>
        <w:jc w:val="center"/>
      </w:pPr>
    </w:p>
    <w:p w14:paraId="5807F7A4" w14:textId="77777777" w:rsidR="007E0CB3" w:rsidRDefault="007E0CB3" w:rsidP="00073AF7">
      <w:pPr>
        <w:jc w:val="center"/>
      </w:pPr>
    </w:p>
    <w:p w14:paraId="44B4354E" w14:textId="77777777" w:rsidR="007E0CB3" w:rsidRDefault="007E0CB3" w:rsidP="00073AF7">
      <w:pPr>
        <w:jc w:val="center"/>
      </w:pPr>
    </w:p>
    <w:p w14:paraId="2FDA8A03" w14:textId="77777777" w:rsidR="003746B0" w:rsidRDefault="003746B0" w:rsidP="00073AF7">
      <w:pPr>
        <w:jc w:val="center"/>
      </w:pPr>
    </w:p>
    <w:p w14:paraId="6DED52AE" w14:textId="77777777" w:rsidR="003746B0" w:rsidRDefault="003746B0" w:rsidP="00073AF7">
      <w:pPr>
        <w:jc w:val="center"/>
      </w:pPr>
    </w:p>
    <w:p w14:paraId="4489C2E4" w14:textId="354519AD" w:rsidR="003746B0" w:rsidRDefault="003746B0" w:rsidP="003746B0">
      <w:pPr>
        <w:pStyle w:val="Heading1"/>
        <w:rPr>
          <w:b/>
          <w:bCs/>
        </w:rPr>
      </w:pPr>
      <w:bookmarkStart w:id="19" w:name="_Toc154788659"/>
      <w:r w:rsidRPr="003746B0">
        <w:rPr>
          <w:b/>
          <w:bCs/>
        </w:rPr>
        <w:lastRenderedPageBreak/>
        <w:t>Tables</w:t>
      </w:r>
      <w:bookmarkEnd w:id="19"/>
    </w:p>
    <w:p w14:paraId="74D0C890" w14:textId="77777777" w:rsidR="003746B0" w:rsidRPr="003746B0" w:rsidRDefault="003746B0" w:rsidP="003746B0"/>
    <w:p w14:paraId="506DCC4C" w14:textId="4A81FBB8" w:rsidR="007E0CB3" w:rsidRDefault="00444443" w:rsidP="00073AF7">
      <w:pPr>
        <w:jc w:val="center"/>
      </w:pPr>
      <w:r>
        <w:pict w14:anchorId="0E42E80D">
          <v:shape id="_x0000_i1143" type="#_x0000_t75" style="width:468pt;height:363pt">
            <v:imagedata r:id="rId133" o:title="WhatsApp Image 2023-12-30 at 12.20"/>
          </v:shape>
        </w:pict>
      </w:r>
    </w:p>
    <w:p w14:paraId="77A29709" w14:textId="77777777" w:rsidR="007E0CB3" w:rsidRDefault="007E0CB3" w:rsidP="00073AF7">
      <w:pPr>
        <w:jc w:val="center"/>
      </w:pPr>
    </w:p>
    <w:p w14:paraId="33892244" w14:textId="77777777" w:rsidR="007E0CB3" w:rsidRDefault="007E0CB3" w:rsidP="00073AF7">
      <w:pPr>
        <w:jc w:val="center"/>
      </w:pPr>
    </w:p>
    <w:p w14:paraId="2EF4570E" w14:textId="406865E4" w:rsidR="007E0CB3" w:rsidRDefault="00964B99" w:rsidP="00073AF7">
      <w:pPr>
        <w:jc w:val="center"/>
      </w:pPr>
      <w:r>
        <w:lastRenderedPageBreak/>
        <w:pict w14:anchorId="0019C2A2">
          <v:shape id="_x0000_i1144" type="#_x0000_t75" style="width:378pt;height:489pt">
            <v:imagedata r:id="rId134" o:title="WhatsApp Image 2023-12-30 at 12.20"/>
          </v:shape>
        </w:pict>
      </w:r>
    </w:p>
    <w:p w14:paraId="00CE812E" w14:textId="77777777" w:rsidR="007E0CB3" w:rsidRDefault="007E0CB3" w:rsidP="00073AF7">
      <w:pPr>
        <w:jc w:val="center"/>
      </w:pPr>
    </w:p>
    <w:p w14:paraId="0D3E6E86" w14:textId="77777777" w:rsidR="007E0CB3" w:rsidRDefault="007E0CB3" w:rsidP="00073AF7">
      <w:pPr>
        <w:jc w:val="center"/>
      </w:pPr>
    </w:p>
    <w:p w14:paraId="2F22AF9F" w14:textId="77777777" w:rsidR="007E0CB3" w:rsidRDefault="007E0CB3" w:rsidP="00073AF7">
      <w:pPr>
        <w:jc w:val="center"/>
      </w:pPr>
    </w:p>
    <w:p w14:paraId="60B83ACB" w14:textId="77777777" w:rsidR="007E0CB3" w:rsidRDefault="007E0CB3" w:rsidP="00073AF7">
      <w:pPr>
        <w:jc w:val="center"/>
      </w:pPr>
    </w:p>
    <w:p w14:paraId="16B45FA5" w14:textId="77777777" w:rsidR="007E0CB3" w:rsidRDefault="007E0CB3" w:rsidP="00073AF7">
      <w:pPr>
        <w:jc w:val="center"/>
      </w:pPr>
    </w:p>
    <w:p w14:paraId="20C5E94D" w14:textId="10BDC26E" w:rsidR="007E0CB3" w:rsidRDefault="00964B99" w:rsidP="00073AF7">
      <w:pPr>
        <w:jc w:val="center"/>
      </w:pPr>
      <w:r>
        <w:lastRenderedPageBreak/>
        <w:pict w14:anchorId="5AD8B6FF">
          <v:shape id="_x0000_i1145" type="#_x0000_t75" style="width:373.5pt;height:486pt">
            <v:imagedata r:id="rId135" o:title="WhatsApp Image 2023-12-30 at 12.21"/>
          </v:shape>
        </w:pict>
      </w:r>
    </w:p>
    <w:p w14:paraId="46F147F4" w14:textId="77777777" w:rsidR="007E0CB3" w:rsidRDefault="007E0CB3" w:rsidP="00073AF7">
      <w:pPr>
        <w:jc w:val="center"/>
      </w:pPr>
    </w:p>
    <w:p w14:paraId="31622406" w14:textId="77777777" w:rsidR="007E0CB3" w:rsidRDefault="007E0CB3" w:rsidP="00073AF7">
      <w:pPr>
        <w:jc w:val="center"/>
      </w:pPr>
    </w:p>
    <w:p w14:paraId="1D0CBF7E" w14:textId="77777777" w:rsidR="007E0CB3" w:rsidRDefault="007E0CB3" w:rsidP="00073AF7">
      <w:pPr>
        <w:jc w:val="center"/>
      </w:pPr>
    </w:p>
    <w:p w14:paraId="0D1AF8ED" w14:textId="77777777" w:rsidR="007E0CB3" w:rsidRDefault="007E0CB3" w:rsidP="00073AF7">
      <w:pPr>
        <w:jc w:val="center"/>
      </w:pPr>
    </w:p>
    <w:p w14:paraId="5ECC5FC2" w14:textId="77777777" w:rsidR="007E0CB3" w:rsidRDefault="007E0CB3" w:rsidP="00073AF7">
      <w:pPr>
        <w:jc w:val="center"/>
      </w:pPr>
    </w:p>
    <w:p w14:paraId="61827023" w14:textId="54BB2269" w:rsidR="007E0CB3" w:rsidRDefault="00964B99" w:rsidP="00073AF7">
      <w:pPr>
        <w:jc w:val="center"/>
      </w:pPr>
      <w:r>
        <w:lastRenderedPageBreak/>
        <w:pict w14:anchorId="2A2407E3">
          <v:shape id="_x0000_i1146" type="#_x0000_t75" style="width:367.5pt;height:489pt">
            <v:imagedata r:id="rId136" o:title="WhatsApp Image 2023-12-30 at 12.21"/>
          </v:shape>
        </w:pict>
      </w:r>
    </w:p>
    <w:p w14:paraId="434F5EF7" w14:textId="77777777" w:rsidR="007E0CB3" w:rsidRDefault="007E0CB3" w:rsidP="00073AF7">
      <w:pPr>
        <w:jc w:val="center"/>
      </w:pPr>
    </w:p>
    <w:p w14:paraId="56FAF8DB" w14:textId="77777777" w:rsidR="007E0CB3" w:rsidRDefault="007E0CB3" w:rsidP="00073AF7">
      <w:pPr>
        <w:jc w:val="center"/>
      </w:pPr>
    </w:p>
    <w:p w14:paraId="7529BC34" w14:textId="77777777" w:rsidR="007E0CB3" w:rsidRDefault="007E0CB3" w:rsidP="00073AF7">
      <w:pPr>
        <w:jc w:val="center"/>
      </w:pPr>
    </w:p>
    <w:p w14:paraId="5D25FE24" w14:textId="77777777" w:rsidR="007E0CB3" w:rsidRDefault="007E0CB3" w:rsidP="00073AF7">
      <w:pPr>
        <w:jc w:val="center"/>
      </w:pPr>
    </w:p>
    <w:p w14:paraId="1593909C" w14:textId="77777777" w:rsidR="007E0CB3" w:rsidRDefault="007E0CB3" w:rsidP="00073AF7">
      <w:pPr>
        <w:jc w:val="center"/>
      </w:pPr>
    </w:p>
    <w:p w14:paraId="591F68DE" w14:textId="44B35BEE" w:rsidR="007E0CB3" w:rsidRDefault="00964B99" w:rsidP="00073AF7">
      <w:pPr>
        <w:jc w:val="center"/>
      </w:pPr>
      <w:r>
        <w:lastRenderedPageBreak/>
        <w:pict w14:anchorId="2BAAE6F0">
          <v:shape id="_x0000_i1147" type="#_x0000_t75" style="width:468pt;height:403.5pt">
            <v:imagedata r:id="rId137" o:title="WhatsApp Image 2023-12-30 at 12.22"/>
          </v:shape>
        </w:pict>
      </w:r>
    </w:p>
    <w:p w14:paraId="79C950CA" w14:textId="77777777" w:rsidR="00073AF7" w:rsidRDefault="00073AF7" w:rsidP="00073AF7">
      <w:pPr>
        <w:jc w:val="center"/>
      </w:pPr>
    </w:p>
    <w:p w14:paraId="772AA8F9" w14:textId="77F7A189" w:rsidR="001648FB" w:rsidRDefault="001648FB" w:rsidP="00073AF7">
      <w:pPr>
        <w:jc w:val="center"/>
      </w:pPr>
      <w:r>
        <w:rPr>
          <w:rFonts w:asciiTheme="majorBidi" w:hAnsiTheme="majorBidi" w:cstheme="majorBidi"/>
          <w:noProof/>
          <w:color w:val="000000" w:themeColor="text1"/>
          <w:sz w:val="28"/>
          <w:szCs w:val="28"/>
        </w:rPr>
        <w:lastRenderedPageBreak/>
        <w:drawing>
          <wp:inline distT="0" distB="0" distL="0" distR="0" wp14:anchorId="3AA13E5C" wp14:editId="097F694F">
            <wp:extent cx="5930900" cy="3594100"/>
            <wp:effectExtent l="0" t="0" r="0" b="6350"/>
            <wp:docPr id="10" name="Picture 10" descr="C:\Users\hp\AppData\Local\Microsoft\Windows\INetCache\Content.Word\WhatsApp Image 2023-12-30 at 12.23.4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9" descr="C:\Users\hp\AppData\Local\Microsoft\Windows\INetCache\Content.Word\WhatsApp Image 2023-12-30 at 12.23.46 AM.JPE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30900" cy="3594100"/>
                    </a:xfrm>
                    <a:prstGeom prst="rect">
                      <a:avLst/>
                    </a:prstGeom>
                    <a:noFill/>
                    <a:ln>
                      <a:noFill/>
                    </a:ln>
                  </pic:spPr>
                </pic:pic>
              </a:graphicData>
            </a:graphic>
          </wp:inline>
        </w:drawing>
      </w:r>
    </w:p>
    <w:p w14:paraId="71FCFA8E" w14:textId="77777777" w:rsidR="001648FB" w:rsidRDefault="001648FB" w:rsidP="00073AF7">
      <w:pPr>
        <w:jc w:val="center"/>
      </w:pPr>
    </w:p>
    <w:p w14:paraId="45770695" w14:textId="5C1D19C5" w:rsidR="001648FB" w:rsidRDefault="001648FB" w:rsidP="00073AF7">
      <w:pPr>
        <w:jc w:val="center"/>
      </w:pPr>
      <w:r>
        <w:rPr>
          <w:rFonts w:asciiTheme="majorBidi" w:hAnsiTheme="majorBidi" w:cstheme="majorBidi"/>
          <w:noProof/>
          <w:color w:val="000000" w:themeColor="text1"/>
          <w:sz w:val="28"/>
          <w:szCs w:val="28"/>
        </w:rPr>
        <w:drawing>
          <wp:inline distT="0" distB="0" distL="0" distR="0" wp14:anchorId="6372820A" wp14:editId="3AF3B3EB">
            <wp:extent cx="5930900" cy="3594100"/>
            <wp:effectExtent l="0" t="0" r="0" b="6350"/>
            <wp:docPr id="12" name="Picture 12" descr="C:\Users\hp\AppData\Local\Microsoft\Windows\INetCache\Content.Word\WhatsApp Image 2023-12-30 at 12.23.4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0" descr="C:\Users\hp\AppData\Local\Microsoft\Windows\INetCache\Content.Word\WhatsApp Image 2023-12-30 at 12.23.46 AM.JPE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30900" cy="3594100"/>
                    </a:xfrm>
                    <a:prstGeom prst="rect">
                      <a:avLst/>
                    </a:prstGeom>
                    <a:noFill/>
                    <a:ln>
                      <a:noFill/>
                    </a:ln>
                  </pic:spPr>
                </pic:pic>
              </a:graphicData>
            </a:graphic>
          </wp:inline>
        </w:drawing>
      </w:r>
    </w:p>
    <w:p w14:paraId="024467BC" w14:textId="77777777" w:rsidR="001648FB" w:rsidRDefault="001648FB" w:rsidP="00073AF7">
      <w:pPr>
        <w:jc w:val="center"/>
      </w:pPr>
    </w:p>
    <w:p w14:paraId="154C5677" w14:textId="77777777" w:rsidR="001648FB" w:rsidRDefault="001648FB" w:rsidP="00073AF7">
      <w:pPr>
        <w:jc w:val="center"/>
      </w:pPr>
    </w:p>
    <w:p w14:paraId="2C9DCB6E" w14:textId="639136E9" w:rsidR="001648FB" w:rsidRDefault="001648FB" w:rsidP="00073AF7">
      <w:pPr>
        <w:jc w:val="center"/>
      </w:pPr>
      <w:r>
        <w:rPr>
          <w:rFonts w:asciiTheme="majorBidi" w:hAnsiTheme="majorBidi" w:cstheme="majorBidi"/>
          <w:noProof/>
          <w:color w:val="000000" w:themeColor="text1"/>
          <w:sz w:val="28"/>
          <w:szCs w:val="28"/>
        </w:rPr>
        <w:lastRenderedPageBreak/>
        <w:drawing>
          <wp:inline distT="0" distB="0" distL="0" distR="0" wp14:anchorId="22A158E4" wp14:editId="7E10BF8B">
            <wp:extent cx="4770120" cy="6233160"/>
            <wp:effectExtent l="0" t="0" r="0" b="0"/>
            <wp:docPr id="13" name="Picture 13" descr="C:\Users\hp\AppData\Local\Microsoft\Windows\INetCache\Content.Word\WhatsApp Image 2023-12-30 at 12.24.11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2" descr="C:\Users\hp\AppData\Local\Microsoft\Windows\INetCache\Content.Word\WhatsApp Image 2023-12-30 at 12.24.11 AM.JPE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70120" cy="6233160"/>
                    </a:xfrm>
                    <a:prstGeom prst="rect">
                      <a:avLst/>
                    </a:prstGeom>
                    <a:noFill/>
                    <a:ln>
                      <a:noFill/>
                    </a:ln>
                  </pic:spPr>
                </pic:pic>
              </a:graphicData>
            </a:graphic>
          </wp:inline>
        </w:drawing>
      </w:r>
    </w:p>
    <w:p w14:paraId="3C920E48" w14:textId="77777777" w:rsidR="001648FB" w:rsidRDefault="001648FB" w:rsidP="00073AF7">
      <w:pPr>
        <w:jc w:val="center"/>
      </w:pPr>
    </w:p>
    <w:p w14:paraId="4A3AB965" w14:textId="77777777" w:rsidR="001648FB" w:rsidRDefault="001648FB" w:rsidP="00073AF7">
      <w:pPr>
        <w:jc w:val="center"/>
      </w:pPr>
    </w:p>
    <w:p w14:paraId="49E73E58" w14:textId="77777777" w:rsidR="001648FB" w:rsidRDefault="001648FB" w:rsidP="00073AF7">
      <w:pPr>
        <w:jc w:val="center"/>
      </w:pPr>
    </w:p>
    <w:p w14:paraId="474F89F7" w14:textId="77777777" w:rsidR="001648FB" w:rsidRDefault="001648FB" w:rsidP="00073AF7">
      <w:pPr>
        <w:jc w:val="center"/>
      </w:pPr>
    </w:p>
    <w:p w14:paraId="4D7505EE" w14:textId="09192745" w:rsidR="001648FB" w:rsidRDefault="001648FB" w:rsidP="00073AF7">
      <w:pPr>
        <w:jc w:val="center"/>
      </w:pPr>
      <w:r>
        <w:rPr>
          <w:rFonts w:asciiTheme="majorBidi" w:hAnsiTheme="majorBidi" w:cstheme="majorBidi"/>
          <w:noProof/>
          <w:color w:val="000000" w:themeColor="text1"/>
          <w:sz w:val="28"/>
          <w:szCs w:val="28"/>
        </w:rPr>
        <w:lastRenderedPageBreak/>
        <w:drawing>
          <wp:inline distT="0" distB="0" distL="0" distR="0" wp14:anchorId="7A5D94FC" wp14:editId="5B5FE676">
            <wp:extent cx="5257800" cy="6197600"/>
            <wp:effectExtent l="0" t="0" r="0" b="0"/>
            <wp:docPr id="14" name="Picture 14" descr="C:\Users\hp\AppData\Local\Microsoft\Windows\INetCache\Content.Word\WhatsApp Image 2023-12-30 at 12.24.44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4" descr="C:\Users\hp\AppData\Local\Microsoft\Windows\INetCache\Content.Word\WhatsApp Image 2023-12-30 at 12.24.44 AM.JPE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257800" cy="6197600"/>
                    </a:xfrm>
                    <a:prstGeom prst="rect">
                      <a:avLst/>
                    </a:prstGeom>
                    <a:noFill/>
                    <a:ln>
                      <a:noFill/>
                    </a:ln>
                  </pic:spPr>
                </pic:pic>
              </a:graphicData>
            </a:graphic>
          </wp:inline>
        </w:drawing>
      </w:r>
    </w:p>
    <w:p w14:paraId="1D7152D4" w14:textId="324A02A2" w:rsidR="001648FB" w:rsidRDefault="001648FB" w:rsidP="00073AF7">
      <w:pPr>
        <w:jc w:val="center"/>
      </w:pPr>
    </w:p>
    <w:p w14:paraId="1F8360EA" w14:textId="77777777" w:rsidR="001648FB" w:rsidRDefault="001648FB" w:rsidP="00073AF7">
      <w:pPr>
        <w:jc w:val="center"/>
      </w:pPr>
    </w:p>
    <w:p w14:paraId="0E29B8F1" w14:textId="093E3F03" w:rsidR="001648FB" w:rsidRDefault="001648FB" w:rsidP="00073AF7">
      <w:pPr>
        <w:jc w:val="center"/>
      </w:pPr>
      <w:r>
        <w:rPr>
          <w:rFonts w:asciiTheme="majorBidi" w:hAnsiTheme="majorBidi" w:cstheme="majorBidi"/>
          <w:noProof/>
          <w:color w:val="000000" w:themeColor="text1"/>
          <w:sz w:val="28"/>
          <w:szCs w:val="28"/>
        </w:rPr>
        <w:lastRenderedPageBreak/>
        <w:drawing>
          <wp:inline distT="0" distB="0" distL="0" distR="0" wp14:anchorId="7334C204" wp14:editId="0A5A672B">
            <wp:extent cx="5943600" cy="4953000"/>
            <wp:effectExtent l="0" t="0" r="0" b="0"/>
            <wp:docPr id="15" name="Picture 15" descr="C:\Users\hp\AppData\Local\Microsoft\Windows\INetCache\Content.Word\WhatsApp Image 2023-12-30 at 12.25.39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descr="C:\Users\hp\AppData\Local\Microsoft\Windows\INetCache\Content.Word\WhatsApp Image 2023-12-30 at 12.25.39 AM.JPE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3600" cy="4953000"/>
                    </a:xfrm>
                    <a:prstGeom prst="rect">
                      <a:avLst/>
                    </a:prstGeom>
                    <a:noFill/>
                    <a:ln>
                      <a:noFill/>
                    </a:ln>
                  </pic:spPr>
                </pic:pic>
              </a:graphicData>
            </a:graphic>
          </wp:inline>
        </w:drawing>
      </w:r>
    </w:p>
    <w:p w14:paraId="49348C93" w14:textId="77777777" w:rsidR="001648FB" w:rsidRDefault="001648FB" w:rsidP="00073AF7">
      <w:pPr>
        <w:jc w:val="center"/>
      </w:pPr>
    </w:p>
    <w:p w14:paraId="3A5085A1" w14:textId="77777777" w:rsidR="001648FB" w:rsidRDefault="001648FB" w:rsidP="00073AF7">
      <w:pPr>
        <w:jc w:val="center"/>
      </w:pPr>
    </w:p>
    <w:p w14:paraId="3E23379F" w14:textId="77777777" w:rsidR="001648FB" w:rsidRDefault="001648FB" w:rsidP="00073AF7">
      <w:pPr>
        <w:jc w:val="center"/>
      </w:pPr>
    </w:p>
    <w:p w14:paraId="6819A933" w14:textId="77777777" w:rsidR="001648FB" w:rsidRDefault="001648FB" w:rsidP="00073AF7">
      <w:pPr>
        <w:jc w:val="center"/>
      </w:pPr>
    </w:p>
    <w:p w14:paraId="3B7CEC95" w14:textId="77777777" w:rsidR="001648FB" w:rsidRDefault="001648FB" w:rsidP="00073AF7">
      <w:pPr>
        <w:jc w:val="center"/>
      </w:pPr>
    </w:p>
    <w:p w14:paraId="428CEEEA" w14:textId="77777777" w:rsidR="001648FB" w:rsidRDefault="001648FB" w:rsidP="00073AF7">
      <w:pPr>
        <w:jc w:val="center"/>
      </w:pPr>
    </w:p>
    <w:p w14:paraId="33B6583B" w14:textId="77777777" w:rsidR="001648FB" w:rsidRDefault="001648FB" w:rsidP="00073AF7">
      <w:pPr>
        <w:jc w:val="center"/>
      </w:pPr>
    </w:p>
    <w:p w14:paraId="7563A560" w14:textId="77777777" w:rsidR="001648FB" w:rsidRDefault="001648FB" w:rsidP="00073AF7">
      <w:pPr>
        <w:jc w:val="center"/>
      </w:pPr>
    </w:p>
    <w:p w14:paraId="0ACC3AD4" w14:textId="77777777" w:rsidR="001648FB" w:rsidRDefault="001648FB" w:rsidP="00073AF7">
      <w:pPr>
        <w:jc w:val="center"/>
      </w:pPr>
    </w:p>
    <w:p w14:paraId="57F9A0AB" w14:textId="77777777" w:rsidR="001648FB" w:rsidRDefault="001648FB" w:rsidP="00073AF7">
      <w:pPr>
        <w:jc w:val="center"/>
      </w:pPr>
    </w:p>
    <w:p w14:paraId="1E95AF2B" w14:textId="77777777" w:rsidR="001648FB" w:rsidRDefault="001648FB" w:rsidP="00073AF7">
      <w:pPr>
        <w:jc w:val="center"/>
      </w:pPr>
    </w:p>
    <w:p w14:paraId="6F6DBF70" w14:textId="77777777" w:rsidR="001648FB" w:rsidRDefault="001648FB" w:rsidP="00073AF7">
      <w:pPr>
        <w:jc w:val="center"/>
      </w:pPr>
    </w:p>
    <w:p w14:paraId="60561C14" w14:textId="47BE2540" w:rsidR="001648FB" w:rsidRDefault="001648FB" w:rsidP="00073AF7">
      <w:pPr>
        <w:jc w:val="center"/>
      </w:pPr>
      <w:r>
        <w:rPr>
          <w:rFonts w:asciiTheme="majorBidi" w:hAnsiTheme="majorBidi" w:cstheme="majorBidi"/>
          <w:noProof/>
          <w:color w:val="000000" w:themeColor="text1"/>
          <w:sz w:val="28"/>
          <w:szCs w:val="28"/>
        </w:rPr>
        <w:drawing>
          <wp:inline distT="0" distB="0" distL="0" distR="0" wp14:anchorId="02F7577A" wp14:editId="576B3ADD">
            <wp:extent cx="5410200" cy="6223000"/>
            <wp:effectExtent l="0" t="0" r="0" b="6350"/>
            <wp:docPr id="16" name="Picture 16" descr="C:\Users\hp\AppData\Local\Microsoft\Windows\INetCache\Content.Word\WhatsApp Image 2023-12-30 at 12.26.05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descr="C:\Users\hp\AppData\Local\Microsoft\Windows\INetCache\Content.Word\WhatsApp Image 2023-12-30 at 12.26.05 AM.JPE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410200" cy="6223000"/>
                    </a:xfrm>
                    <a:prstGeom prst="rect">
                      <a:avLst/>
                    </a:prstGeom>
                    <a:noFill/>
                    <a:ln>
                      <a:noFill/>
                    </a:ln>
                  </pic:spPr>
                </pic:pic>
              </a:graphicData>
            </a:graphic>
          </wp:inline>
        </w:drawing>
      </w:r>
    </w:p>
    <w:p w14:paraId="71A8B769" w14:textId="77777777" w:rsidR="001648FB" w:rsidRDefault="001648FB" w:rsidP="00073AF7">
      <w:pPr>
        <w:jc w:val="center"/>
      </w:pPr>
    </w:p>
    <w:p w14:paraId="250432D9" w14:textId="77777777" w:rsidR="001648FB" w:rsidRDefault="001648FB" w:rsidP="00073AF7">
      <w:pPr>
        <w:jc w:val="center"/>
      </w:pPr>
    </w:p>
    <w:p w14:paraId="2D1F6BD3" w14:textId="77777777" w:rsidR="001648FB" w:rsidRDefault="001648FB" w:rsidP="00073AF7">
      <w:pPr>
        <w:jc w:val="center"/>
      </w:pPr>
    </w:p>
    <w:p w14:paraId="297851F3" w14:textId="7D253630" w:rsidR="001648FB" w:rsidRDefault="001648FB" w:rsidP="00073AF7">
      <w:pPr>
        <w:jc w:val="center"/>
      </w:pPr>
      <w:r>
        <w:rPr>
          <w:rFonts w:asciiTheme="majorBidi" w:hAnsiTheme="majorBidi" w:cstheme="majorBidi"/>
          <w:noProof/>
          <w:color w:val="000000" w:themeColor="text1"/>
          <w:sz w:val="28"/>
          <w:szCs w:val="28"/>
        </w:rPr>
        <w:lastRenderedPageBreak/>
        <w:drawing>
          <wp:inline distT="0" distB="0" distL="0" distR="0" wp14:anchorId="3D97155D" wp14:editId="36BFF4F5">
            <wp:extent cx="5384800" cy="6223000"/>
            <wp:effectExtent l="0" t="0" r="6350" b="6350"/>
            <wp:docPr id="17" name="Picture 17" descr="C:\Users\hp\AppData\Local\Microsoft\Windows\INetCache\Content.Word\WhatsApp Image 2023-12-30 at 12.26.2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descr="C:\Users\hp\AppData\Local\Microsoft\Windows\INetCache\Content.Word\WhatsApp Image 2023-12-30 at 12.26.26 AM.JPE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84800" cy="6223000"/>
                    </a:xfrm>
                    <a:prstGeom prst="rect">
                      <a:avLst/>
                    </a:prstGeom>
                    <a:noFill/>
                    <a:ln>
                      <a:noFill/>
                    </a:ln>
                  </pic:spPr>
                </pic:pic>
              </a:graphicData>
            </a:graphic>
          </wp:inline>
        </w:drawing>
      </w:r>
    </w:p>
    <w:p w14:paraId="179CD1D1" w14:textId="77777777" w:rsidR="001648FB" w:rsidRDefault="001648FB" w:rsidP="00073AF7">
      <w:pPr>
        <w:jc w:val="center"/>
      </w:pPr>
    </w:p>
    <w:p w14:paraId="65A2F507" w14:textId="77777777" w:rsidR="001648FB" w:rsidRDefault="001648FB" w:rsidP="00073AF7">
      <w:pPr>
        <w:jc w:val="center"/>
      </w:pPr>
    </w:p>
    <w:p w14:paraId="379F07E7" w14:textId="77777777" w:rsidR="001648FB" w:rsidRDefault="001648FB" w:rsidP="00073AF7">
      <w:pPr>
        <w:jc w:val="center"/>
      </w:pPr>
    </w:p>
    <w:p w14:paraId="6AFF0B26" w14:textId="77777777" w:rsidR="001648FB" w:rsidRDefault="001648FB" w:rsidP="00073AF7">
      <w:pPr>
        <w:jc w:val="center"/>
      </w:pPr>
    </w:p>
    <w:p w14:paraId="555B8FAA" w14:textId="77777777" w:rsidR="001648FB" w:rsidRDefault="001648FB" w:rsidP="00073AF7">
      <w:pPr>
        <w:jc w:val="center"/>
      </w:pPr>
    </w:p>
    <w:p w14:paraId="07EC9805" w14:textId="77777777" w:rsidR="001648FB" w:rsidRPr="006E51FB" w:rsidRDefault="001648FB" w:rsidP="00073AF7">
      <w:pPr>
        <w:jc w:val="center"/>
      </w:pPr>
    </w:p>
    <w:p w14:paraId="7F0A81C0" w14:textId="77777777" w:rsidR="0052147D" w:rsidRDefault="008B0184" w:rsidP="0052147D">
      <w:pPr>
        <w:pStyle w:val="Heading1"/>
        <w:rPr>
          <w:b/>
          <w:bCs/>
          <w:color w:val="000000" w:themeColor="text1"/>
        </w:rPr>
      </w:pPr>
      <w:bookmarkStart w:id="20" w:name="_Toc154788660"/>
      <w:r w:rsidRPr="006E46FE">
        <w:rPr>
          <w:b/>
          <w:bCs/>
          <w:color w:val="000000" w:themeColor="text1"/>
        </w:rPr>
        <w:lastRenderedPageBreak/>
        <w:t>Conclusion</w:t>
      </w:r>
      <w:bookmarkEnd w:id="20"/>
    </w:p>
    <w:p w14:paraId="04F0F547" w14:textId="77777777" w:rsidR="00B60B5C" w:rsidRPr="00B60B5C" w:rsidRDefault="00B60B5C" w:rsidP="00B60B5C">
      <w:pPr>
        <w:rPr>
          <w:sz w:val="12"/>
          <w:szCs w:val="12"/>
        </w:rPr>
      </w:pPr>
    </w:p>
    <w:p w14:paraId="50D2E566" w14:textId="044B2A0A" w:rsidR="006E46FE" w:rsidRDefault="006E46FE" w:rsidP="0047343A">
      <w:pPr>
        <w:spacing w:line="360" w:lineRule="auto"/>
        <w:jc w:val="both"/>
        <w:rPr>
          <w:rFonts w:asciiTheme="majorBidi" w:hAnsiTheme="majorBidi" w:cstheme="majorBidi"/>
          <w:color w:val="000000" w:themeColor="text1"/>
          <w:sz w:val="28"/>
          <w:szCs w:val="28"/>
        </w:rPr>
      </w:pPr>
      <w:r w:rsidRPr="006E46FE">
        <w:rPr>
          <w:rFonts w:asciiTheme="majorBidi" w:hAnsiTheme="majorBidi" w:cstheme="majorBidi"/>
          <w:color w:val="000000" w:themeColor="text1"/>
          <w:sz w:val="28"/>
          <w:szCs w:val="28"/>
        </w:rPr>
        <w:t>In summary, our project aspires to be a holistic sanctuary, meeting the cravings for delightful treats and providing all the essentials for creating a personal dessert haven. Beyond that, it extends to those who appreciate the natural beauty of gifts, turning every visit into a celebration of life's sweet joys. Join us in this digital confectionery, where every interaction is an opportunity to craft and savor sweet moments.</w:t>
      </w:r>
    </w:p>
    <w:p w14:paraId="2AFE4B02" w14:textId="77777777" w:rsidR="00B60B5C" w:rsidRDefault="00B60B5C" w:rsidP="00FD680B">
      <w:pPr>
        <w:jc w:val="both"/>
        <w:rPr>
          <w:rFonts w:asciiTheme="majorBidi" w:hAnsiTheme="majorBidi" w:cstheme="majorBidi"/>
          <w:color w:val="000000" w:themeColor="text1"/>
          <w:sz w:val="28"/>
          <w:szCs w:val="28"/>
        </w:rPr>
      </w:pPr>
    </w:p>
    <w:p w14:paraId="789057A0" w14:textId="77777777" w:rsidR="00B60B5C" w:rsidRDefault="00B60B5C" w:rsidP="006E46FE">
      <w:pPr>
        <w:rPr>
          <w:rFonts w:asciiTheme="majorBidi" w:hAnsiTheme="majorBidi" w:cstheme="majorBidi"/>
          <w:color w:val="000000" w:themeColor="text1"/>
          <w:sz w:val="28"/>
          <w:szCs w:val="28"/>
        </w:rPr>
      </w:pPr>
    </w:p>
    <w:p w14:paraId="547E9567" w14:textId="77777777" w:rsidR="00B60B5C" w:rsidRDefault="00B60B5C" w:rsidP="006E46FE">
      <w:pPr>
        <w:rPr>
          <w:rFonts w:asciiTheme="majorBidi" w:hAnsiTheme="majorBidi" w:cstheme="majorBidi"/>
          <w:color w:val="000000" w:themeColor="text1"/>
          <w:sz w:val="28"/>
          <w:szCs w:val="28"/>
        </w:rPr>
      </w:pPr>
    </w:p>
    <w:p w14:paraId="17366910" w14:textId="5C53C689" w:rsidR="00B60B5C" w:rsidRDefault="00B60B5C" w:rsidP="006E46FE">
      <w:pPr>
        <w:rPr>
          <w:rFonts w:asciiTheme="majorBidi" w:hAnsiTheme="majorBidi" w:cstheme="majorBidi"/>
          <w:color w:val="000000" w:themeColor="text1"/>
          <w:sz w:val="28"/>
          <w:szCs w:val="28"/>
        </w:rPr>
      </w:pPr>
    </w:p>
    <w:p w14:paraId="1D6939B8" w14:textId="77777777" w:rsidR="00B60B5C" w:rsidRDefault="00B60B5C" w:rsidP="006E46FE">
      <w:pPr>
        <w:rPr>
          <w:rFonts w:asciiTheme="majorBidi" w:hAnsiTheme="majorBidi" w:cstheme="majorBidi"/>
          <w:color w:val="000000" w:themeColor="text1"/>
          <w:sz w:val="28"/>
          <w:szCs w:val="28"/>
        </w:rPr>
      </w:pPr>
    </w:p>
    <w:p w14:paraId="44E1DBA5" w14:textId="40A6675F" w:rsidR="00B60B5C" w:rsidRDefault="001648FB" w:rsidP="00E6504F">
      <w:pPr>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w:t>
      </w:r>
    </w:p>
    <w:p w14:paraId="27B426AE" w14:textId="77777777" w:rsidR="00B60B5C" w:rsidRDefault="00B60B5C" w:rsidP="006E46FE">
      <w:pPr>
        <w:rPr>
          <w:rFonts w:asciiTheme="majorBidi" w:hAnsiTheme="majorBidi" w:cstheme="majorBidi"/>
          <w:color w:val="000000" w:themeColor="text1"/>
          <w:sz w:val="28"/>
          <w:szCs w:val="28"/>
        </w:rPr>
      </w:pPr>
    </w:p>
    <w:p w14:paraId="453C9D9A" w14:textId="77777777" w:rsidR="00B60B5C" w:rsidRDefault="00B60B5C" w:rsidP="006E46FE">
      <w:pPr>
        <w:rPr>
          <w:rFonts w:asciiTheme="majorBidi" w:hAnsiTheme="majorBidi" w:cstheme="majorBidi"/>
          <w:color w:val="000000" w:themeColor="text1"/>
          <w:sz w:val="28"/>
          <w:szCs w:val="28"/>
        </w:rPr>
      </w:pPr>
    </w:p>
    <w:p w14:paraId="41770638" w14:textId="77777777" w:rsidR="00B60B5C" w:rsidRDefault="00B60B5C" w:rsidP="006E46FE">
      <w:pPr>
        <w:rPr>
          <w:rFonts w:asciiTheme="majorBidi" w:hAnsiTheme="majorBidi" w:cstheme="majorBidi"/>
          <w:color w:val="000000" w:themeColor="text1"/>
          <w:sz w:val="28"/>
          <w:szCs w:val="28"/>
        </w:rPr>
      </w:pPr>
    </w:p>
    <w:p w14:paraId="0E36740E" w14:textId="77777777" w:rsidR="00B60B5C" w:rsidRDefault="00B60B5C" w:rsidP="006E46FE">
      <w:pPr>
        <w:rPr>
          <w:rFonts w:asciiTheme="majorBidi" w:hAnsiTheme="majorBidi" w:cstheme="majorBidi"/>
          <w:color w:val="000000" w:themeColor="text1"/>
          <w:sz w:val="28"/>
          <w:szCs w:val="28"/>
        </w:rPr>
      </w:pPr>
    </w:p>
    <w:p w14:paraId="5A0EEB2A" w14:textId="77777777" w:rsidR="00B60B5C" w:rsidRDefault="00B60B5C" w:rsidP="006E46FE">
      <w:pPr>
        <w:rPr>
          <w:rFonts w:asciiTheme="majorBidi" w:hAnsiTheme="majorBidi" w:cstheme="majorBidi"/>
          <w:color w:val="000000" w:themeColor="text1"/>
          <w:sz w:val="28"/>
          <w:szCs w:val="28"/>
        </w:rPr>
      </w:pPr>
    </w:p>
    <w:p w14:paraId="09609F4D" w14:textId="77777777" w:rsidR="00B60B5C" w:rsidRDefault="00B60B5C" w:rsidP="006E46FE">
      <w:pPr>
        <w:rPr>
          <w:rFonts w:asciiTheme="majorBidi" w:hAnsiTheme="majorBidi" w:cstheme="majorBidi"/>
          <w:color w:val="000000" w:themeColor="text1"/>
          <w:sz w:val="28"/>
          <w:szCs w:val="28"/>
        </w:rPr>
      </w:pPr>
    </w:p>
    <w:p w14:paraId="5ACBF5CF" w14:textId="77777777" w:rsidR="00B60B5C" w:rsidRDefault="00B60B5C" w:rsidP="006E46FE">
      <w:pPr>
        <w:rPr>
          <w:rFonts w:asciiTheme="majorBidi" w:hAnsiTheme="majorBidi" w:cstheme="majorBidi"/>
          <w:color w:val="000000" w:themeColor="text1"/>
          <w:sz w:val="28"/>
          <w:szCs w:val="28"/>
        </w:rPr>
      </w:pPr>
    </w:p>
    <w:p w14:paraId="5DA1DFD0" w14:textId="1A90A8E6" w:rsidR="00B60B5C" w:rsidRDefault="00B60B5C" w:rsidP="00E6504F">
      <w:pPr>
        <w:jc w:val="center"/>
        <w:rPr>
          <w:rFonts w:asciiTheme="majorBidi" w:hAnsiTheme="majorBidi" w:cstheme="majorBidi"/>
          <w:color w:val="000000" w:themeColor="text1"/>
          <w:sz w:val="28"/>
          <w:szCs w:val="28"/>
        </w:rPr>
      </w:pPr>
    </w:p>
    <w:p w14:paraId="6FB70D20" w14:textId="77777777" w:rsidR="00E6504F" w:rsidRDefault="00E6504F" w:rsidP="00E6504F">
      <w:pPr>
        <w:jc w:val="center"/>
        <w:rPr>
          <w:rFonts w:asciiTheme="majorBidi" w:hAnsiTheme="majorBidi" w:cstheme="majorBidi"/>
          <w:color w:val="000000" w:themeColor="text1"/>
          <w:sz w:val="28"/>
          <w:szCs w:val="28"/>
        </w:rPr>
      </w:pPr>
    </w:p>
    <w:p w14:paraId="5C7F6668" w14:textId="77777777" w:rsidR="00E6504F" w:rsidRDefault="00E6504F" w:rsidP="00E6504F">
      <w:pPr>
        <w:jc w:val="center"/>
        <w:rPr>
          <w:rFonts w:asciiTheme="majorBidi" w:hAnsiTheme="majorBidi" w:cstheme="majorBidi"/>
          <w:color w:val="000000" w:themeColor="text1"/>
          <w:sz w:val="28"/>
          <w:szCs w:val="28"/>
        </w:rPr>
      </w:pPr>
    </w:p>
    <w:p w14:paraId="1E887F45" w14:textId="77777777" w:rsidR="00E6504F" w:rsidRDefault="00E6504F" w:rsidP="00E6504F">
      <w:pPr>
        <w:jc w:val="center"/>
        <w:rPr>
          <w:rFonts w:asciiTheme="majorBidi" w:hAnsiTheme="majorBidi" w:cstheme="majorBidi"/>
          <w:color w:val="000000" w:themeColor="text1"/>
          <w:sz w:val="28"/>
          <w:szCs w:val="28"/>
        </w:rPr>
      </w:pPr>
    </w:p>
    <w:p w14:paraId="75874B96" w14:textId="77777777" w:rsidR="00E6504F" w:rsidRDefault="00E6504F" w:rsidP="00E6504F">
      <w:pPr>
        <w:jc w:val="center"/>
        <w:rPr>
          <w:rFonts w:asciiTheme="majorBidi" w:hAnsiTheme="majorBidi" w:cstheme="majorBidi"/>
          <w:color w:val="000000" w:themeColor="text1"/>
          <w:sz w:val="28"/>
          <w:szCs w:val="28"/>
        </w:rPr>
      </w:pPr>
    </w:p>
    <w:p w14:paraId="30E432A7" w14:textId="77777777" w:rsidR="00B60B5C" w:rsidRPr="006E46FE" w:rsidRDefault="00B60B5C" w:rsidP="006E46FE">
      <w:pPr>
        <w:rPr>
          <w:rFonts w:asciiTheme="majorBidi" w:hAnsiTheme="majorBidi" w:cstheme="majorBidi"/>
          <w:color w:val="000000" w:themeColor="text1"/>
          <w:sz w:val="28"/>
          <w:szCs w:val="28"/>
        </w:rPr>
      </w:pPr>
    </w:p>
    <w:p w14:paraId="2D5A304C" w14:textId="6B9F81D1" w:rsidR="00981349" w:rsidRPr="00B60B5C" w:rsidRDefault="008B0184" w:rsidP="0052147D">
      <w:pPr>
        <w:pStyle w:val="Heading1"/>
        <w:rPr>
          <w:b/>
          <w:bCs/>
        </w:rPr>
      </w:pPr>
      <w:bookmarkStart w:id="21" w:name="_Toc154788661"/>
      <w:r w:rsidRPr="00B60B5C">
        <w:rPr>
          <w:b/>
          <w:bCs/>
          <w:color w:val="000000" w:themeColor="text1"/>
        </w:rPr>
        <w:lastRenderedPageBreak/>
        <w:t>Refrences</w:t>
      </w:r>
      <w:bookmarkEnd w:id="21"/>
    </w:p>
    <w:p w14:paraId="0B3FFA58" w14:textId="77777777" w:rsidR="00D428E0" w:rsidRDefault="00D428E0" w:rsidP="00D428E0">
      <w:pPr>
        <w:rPr>
          <w:rFonts w:asciiTheme="majorBidi" w:hAnsiTheme="majorBidi" w:cstheme="majorBidi"/>
          <w:color w:val="000000" w:themeColor="text1"/>
          <w:sz w:val="28"/>
          <w:szCs w:val="28"/>
        </w:rPr>
      </w:pPr>
    </w:p>
    <w:p w14:paraId="6B6D1EBB" w14:textId="7A35B341" w:rsidR="00431BE9" w:rsidRPr="00431BE9" w:rsidRDefault="00964B99" w:rsidP="00431BE9">
      <w:pPr>
        <w:rPr>
          <w:rFonts w:asciiTheme="majorBidi" w:hAnsiTheme="majorBidi" w:cstheme="majorBidi"/>
          <w:b/>
          <w:bCs/>
          <w:color w:val="000000" w:themeColor="text1"/>
          <w:sz w:val="28"/>
          <w:szCs w:val="28"/>
        </w:rPr>
      </w:pPr>
      <w:hyperlink r:id="rId144" w:history="1">
        <w:r w:rsidR="00431BE9" w:rsidRPr="004054BB">
          <w:rPr>
            <w:rStyle w:val="Hyperlink"/>
            <w:rFonts w:asciiTheme="majorBidi" w:hAnsiTheme="majorBidi" w:cstheme="majorBidi"/>
            <w:b/>
            <w:bCs/>
            <w:sz w:val="28"/>
            <w:szCs w:val="28"/>
          </w:rPr>
          <w:t>https://getbootstrap.com</w:t>
        </w:r>
      </w:hyperlink>
    </w:p>
    <w:p w14:paraId="3E309EAF" w14:textId="792AC4D0" w:rsidR="00431BE9" w:rsidRPr="00431BE9" w:rsidRDefault="00431BE9" w:rsidP="00431BE9">
      <w:pPr>
        <w:rPr>
          <w:rFonts w:asciiTheme="majorBidi" w:hAnsiTheme="majorBidi" w:cstheme="majorBidi"/>
          <w:b/>
          <w:bCs/>
          <w:color w:val="000000" w:themeColor="text1"/>
          <w:sz w:val="28"/>
          <w:szCs w:val="28"/>
        </w:rPr>
      </w:pPr>
      <w:r w:rsidRPr="00431BE9">
        <w:rPr>
          <w:rFonts w:asciiTheme="majorBidi" w:hAnsiTheme="majorBidi" w:cstheme="majorBidi"/>
          <w:b/>
          <w:bCs/>
          <w:color w:val="000000" w:themeColor="text1"/>
          <w:sz w:val="28"/>
          <w:szCs w:val="28"/>
        </w:rPr>
        <w:t xml:space="preserve"> </w:t>
      </w:r>
      <w:hyperlink r:id="rId145" w:history="1">
        <w:r w:rsidRPr="004054BB">
          <w:rPr>
            <w:rStyle w:val="Hyperlink"/>
            <w:rFonts w:asciiTheme="majorBidi" w:hAnsiTheme="majorBidi" w:cstheme="majorBidi"/>
            <w:b/>
            <w:bCs/>
            <w:sz w:val="28"/>
            <w:szCs w:val="28"/>
          </w:rPr>
          <w:t>https://www.w3schools.com</w:t>
        </w:r>
      </w:hyperlink>
    </w:p>
    <w:p w14:paraId="75024B15" w14:textId="4AEB7C92" w:rsidR="00431BE9" w:rsidRPr="00431BE9" w:rsidRDefault="00964B99" w:rsidP="00431BE9">
      <w:pPr>
        <w:rPr>
          <w:rFonts w:asciiTheme="majorBidi" w:hAnsiTheme="majorBidi" w:cstheme="majorBidi"/>
          <w:b/>
          <w:bCs/>
          <w:color w:val="000000" w:themeColor="text1"/>
          <w:sz w:val="28"/>
          <w:szCs w:val="28"/>
        </w:rPr>
      </w:pPr>
      <w:hyperlink r:id="rId146" w:history="1">
        <w:r w:rsidR="00431BE9" w:rsidRPr="004054BB">
          <w:rPr>
            <w:rStyle w:val="Hyperlink"/>
            <w:rFonts w:asciiTheme="majorBidi" w:hAnsiTheme="majorBidi" w:cstheme="majorBidi"/>
            <w:b/>
            <w:bCs/>
            <w:sz w:val="28"/>
            <w:szCs w:val="28"/>
          </w:rPr>
          <w:t>https://swiperjs.com/</w:t>
        </w:r>
      </w:hyperlink>
    </w:p>
    <w:p w14:paraId="7E56ECA3" w14:textId="4716C5E7" w:rsidR="00431BE9" w:rsidRPr="00431BE9" w:rsidRDefault="00964B99" w:rsidP="00431BE9">
      <w:pPr>
        <w:rPr>
          <w:rFonts w:asciiTheme="majorBidi" w:hAnsiTheme="majorBidi" w:cstheme="majorBidi"/>
          <w:b/>
          <w:bCs/>
          <w:color w:val="000000" w:themeColor="text1"/>
          <w:sz w:val="28"/>
          <w:szCs w:val="28"/>
        </w:rPr>
      </w:pPr>
      <w:hyperlink r:id="rId147" w:history="1">
        <w:r w:rsidR="00431BE9" w:rsidRPr="004054BB">
          <w:rPr>
            <w:rStyle w:val="Hyperlink"/>
            <w:rFonts w:asciiTheme="majorBidi" w:hAnsiTheme="majorBidi" w:cstheme="majorBidi"/>
            <w:b/>
            <w:bCs/>
            <w:sz w:val="28"/>
            <w:szCs w:val="28"/>
          </w:rPr>
          <w:t>https://gsap.com/community/forums/topic/26454-using-scrollto-plugin-with-a-smooth-scrolling-page/</w:t>
        </w:r>
      </w:hyperlink>
    </w:p>
    <w:p w14:paraId="53C4B79A" w14:textId="77777777" w:rsidR="00431BE9" w:rsidRPr="00431BE9" w:rsidRDefault="00431BE9" w:rsidP="00431BE9">
      <w:pPr>
        <w:rPr>
          <w:rFonts w:asciiTheme="majorBidi" w:hAnsiTheme="majorBidi" w:cstheme="majorBidi"/>
          <w:b/>
          <w:bCs/>
          <w:color w:val="000000" w:themeColor="text1"/>
          <w:sz w:val="28"/>
          <w:szCs w:val="28"/>
        </w:rPr>
      </w:pPr>
      <w:r w:rsidRPr="00431BE9">
        <w:rPr>
          <w:rFonts w:asciiTheme="majorBidi" w:hAnsiTheme="majorBidi" w:cstheme="majorBidi"/>
          <w:b/>
          <w:bCs/>
          <w:color w:val="000000" w:themeColor="text1"/>
          <w:sz w:val="28"/>
          <w:szCs w:val="28"/>
        </w:rPr>
        <w:t>YouTube</w:t>
      </w:r>
    </w:p>
    <w:p w14:paraId="29A98A39" w14:textId="4FB31917" w:rsidR="00431BE9" w:rsidRPr="00431BE9" w:rsidRDefault="00431BE9" w:rsidP="00431BE9">
      <w:pPr>
        <w:rPr>
          <w:rFonts w:asciiTheme="majorBidi" w:hAnsiTheme="majorBidi" w:cstheme="majorBidi"/>
          <w:b/>
          <w:bCs/>
          <w:color w:val="000000" w:themeColor="text1"/>
          <w:sz w:val="28"/>
          <w:szCs w:val="28"/>
        </w:rPr>
      </w:pPr>
      <w:r w:rsidRPr="00431BE9">
        <w:rPr>
          <w:rFonts w:asciiTheme="majorBidi" w:hAnsiTheme="majorBidi" w:cstheme="majorBidi"/>
          <w:b/>
          <w:bCs/>
          <w:color w:val="000000" w:themeColor="text1"/>
          <w:sz w:val="28"/>
          <w:szCs w:val="28"/>
        </w:rPr>
        <w:t xml:space="preserve"> Sildes</w:t>
      </w:r>
    </w:p>
    <w:p w14:paraId="0170B01E" w14:textId="53FE5AC4" w:rsidR="00431BE9" w:rsidRPr="00431BE9" w:rsidRDefault="00431BE9" w:rsidP="00431BE9">
      <w:pPr>
        <w:rPr>
          <w:rFonts w:asciiTheme="majorBidi" w:hAnsiTheme="majorBidi" w:cstheme="majorBidi"/>
          <w:b/>
          <w:bCs/>
          <w:color w:val="000000" w:themeColor="text1"/>
          <w:sz w:val="28"/>
          <w:szCs w:val="28"/>
        </w:rPr>
      </w:pPr>
      <w:r w:rsidRPr="00431BE9">
        <w:rPr>
          <w:rFonts w:asciiTheme="majorBidi" w:hAnsiTheme="majorBidi" w:cstheme="majorBidi"/>
          <w:b/>
          <w:bCs/>
          <w:color w:val="000000" w:themeColor="text1"/>
          <w:sz w:val="28"/>
          <w:szCs w:val="28"/>
        </w:rPr>
        <w:t xml:space="preserve">font: </w:t>
      </w:r>
      <w:hyperlink r:id="rId148" w:history="1">
        <w:r w:rsidRPr="004054BB">
          <w:rPr>
            <w:rStyle w:val="Hyperlink"/>
            <w:rFonts w:asciiTheme="majorBidi" w:hAnsiTheme="majorBidi" w:cstheme="majorBidi"/>
            <w:b/>
            <w:bCs/>
            <w:sz w:val="28"/>
            <w:szCs w:val="28"/>
          </w:rPr>
          <w:t>https://fonts.googleapis.com/css?family=Caveat</w:t>
        </w:r>
      </w:hyperlink>
    </w:p>
    <w:p w14:paraId="2E86EAB7" w14:textId="7B38FAE7" w:rsidR="00431BE9" w:rsidRPr="00431BE9" w:rsidRDefault="00431BE9" w:rsidP="00431BE9">
      <w:pPr>
        <w:rPr>
          <w:rFonts w:asciiTheme="majorBidi" w:hAnsiTheme="majorBidi" w:cstheme="majorBidi"/>
          <w:b/>
          <w:bCs/>
          <w:color w:val="000000" w:themeColor="text1"/>
          <w:sz w:val="28"/>
          <w:szCs w:val="28"/>
        </w:rPr>
      </w:pPr>
      <w:r w:rsidRPr="00431BE9">
        <w:rPr>
          <w:rFonts w:asciiTheme="majorBidi" w:hAnsiTheme="majorBidi" w:cstheme="majorBidi"/>
          <w:b/>
          <w:bCs/>
          <w:color w:val="000000" w:themeColor="text1"/>
          <w:sz w:val="28"/>
          <w:szCs w:val="28"/>
        </w:rPr>
        <w:t xml:space="preserve">icons: </w:t>
      </w:r>
      <w:hyperlink r:id="rId149" w:history="1">
        <w:r w:rsidRPr="004054BB">
          <w:rPr>
            <w:rStyle w:val="Hyperlink"/>
            <w:rFonts w:asciiTheme="majorBidi" w:hAnsiTheme="majorBidi" w:cstheme="majorBidi"/>
            <w:b/>
            <w:bCs/>
            <w:sz w:val="28"/>
            <w:szCs w:val="28"/>
          </w:rPr>
          <w:t>https://cdn.jsdelivr.net/npm/remixicon@3.2.0/fonts/remixicon.css</w:t>
        </w:r>
      </w:hyperlink>
    </w:p>
    <w:p w14:paraId="5CD48BB5" w14:textId="5FECEBF1" w:rsidR="00431BE9" w:rsidRPr="00431BE9" w:rsidRDefault="00964B99" w:rsidP="00431BE9">
      <w:pPr>
        <w:rPr>
          <w:rFonts w:asciiTheme="majorBidi" w:hAnsiTheme="majorBidi" w:cstheme="majorBidi"/>
          <w:b/>
          <w:bCs/>
          <w:color w:val="000000" w:themeColor="text1"/>
          <w:sz w:val="28"/>
          <w:szCs w:val="28"/>
        </w:rPr>
      </w:pPr>
      <w:hyperlink r:id="rId150" w:history="1">
        <w:r w:rsidR="00431BE9" w:rsidRPr="004054BB">
          <w:rPr>
            <w:rStyle w:val="Hyperlink"/>
            <w:rFonts w:asciiTheme="majorBidi" w:hAnsiTheme="majorBidi" w:cstheme="majorBidi"/>
            <w:b/>
            <w:bCs/>
            <w:sz w:val="28"/>
            <w:szCs w:val="28"/>
          </w:rPr>
          <w:t>https://cdnjs.cloudflare.com/ajax/libs/font-awesome/6.4.2/css/all.min.css</w:t>
        </w:r>
      </w:hyperlink>
    </w:p>
    <w:p w14:paraId="61008601" w14:textId="77777777" w:rsidR="00431BE9" w:rsidRPr="00431BE9" w:rsidRDefault="00431BE9" w:rsidP="00431BE9">
      <w:pPr>
        <w:rPr>
          <w:rFonts w:asciiTheme="majorBidi" w:hAnsiTheme="majorBidi" w:cstheme="majorBidi"/>
          <w:b/>
          <w:bCs/>
          <w:color w:val="000000" w:themeColor="text1"/>
          <w:sz w:val="28"/>
          <w:szCs w:val="28"/>
        </w:rPr>
      </w:pPr>
      <w:r w:rsidRPr="00431BE9">
        <w:rPr>
          <w:rFonts w:asciiTheme="majorBidi" w:hAnsiTheme="majorBidi" w:cstheme="majorBidi"/>
          <w:b/>
          <w:bCs/>
          <w:color w:val="000000" w:themeColor="text1"/>
          <w:sz w:val="28"/>
          <w:szCs w:val="28"/>
        </w:rPr>
        <w:t>js:</w:t>
      </w:r>
    </w:p>
    <w:p w14:paraId="1F24551E" w14:textId="2F366A68" w:rsidR="00431BE9" w:rsidRPr="00431BE9" w:rsidRDefault="00964B99" w:rsidP="00431BE9">
      <w:pPr>
        <w:rPr>
          <w:rFonts w:asciiTheme="majorBidi" w:hAnsiTheme="majorBidi" w:cstheme="majorBidi"/>
          <w:b/>
          <w:bCs/>
          <w:color w:val="000000" w:themeColor="text1"/>
          <w:sz w:val="28"/>
          <w:szCs w:val="28"/>
        </w:rPr>
      </w:pPr>
      <w:hyperlink r:id="rId151" w:history="1">
        <w:r w:rsidR="00431BE9" w:rsidRPr="004054BB">
          <w:rPr>
            <w:rStyle w:val="Hyperlink"/>
            <w:rFonts w:asciiTheme="majorBidi" w:hAnsiTheme="majorBidi" w:cstheme="majorBidi"/>
            <w:b/>
            <w:bCs/>
            <w:sz w:val="28"/>
            <w:szCs w:val="28"/>
          </w:rPr>
          <w:t>https://cdnjs.cloudflare.com/ajax/libs/gsap/3.12.4/gsap.min.js</w:t>
        </w:r>
      </w:hyperlink>
    </w:p>
    <w:p w14:paraId="48AD8556" w14:textId="3E932D1C" w:rsidR="00431BE9" w:rsidRPr="00431BE9" w:rsidRDefault="00964B99" w:rsidP="00431BE9">
      <w:pPr>
        <w:rPr>
          <w:rFonts w:asciiTheme="majorBidi" w:hAnsiTheme="majorBidi" w:cstheme="majorBidi"/>
          <w:b/>
          <w:bCs/>
          <w:color w:val="000000" w:themeColor="text1"/>
          <w:sz w:val="28"/>
          <w:szCs w:val="28"/>
        </w:rPr>
      </w:pPr>
      <w:hyperlink r:id="rId152" w:history="1">
        <w:r w:rsidR="00431BE9" w:rsidRPr="004054BB">
          <w:rPr>
            <w:rStyle w:val="Hyperlink"/>
            <w:rFonts w:asciiTheme="majorBidi" w:hAnsiTheme="majorBidi" w:cstheme="majorBidi"/>
            <w:b/>
            <w:bCs/>
            <w:sz w:val="28"/>
            <w:szCs w:val="28"/>
          </w:rPr>
          <w:t>https://gsap.com/scroll/</w:t>
        </w:r>
      </w:hyperlink>
    </w:p>
    <w:p w14:paraId="2877FF0E" w14:textId="559CEC73" w:rsidR="00431BE9" w:rsidRPr="00431BE9" w:rsidRDefault="00964B99" w:rsidP="00431BE9">
      <w:pPr>
        <w:rPr>
          <w:rFonts w:asciiTheme="majorBidi" w:hAnsiTheme="majorBidi" w:cstheme="majorBidi"/>
          <w:b/>
          <w:bCs/>
          <w:color w:val="000000" w:themeColor="text1"/>
          <w:sz w:val="28"/>
          <w:szCs w:val="28"/>
        </w:rPr>
      </w:pPr>
      <w:hyperlink r:id="rId153" w:history="1">
        <w:r w:rsidR="00431BE9" w:rsidRPr="004054BB">
          <w:rPr>
            <w:rStyle w:val="Hyperlink"/>
            <w:rFonts w:asciiTheme="majorBidi" w:hAnsiTheme="majorBidi" w:cstheme="majorBidi"/>
            <w:b/>
            <w:bCs/>
            <w:sz w:val="28"/>
            <w:szCs w:val="28"/>
          </w:rPr>
          <w:t>https://cdnjs.cloudflare.com/ajax/libs/fancybox/3.5.7/jquery.fancybox.min.js</w:t>
        </w:r>
      </w:hyperlink>
    </w:p>
    <w:p w14:paraId="028B94E0" w14:textId="0027DB5C" w:rsidR="00431BE9" w:rsidRPr="00431BE9" w:rsidRDefault="00964B99" w:rsidP="00431BE9">
      <w:pPr>
        <w:rPr>
          <w:rFonts w:asciiTheme="majorBidi" w:hAnsiTheme="majorBidi" w:cstheme="majorBidi"/>
          <w:b/>
          <w:bCs/>
          <w:color w:val="000000" w:themeColor="text1"/>
          <w:sz w:val="28"/>
          <w:szCs w:val="28"/>
        </w:rPr>
      </w:pPr>
      <w:hyperlink r:id="rId154" w:history="1">
        <w:r w:rsidR="00431BE9" w:rsidRPr="004054BB">
          <w:rPr>
            <w:rStyle w:val="Hyperlink"/>
            <w:rFonts w:asciiTheme="majorBidi" w:hAnsiTheme="majorBidi" w:cstheme="majorBidi"/>
            <w:b/>
            <w:bCs/>
            <w:sz w:val="28"/>
            <w:szCs w:val="28"/>
          </w:rPr>
          <w:t>https://popper.js.org/</w:t>
        </w:r>
      </w:hyperlink>
    </w:p>
    <w:p w14:paraId="14171B43" w14:textId="762D306F" w:rsidR="00431BE9" w:rsidRPr="00431BE9" w:rsidRDefault="00964B99" w:rsidP="00431BE9">
      <w:pPr>
        <w:rPr>
          <w:rFonts w:asciiTheme="majorBidi" w:hAnsiTheme="majorBidi" w:cstheme="majorBidi"/>
          <w:b/>
          <w:bCs/>
          <w:color w:val="000000" w:themeColor="text1"/>
          <w:sz w:val="28"/>
          <w:szCs w:val="28"/>
        </w:rPr>
      </w:pPr>
      <w:hyperlink r:id="rId155" w:history="1">
        <w:r w:rsidR="00431BE9" w:rsidRPr="004054BB">
          <w:rPr>
            <w:rStyle w:val="Hyperlink"/>
            <w:rFonts w:asciiTheme="majorBidi" w:hAnsiTheme="majorBidi" w:cstheme="majorBidi"/>
            <w:b/>
            <w:bCs/>
            <w:sz w:val="28"/>
            <w:szCs w:val="28"/>
          </w:rPr>
          <w:t>https://cdnjs.cloudflare.com/ajax/libs/font-awesome/6.5.1/js/all.min.js</w:t>
        </w:r>
      </w:hyperlink>
    </w:p>
    <w:p w14:paraId="422F8AD7" w14:textId="173DEC38" w:rsidR="00431BE9" w:rsidRPr="00431BE9" w:rsidRDefault="00964B99" w:rsidP="00431BE9">
      <w:pPr>
        <w:rPr>
          <w:rFonts w:asciiTheme="majorBidi" w:hAnsiTheme="majorBidi" w:cstheme="majorBidi"/>
          <w:b/>
          <w:bCs/>
          <w:color w:val="000000" w:themeColor="text1"/>
          <w:sz w:val="28"/>
          <w:szCs w:val="28"/>
        </w:rPr>
      </w:pPr>
      <w:hyperlink r:id="rId156" w:history="1">
        <w:r w:rsidR="00431BE9" w:rsidRPr="004054BB">
          <w:rPr>
            <w:rStyle w:val="Hyperlink"/>
            <w:rFonts w:asciiTheme="majorBidi" w:hAnsiTheme="majorBidi" w:cstheme="majorBidi"/>
            <w:b/>
            <w:bCs/>
            <w:sz w:val="28"/>
            <w:szCs w:val="28"/>
          </w:rPr>
          <w:t>https://cdnjs.cloudflare.com/ajax/libs/bootstrap/5.3.2/js/bootstrap.min.js</w:t>
        </w:r>
      </w:hyperlink>
    </w:p>
    <w:p w14:paraId="3EA819A5" w14:textId="41A07B89" w:rsidR="00431BE9" w:rsidRPr="00431BE9" w:rsidRDefault="00964B99" w:rsidP="00431BE9">
      <w:pPr>
        <w:rPr>
          <w:rFonts w:asciiTheme="majorBidi" w:hAnsiTheme="majorBidi" w:cstheme="majorBidi"/>
          <w:b/>
          <w:bCs/>
          <w:color w:val="000000" w:themeColor="text1"/>
          <w:sz w:val="28"/>
          <w:szCs w:val="28"/>
        </w:rPr>
      </w:pPr>
      <w:hyperlink r:id="rId157" w:history="1">
        <w:r w:rsidR="00431BE9" w:rsidRPr="004054BB">
          <w:rPr>
            <w:rStyle w:val="Hyperlink"/>
            <w:rFonts w:asciiTheme="majorBidi" w:hAnsiTheme="majorBidi" w:cstheme="majorBidi"/>
            <w:b/>
            <w:bCs/>
            <w:sz w:val="28"/>
            <w:szCs w:val="28"/>
          </w:rPr>
          <w:t>https://cdnjs.cloudflare.com/ajax/libs/jquery/3.7.1/jquery.min.js</w:t>
        </w:r>
      </w:hyperlink>
    </w:p>
    <w:p w14:paraId="2DCC37D8" w14:textId="32C4C403" w:rsidR="00936599" w:rsidRDefault="00964B99" w:rsidP="00431BE9">
      <w:pPr>
        <w:rPr>
          <w:rFonts w:asciiTheme="majorBidi" w:hAnsiTheme="majorBidi" w:cstheme="majorBidi"/>
          <w:b/>
          <w:bCs/>
          <w:color w:val="000000" w:themeColor="text1"/>
          <w:sz w:val="28"/>
          <w:szCs w:val="28"/>
        </w:rPr>
      </w:pPr>
      <w:hyperlink r:id="rId158" w:history="1">
        <w:r w:rsidR="00431BE9" w:rsidRPr="004054BB">
          <w:rPr>
            <w:rStyle w:val="Hyperlink"/>
            <w:rFonts w:asciiTheme="majorBidi" w:hAnsiTheme="majorBidi" w:cstheme="majorBidi"/>
            <w:b/>
            <w:bCs/>
            <w:sz w:val="28"/>
            <w:szCs w:val="28"/>
          </w:rPr>
          <w:t>https://cdnjs.cloudflare.com/ajax/libs/mixitup/3.3.1/mixitup.min.js</w:t>
        </w:r>
      </w:hyperlink>
    </w:p>
    <w:p w14:paraId="489DA6AF" w14:textId="77777777" w:rsidR="00431BE9" w:rsidRDefault="00431BE9" w:rsidP="00431BE9">
      <w:pPr>
        <w:rPr>
          <w:rFonts w:asciiTheme="majorBidi" w:hAnsiTheme="majorBidi" w:cstheme="majorBidi"/>
          <w:b/>
          <w:bCs/>
          <w:color w:val="000000" w:themeColor="text1"/>
          <w:sz w:val="28"/>
          <w:szCs w:val="28"/>
        </w:rPr>
      </w:pPr>
    </w:p>
    <w:p w14:paraId="196B08D8" w14:textId="77777777" w:rsidR="00C41BB8" w:rsidRDefault="00C41BB8" w:rsidP="00C94048">
      <w:pPr>
        <w:rPr>
          <w:rFonts w:asciiTheme="majorBidi" w:hAnsiTheme="majorBidi" w:cstheme="majorBidi"/>
          <w:b/>
          <w:bCs/>
          <w:color w:val="000000" w:themeColor="text1"/>
          <w:sz w:val="28"/>
          <w:szCs w:val="28"/>
        </w:rPr>
      </w:pPr>
    </w:p>
    <w:p w14:paraId="3A3EF5E6" w14:textId="77777777" w:rsidR="00C41BB8" w:rsidRDefault="00C41BB8" w:rsidP="00C94048">
      <w:pPr>
        <w:rPr>
          <w:rFonts w:asciiTheme="majorBidi" w:hAnsiTheme="majorBidi" w:cstheme="majorBidi"/>
          <w:b/>
          <w:bCs/>
          <w:color w:val="000000" w:themeColor="text1"/>
          <w:sz w:val="28"/>
          <w:szCs w:val="28"/>
        </w:rPr>
      </w:pPr>
    </w:p>
    <w:p w14:paraId="472B3318" w14:textId="77777777" w:rsidR="00150D68" w:rsidRPr="000B27FF" w:rsidRDefault="00150D68" w:rsidP="000B27FF"/>
    <w:sectPr w:rsidR="00150D68" w:rsidRPr="000B27FF" w:rsidSect="0052147D">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B999CE" w14:textId="77777777" w:rsidR="00964B99" w:rsidRDefault="00964B99" w:rsidP="00B8027F">
      <w:pPr>
        <w:spacing w:after="0" w:line="240" w:lineRule="auto"/>
      </w:pPr>
      <w:r>
        <w:separator/>
      </w:r>
    </w:p>
  </w:endnote>
  <w:endnote w:type="continuationSeparator" w:id="0">
    <w:p w14:paraId="503769CF" w14:textId="77777777" w:rsidR="00964B99" w:rsidRDefault="00964B99" w:rsidP="00B802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D3DE7B" w14:textId="77777777" w:rsidR="00964B99" w:rsidRDefault="00964B99" w:rsidP="00B8027F">
      <w:pPr>
        <w:spacing w:after="0" w:line="240" w:lineRule="auto"/>
      </w:pPr>
      <w:r>
        <w:separator/>
      </w:r>
    </w:p>
  </w:footnote>
  <w:footnote w:type="continuationSeparator" w:id="0">
    <w:p w14:paraId="66D9BE09" w14:textId="77777777" w:rsidR="00964B99" w:rsidRDefault="00964B99" w:rsidP="00B8027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BD424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521C3F2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708D1AB5"/>
    <w:multiLevelType w:val="multilevel"/>
    <w:tmpl w:val="D67005CA"/>
    <w:lvl w:ilvl="0">
      <w:start w:val="1"/>
      <w:numFmt w:val="decimal"/>
      <w:lvlText w:val="%1"/>
      <w:lvlJc w:val="left"/>
      <w:pPr>
        <w:ind w:left="681" w:hanging="481"/>
      </w:pPr>
      <w:rPr>
        <w:rFonts w:ascii="Times New Roman" w:eastAsia="Times New Roman" w:hAnsi="Times New Roman" w:cs="Times New Roman" w:hint="default"/>
        <w:w w:val="100"/>
        <w:sz w:val="24"/>
        <w:szCs w:val="24"/>
        <w:lang w:val="en-US" w:eastAsia="en-US" w:bidi="ar-SA"/>
      </w:rPr>
    </w:lvl>
    <w:lvl w:ilvl="1">
      <w:start w:val="1"/>
      <w:numFmt w:val="decimal"/>
      <w:lvlText w:val="%1.%2"/>
      <w:lvlJc w:val="left"/>
      <w:pPr>
        <w:ind w:left="441" w:hanging="639"/>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66" w:hanging="639"/>
      </w:pPr>
      <w:rPr>
        <w:rFonts w:hint="default"/>
        <w:lang w:val="en-US" w:eastAsia="en-US" w:bidi="ar-SA"/>
      </w:rPr>
    </w:lvl>
    <w:lvl w:ilvl="3">
      <w:numFmt w:val="bullet"/>
      <w:lvlText w:val="•"/>
      <w:lvlJc w:val="left"/>
      <w:pPr>
        <w:ind w:left="2653" w:hanging="639"/>
      </w:pPr>
      <w:rPr>
        <w:rFonts w:hint="default"/>
        <w:lang w:val="en-US" w:eastAsia="en-US" w:bidi="ar-SA"/>
      </w:rPr>
    </w:lvl>
    <w:lvl w:ilvl="4">
      <w:numFmt w:val="bullet"/>
      <w:lvlText w:val="•"/>
      <w:lvlJc w:val="left"/>
      <w:pPr>
        <w:ind w:left="3640" w:hanging="639"/>
      </w:pPr>
      <w:rPr>
        <w:rFonts w:hint="default"/>
        <w:lang w:val="en-US" w:eastAsia="en-US" w:bidi="ar-SA"/>
      </w:rPr>
    </w:lvl>
    <w:lvl w:ilvl="5">
      <w:numFmt w:val="bullet"/>
      <w:lvlText w:val="•"/>
      <w:lvlJc w:val="left"/>
      <w:pPr>
        <w:ind w:left="4626" w:hanging="639"/>
      </w:pPr>
      <w:rPr>
        <w:rFonts w:hint="default"/>
        <w:lang w:val="en-US" w:eastAsia="en-US" w:bidi="ar-SA"/>
      </w:rPr>
    </w:lvl>
    <w:lvl w:ilvl="6">
      <w:numFmt w:val="bullet"/>
      <w:lvlText w:val="•"/>
      <w:lvlJc w:val="left"/>
      <w:pPr>
        <w:ind w:left="5613" w:hanging="639"/>
      </w:pPr>
      <w:rPr>
        <w:rFonts w:hint="default"/>
        <w:lang w:val="en-US" w:eastAsia="en-US" w:bidi="ar-SA"/>
      </w:rPr>
    </w:lvl>
    <w:lvl w:ilvl="7">
      <w:numFmt w:val="bullet"/>
      <w:lvlText w:val="•"/>
      <w:lvlJc w:val="left"/>
      <w:pPr>
        <w:ind w:left="6600" w:hanging="639"/>
      </w:pPr>
      <w:rPr>
        <w:rFonts w:hint="default"/>
        <w:lang w:val="en-US" w:eastAsia="en-US" w:bidi="ar-SA"/>
      </w:rPr>
    </w:lvl>
    <w:lvl w:ilvl="8">
      <w:numFmt w:val="bullet"/>
      <w:lvlText w:val="•"/>
      <w:lvlJc w:val="left"/>
      <w:pPr>
        <w:ind w:left="7586" w:hanging="639"/>
      </w:pPr>
      <w:rPr>
        <w:rFonts w:hint="default"/>
        <w:lang w:val="en-US" w:eastAsia="en-US" w:bidi="ar-SA"/>
      </w:rPr>
    </w:lvl>
  </w:abstractNum>
  <w:abstractNum w:abstractNumId="3" w15:restartNumberingAfterBreak="0">
    <w:nsid w:val="71075BC7"/>
    <w:multiLevelType w:val="multilevel"/>
    <w:tmpl w:val="D67005CA"/>
    <w:lvl w:ilvl="0">
      <w:start w:val="1"/>
      <w:numFmt w:val="decimal"/>
      <w:lvlText w:val="%1"/>
      <w:lvlJc w:val="left"/>
      <w:pPr>
        <w:ind w:left="681" w:hanging="481"/>
      </w:pPr>
      <w:rPr>
        <w:rFonts w:ascii="Times New Roman" w:eastAsia="Times New Roman" w:hAnsi="Times New Roman" w:cs="Times New Roman" w:hint="default"/>
        <w:w w:val="100"/>
        <w:sz w:val="24"/>
        <w:szCs w:val="24"/>
        <w:lang w:val="en-US" w:eastAsia="en-US" w:bidi="ar-SA"/>
      </w:rPr>
    </w:lvl>
    <w:lvl w:ilvl="1">
      <w:start w:val="1"/>
      <w:numFmt w:val="decimal"/>
      <w:lvlText w:val="%1.%2"/>
      <w:lvlJc w:val="left"/>
      <w:pPr>
        <w:ind w:left="441" w:hanging="639"/>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66" w:hanging="639"/>
      </w:pPr>
      <w:rPr>
        <w:rFonts w:hint="default"/>
        <w:lang w:val="en-US" w:eastAsia="en-US" w:bidi="ar-SA"/>
      </w:rPr>
    </w:lvl>
    <w:lvl w:ilvl="3">
      <w:numFmt w:val="bullet"/>
      <w:lvlText w:val="•"/>
      <w:lvlJc w:val="left"/>
      <w:pPr>
        <w:ind w:left="2653" w:hanging="639"/>
      </w:pPr>
      <w:rPr>
        <w:rFonts w:hint="default"/>
        <w:lang w:val="en-US" w:eastAsia="en-US" w:bidi="ar-SA"/>
      </w:rPr>
    </w:lvl>
    <w:lvl w:ilvl="4">
      <w:numFmt w:val="bullet"/>
      <w:lvlText w:val="•"/>
      <w:lvlJc w:val="left"/>
      <w:pPr>
        <w:ind w:left="3640" w:hanging="639"/>
      </w:pPr>
      <w:rPr>
        <w:rFonts w:hint="default"/>
        <w:lang w:val="en-US" w:eastAsia="en-US" w:bidi="ar-SA"/>
      </w:rPr>
    </w:lvl>
    <w:lvl w:ilvl="5">
      <w:numFmt w:val="bullet"/>
      <w:lvlText w:val="•"/>
      <w:lvlJc w:val="left"/>
      <w:pPr>
        <w:ind w:left="4626" w:hanging="639"/>
      </w:pPr>
      <w:rPr>
        <w:rFonts w:hint="default"/>
        <w:lang w:val="en-US" w:eastAsia="en-US" w:bidi="ar-SA"/>
      </w:rPr>
    </w:lvl>
    <w:lvl w:ilvl="6">
      <w:numFmt w:val="bullet"/>
      <w:lvlText w:val="•"/>
      <w:lvlJc w:val="left"/>
      <w:pPr>
        <w:ind w:left="5613" w:hanging="639"/>
      </w:pPr>
      <w:rPr>
        <w:rFonts w:hint="default"/>
        <w:lang w:val="en-US" w:eastAsia="en-US" w:bidi="ar-SA"/>
      </w:rPr>
    </w:lvl>
    <w:lvl w:ilvl="7">
      <w:numFmt w:val="bullet"/>
      <w:lvlText w:val="•"/>
      <w:lvlJc w:val="left"/>
      <w:pPr>
        <w:ind w:left="6600" w:hanging="639"/>
      </w:pPr>
      <w:rPr>
        <w:rFonts w:hint="default"/>
        <w:lang w:val="en-US" w:eastAsia="en-US" w:bidi="ar-SA"/>
      </w:rPr>
    </w:lvl>
    <w:lvl w:ilvl="8">
      <w:numFmt w:val="bullet"/>
      <w:lvlText w:val="•"/>
      <w:lvlJc w:val="left"/>
      <w:pPr>
        <w:ind w:left="7586" w:hanging="639"/>
      </w:pPr>
      <w:rPr>
        <w:rFonts w:hint="default"/>
        <w:lang w:val="en-US" w:eastAsia="en-US" w:bidi="ar-SA"/>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ztDADMkwNjA0NTJV0lIJTi4sz8/NACoxrAdlW1CUsAAAA"/>
  </w:docVars>
  <w:rsids>
    <w:rsidRoot w:val="000B27FF"/>
    <w:rsid w:val="000016AD"/>
    <w:rsid w:val="00016F0C"/>
    <w:rsid w:val="00047CC7"/>
    <w:rsid w:val="00073450"/>
    <w:rsid w:val="00073848"/>
    <w:rsid w:val="00073AF7"/>
    <w:rsid w:val="00075449"/>
    <w:rsid w:val="00076E12"/>
    <w:rsid w:val="000B27FF"/>
    <w:rsid w:val="000C4CED"/>
    <w:rsid w:val="000D7F19"/>
    <w:rsid w:val="000E1E2E"/>
    <w:rsid w:val="000F23C0"/>
    <w:rsid w:val="000F47EA"/>
    <w:rsid w:val="00140032"/>
    <w:rsid w:val="00150D68"/>
    <w:rsid w:val="001648FB"/>
    <w:rsid w:val="001744DE"/>
    <w:rsid w:val="001823DC"/>
    <w:rsid w:val="00186C67"/>
    <w:rsid w:val="001A6E2D"/>
    <w:rsid w:val="001B46A5"/>
    <w:rsid w:val="001D15C2"/>
    <w:rsid w:val="001F11CC"/>
    <w:rsid w:val="00201B0E"/>
    <w:rsid w:val="00203747"/>
    <w:rsid w:val="00280F96"/>
    <w:rsid w:val="002C1300"/>
    <w:rsid w:val="002E290D"/>
    <w:rsid w:val="0036055B"/>
    <w:rsid w:val="003746B0"/>
    <w:rsid w:val="003A2E77"/>
    <w:rsid w:val="003B0470"/>
    <w:rsid w:val="003C241C"/>
    <w:rsid w:val="00415F9C"/>
    <w:rsid w:val="00431BE9"/>
    <w:rsid w:val="00444443"/>
    <w:rsid w:val="0046295E"/>
    <w:rsid w:val="0047343A"/>
    <w:rsid w:val="004904D9"/>
    <w:rsid w:val="00494711"/>
    <w:rsid w:val="004A6519"/>
    <w:rsid w:val="004C1801"/>
    <w:rsid w:val="004C2BB7"/>
    <w:rsid w:val="004D3252"/>
    <w:rsid w:val="004E54F8"/>
    <w:rsid w:val="004E5D4D"/>
    <w:rsid w:val="00502406"/>
    <w:rsid w:val="0052147D"/>
    <w:rsid w:val="005222D1"/>
    <w:rsid w:val="005939AE"/>
    <w:rsid w:val="005B2592"/>
    <w:rsid w:val="005B46F7"/>
    <w:rsid w:val="005F7824"/>
    <w:rsid w:val="00602D60"/>
    <w:rsid w:val="0060462B"/>
    <w:rsid w:val="006239A5"/>
    <w:rsid w:val="00643176"/>
    <w:rsid w:val="00651721"/>
    <w:rsid w:val="0065326D"/>
    <w:rsid w:val="00696E6B"/>
    <w:rsid w:val="006C76DB"/>
    <w:rsid w:val="006E46FE"/>
    <w:rsid w:val="006E51FB"/>
    <w:rsid w:val="006E7B25"/>
    <w:rsid w:val="0071343C"/>
    <w:rsid w:val="007A149F"/>
    <w:rsid w:val="007B723B"/>
    <w:rsid w:val="007E0CB3"/>
    <w:rsid w:val="007E4CE3"/>
    <w:rsid w:val="007E4FDB"/>
    <w:rsid w:val="00811214"/>
    <w:rsid w:val="008248BE"/>
    <w:rsid w:val="00833399"/>
    <w:rsid w:val="0087591B"/>
    <w:rsid w:val="008B0184"/>
    <w:rsid w:val="009118BB"/>
    <w:rsid w:val="009172AF"/>
    <w:rsid w:val="009362CD"/>
    <w:rsid w:val="00936599"/>
    <w:rsid w:val="009463FB"/>
    <w:rsid w:val="009622FC"/>
    <w:rsid w:val="00963A4C"/>
    <w:rsid w:val="00964301"/>
    <w:rsid w:val="00964B99"/>
    <w:rsid w:val="009666F4"/>
    <w:rsid w:val="00981349"/>
    <w:rsid w:val="009B46CE"/>
    <w:rsid w:val="009E499D"/>
    <w:rsid w:val="009E737F"/>
    <w:rsid w:val="00A164E6"/>
    <w:rsid w:val="00A2563C"/>
    <w:rsid w:val="00A50048"/>
    <w:rsid w:val="00A66084"/>
    <w:rsid w:val="00A66340"/>
    <w:rsid w:val="00A93641"/>
    <w:rsid w:val="00AB45D2"/>
    <w:rsid w:val="00AE04F2"/>
    <w:rsid w:val="00AE4233"/>
    <w:rsid w:val="00B4688F"/>
    <w:rsid w:val="00B60B5C"/>
    <w:rsid w:val="00B8027F"/>
    <w:rsid w:val="00BC3344"/>
    <w:rsid w:val="00BE0A21"/>
    <w:rsid w:val="00C14EDA"/>
    <w:rsid w:val="00C323C9"/>
    <w:rsid w:val="00C41BB8"/>
    <w:rsid w:val="00C94048"/>
    <w:rsid w:val="00CA08FB"/>
    <w:rsid w:val="00CB040E"/>
    <w:rsid w:val="00CC4FA8"/>
    <w:rsid w:val="00CE15D8"/>
    <w:rsid w:val="00CE62CC"/>
    <w:rsid w:val="00D428E0"/>
    <w:rsid w:val="00DA4EE2"/>
    <w:rsid w:val="00DD046A"/>
    <w:rsid w:val="00E45D90"/>
    <w:rsid w:val="00E56779"/>
    <w:rsid w:val="00E6504F"/>
    <w:rsid w:val="00E85FC2"/>
    <w:rsid w:val="00F2557E"/>
    <w:rsid w:val="00F304C9"/>
    <w:rsid w:val="00F47C37"/>
    <w:rsid w:val="00FD68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8B030"/>
  <w15:chartTrackingRefBased/>
  <w15:docId w15:val="{C1E687B7-8C0A-412C-B7FD-C30647802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93641"/>
    <w:pPr>
      <w:keepNext/>
      <w:keepLines/>
      <w:spacing w:before="240" w:after="0"/>
      <w:outlineLvl w:val="0"/>
    </w:pPr>
    <w:rPr>
      <w:rFonts w:asciiTheme="majorBidi" w:eastAsiaTheme="majorEastAsia" w:hAnsiTheme="majorBidi" w:cstheme="majorBidi"/>
      <w:sz w:val="32"/>
      <w:szCs w:val="32"/>
    </w:rPr>
  </w:style>
  <w:style w:type="paragraph" w:styleId="Heading2">
    <w:name w:val="heading 2"/>
    <w:basedOn w:val="Normal"/>
    <w:next w:val="Normal"/>
    <w:link w:val="Heading2Char"/>
    <w:uiPriority w:val="9"/>
    <w:unhideWhenUsed/>
    <w:qFormat/>
    <w:rsid w:val="00CE15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paragraph" w:styleId="TOC1">
    <w:name w:val="toc 1"/>
    <w:basedOn w:val="Normal"/>
    <w:uiPriority w:val="39"/>
    <w:qFormat/>
    <w:rsid w:val="00B8027F"/>
    <w:pPr>
      <w:widowControl w:val="0"/>
      <w:autoSpaceDE w:val="0"/>
      <w:autoSpaceDN w:val="0"/>
      <w:spacing w:before="291" w:after="0" w:line="240" w:lineRule="auto"/>
      <w:ind w:left="681" w:hanging="481"/>
    </w:pPr>
    <w:rPr>
      <w:rFonts w:ascii="Times New Roman" w:eastAsia="Times New Roman" w:hAnsi="Times New Roman" w:cs="Times New Roman"/>
      <w:sz w:val="26"/>
      <w:szCs w:val="26"/>
    </w:rPr>
  </w:style>
  <w:style w:type="paragraph" w:styleId="TOC2">
    <w:name w:val="toc 2"/>
    <w:basedOn w:val="Normal"/>
    <w:uiPriority w:val="1"/>
    <w:qFormat/>
    <w:rsid w:val="00B8027F"/>
    <w:pPr>
      <w:widowControl w:val="0"/>
      <w:autoSpaceDE w:val="0"/>
      <w:autoSpaceDN w:val="0"/>
      <w:spacing w:before="291" w:after="0" w:line="240" w:lineRule="auto"/>
      <w:ind w:left="1080" w:hanging="640"/>
    </w:pPr>
    <w:rPr>
      <w:rFonts w:ascii="Times New Roman" w:eastAsia="Times New Roman" w:hAnsi="Times New Roman" w:cs="Times New Roman"/>
      <w:sz w:val="26"/>
      <w:szCs w:val="26"/>
    </w:rPr>
  </w:style>
  <w:style w:type="character" w:customStyle="1" w:styleId="Heading1Char">
    <w:name w:val="Heading 1 Char"/>
    <w:basedOn w:val="DefaultParagraphFont"/>
    <w:link w:val="Heading1"/>
    <w:uiPriority w:val="9"/>
    <w:rsid w:val="00A93641"/>
    <w:rPr>
      <w:rFonts w:asciiTheme="majorBidi" w:eastAsiaTheme="majorEastAsia" w:hAnsiTheme="majorBidi" w:cstheme="majorBidi"/>
      <w:sz w:val="32"/>
      <w:szCs w:val="32"/>
    </w:rPr>
  </w:style>
  <w:style w:type="paragraph" w:styleId="TOCHeading">
    <w:name w:val="TOC Heading"/>
    <w:basedOn w:val="Heading1"/>
    <w:next w:val="Normal"/>
    <w:uiPriority w:val="39"/>
    <w:unhideWhenUsed/>
    <w:qFormat/>
    <w:rsid w:val="0052147D"/>
    <w:pPr>
      <w:outlineLvl w:val="9"/>
    </w:pPr>
    <w:rPr>
      <w:rFonts w:asciiTheme="majorHAnsi" w:hAnsiTheme="majorHAnsi"/>
      <w:color w:val="2F5496" w:themeColor="accent1" w:themeShade="BF"/>
    </w:rPr>
  </w:style>
  <w:style w:type="character" w:styleId="Hyperlink">
    <w:name w:val="Hyperlink"/>
    <w:basedOn w:val="DefaultParagraphFont"/>
    <w:uiPriority w:val="99"/>
    <w:unhideWhenUsed/>
    <w:rsid w:val="0052147D"/>
    <w:rPr>
      <w:color w:val="0563C1" w:themeColor="hyperlink"/>
      <w:u w:val="single"/>
    </w:rPr>
  </w:style>
  <w:style w:type="paragraph" w:styleId="ListParagraph">
    <w:name w:val="List Paragraph"/>
    <w:basedOn w:val="Normal"/>
    <w:uiPriority w:val="34"/>
    <w:qFormat/>
    <w:rsid w:val="00016F0C"/>
    <w:pPr>
      <w:ind w:left="720"/>
      <w:contextualSpacing/>
    </w:pPr>
  </w:style>
  <w:style w:type="paragraph" w:styleId="NormalWeb">
    <w:name w:val="Normal (Web)"/>
    <w:basedOn w:val="Normal"/>
    <w:uiPriority w:val="99"/>
    <w:semiHidden/>
    <w:unhideWhenUsed/>
    <w:rsid w:val="0014003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A65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519"/>
  </w:style>
  <w:style w:type="paragraph" w:styleId="Footer">
    <w:name w:val="footer"/>
    <w:basedOn w:val="Normal"/>
    <w:link w:val="FooterChar"/>
    <w:uiPriority w:val="99"/>
    <w:unhideWhenUsed/>
    <w:rsid w:val="004A65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519"/>
  </w:style>
  <w:style w:type="character" w:customStyle="1" w:styleId="Heading2Char">
    <w:name w:val="Heading 2 Char"/>
    <w:basedOn w:val="DefaultParagraphFont"/>
    <w:link w:val="Heading2"/>
    <w:uiPriority w:val="9"/>
    <w:rsid w:val="00CE15D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6279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jpeg"/><Relationship Id="rId21" Type="http://schemas.openxmlformats.org/officeDocument/2006/relationships/image" Target="media/image14.jpeg"/><Relationship Id="rId42" Type="http://schemas.openxmlformats.org/officeDocument/2006/relationships/image" Target="media/image35.jpeg"/><Relationship Id="rId63" Type="http://schemas.openxmlformats.org/officeDocument/2006/relationships/image" Target="media/image56.jpeg"/><Relationship Id="rId84" Type="http://schemas.openxmlformats.org/officeDocument/2006/relationships/image" Target="media/image77.jpeg"/><Relationship Id="rId138" Type="http://schemas.openxmlformats.org/officeDocument/2006/relationships/image" Target="media/image131.jpeg"/><Relationship Id="rId159" Type="http://schemas.openxmlformats.org/officeDocument/2006/relationships/fontTable" Target="fontTable.xml"/><Relationship Id="rId107" Type="http://schemas.openxmlformats.org/officeDocument/2006/relationships/image" Target="media/image100.jpeg"/><Relationship Id="rId11" Type="http://schemas.openxmlformats.org/officeDocument/2006/relationships/image" Target="media/image4.jpeg"/><Relationship Id="rId32" Type="http://schemas.openxmlformats.org/officeDocument/2006/relationships/image" Target="media/image25.jpeg"/><Relationship Id="rId53" Type="http://schemas.openxmlformats.org/officeDocument/2006/relationships/image" Target="media/image46.jpeg"/><Relationship Id="rId74" Type="http://schemas.openxmlformats.org/officeDocument/2006/relationships/image" Target="media/image67.jpeg"/><Relationship Id="rId128" Type="http://schemas.openxmlformats.org/officeDocument/2006/relationships/image" Target="media/image121.jpeg"/><Relationship Id="rId149" Type="http://schemas.openxmlformats.org/officeDocument/2006/relationships/hyperlink" Target="https://cdn.jsdelivr.net/npm/remixicon@3.2.0/fonts/remixicon.css" TargetMode="External"/><Relationship Id="rId5" Type="http://schemas.openxmlformats.org/officeDocument/2006/relationships/webSettings" Target="webSettings.xml"/><Relationship Id="rId95" Type="http://schemas.openxmlformats.org/officeDocument/2006/relationships/image" Target="media/image88.jpeg"/><Relationship Id="rId160" Type="http://schemas.openxmlformats.org/officeDocument/2006/relationships/theme" Target="theme/theme1.xml"/><Relationship Id="rId22" Type="http://schemas.openxmlformats.org/officeDocument/2006/relationships/image" Target="media/image15.jpeg"/><Relationship Id="rId43" Type="http://schemas.openxmlformats.org/officeDocument/2006/relationships/image" Target="media/image36.jpeg"/><Relationship Id="rId64" Type="http://schemas.openxmlformats.org/officeDocument/2006/relationships/image" Target="media/image57.jpeg"/><Relationship Id="rId118" Type="http://schemas.openxmlformats.org/officeDocument/2006/relationships/image" Target="media/image111.jpeg"/><Relationship Id="rId139" Type="http://schemas.openxmlformats.org/officeDocument/2006/relationships/image" Target="media/image132.jpeg"/><Relationship Id="rId80" Type="http://schemas.openxmlformats.org/officeDocument/2006/relationships/image" Target="media/image73.jpeg"/><Relationship Id="rId85" Type="http://schemas.openxmlformats.org/officeDocument/2006/relationships/image" Target="media/image78.jpeg"/><Relationship Id="rId150" Type="http://schemas.openxmlformats.org/officeDocument/2006/relationships/hyperlink" Target="https://cdnjs.cloudflare.com/ajax/libs/font-awesome/6.4.2/css/all.min.css" TargetMode="External"/><Relationship Id="rId155" Type="http://schemas.openxmlformats.org/officeDocument/2006/relationships/hyperlink" Target="https://cdnjs.cloudflare.com/ajax/libs/font-awesome/6.5.1/js/all.min.js" TargetMode="External"/><Relationship Id="rId12" Type="http://schemas.openxmlformats.org/officeDocument/2006/relationships/image" Target="media/image5.jpeg"/><Relationship Id="rId17" Type="http://schemas.openxmlformats.org/officeDocument/2006/relationships/image" Target="media/image10.jpeg"/><Relationship Id="rId33" Type="http://schemas.openxmlformats.org/officeDocument/2006/relationships/image" Target="media/image26.jpeg"/><Relationship Id="rId38" Type="http://schemas.openxmlformats.org/officeDocument/2006/relationships/image" Target="media/image31.jpeg"/><Relationship Id="rId59" Type="http://schemas.openxmlformats.org/officeDocument/2006/relationships/image" Target="media/image52.jpeg"/><Relationship Id="rId103" Type="http://schemas.openxmlformats.org/officeDocument/2006/relationships/image" Target="media/image96.jpeg"/><Relationship Id="rId108" Type="http://schemas.openxmlformats.org/officeDocument/2006/relationships/image" Target="media/image101.jpeg"/><Relationship Id="rId124" Type="http://schemas.openxmlformats.org/officeDocument/2006/relationships/image" Target="media/image117.jpeg"/><Relationship Id="rId129" Type="http://schemas.openxmlformats.org/officeDocument/2006/relationships/image" Target="media/image122.jpeg"/><Relationship Id="rId54" Type="http://schemas.openxmlformats.org/officeDocument/2006/relationships/image" Target="media/image47.jpeg"/><Relationship Id="rId70" Type="http://schemas.openxmlformats.org/officeDocument/2006/relationships/image" Target="media/image63.jpeg"/><Relationship Id="rId75" Type="http://schemas.openxmlformats.org/officeDocument/2006/relationships/image" Target="media/image68.jpeg"/><Relationship Id="rId91" Type="http://schemas.openxmlformats.org/officeDocument/2006/relationships/image" Target="media/image84.jpeg"/><Relationship Id="rId96" Type="http://schemas.openxmlformats.org/officeDocument/2006/relationships/image" Target="media/image89.jpeg"/><Relationship Id="rId140" Type="http://schemas.openxmlformats.org/officeDocument/2006/relationships/image" Target="media/image133.jpeg"/><Relationship Id="rId145" Type="http://schemas.openxmlformats.org/officeDocument/2006/relationships/hyperlink" Target="https://www.w3schools.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21.jpeg"/><Relationship Id="rId49" Type="http://schemas.openxmlformats.org/officeDocument/2006/relationships/image" Target="media/image42.jpeg"/><Relationship Id="rId114" Type="http://schemas.openxmlformats.org/officeDocument/2006/relationships/image" Target="media/image107.jpeg"/><Relationship Id="rId119" Type="http://schemas.openxmlformats.org/officeDocument/2006/relationships/image" Target="media/image112.jpeg"/><Relationship Id="rId44" Type="http://schemas.openxmlformats.org/officeDocument/2006/relationships/image" Target="media/image37.jpeg"/><Relationship Id="rId60" Type="http://schemas.openxmlformats.org/officeDocument/2006/relationships/image" Target="media/image53.jpeg"/><Relationship Id="rId65" Type="http://schemas.openxmlformats.org/officeDocument/2006/relationships/image" Target="media/image58.jpeg"/><Relationship Id="rId81" Type="http://schemas.openxmlformats.org/officeDocument/2006/relationships/image" Target="media/image74.jpeg"/><Relationship Id="rId86" Type="http://schemas.openxmlformats.org/officeDocument/2006/relationships/image" Target="media/image79.jpeg"/><Relationship Id="rId130" Type="http://schemas.openxmlformats.org/officeDocument/2006/relationships/image" Target="media/image123.jpeg"/><Relationship Id="rId135" Type="http://schemas.openxmlformats.org/officeDocument/2006/relationships/image" Target="media/image128.jpeg"/><Relationship Id="rId151" Type="http://schemas.openxmlformats.org/officeDocument/2006/relationships/hyperlink" Target="https://cdnjs.cloudflare.com/ajax/libs/gsap/3.12.4/gsap.min.js" TargetMode="External"/><Relationship Id="rId156" Type="http://schemas.openxmlformats.org/officeDocument/2006/relationships/hyperlink" Target="https://cdnjs.cloudflare.com/ajax/libs/bootstrap/5.3.2/js/bootstrap.min.js" TargetMode="Externa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jpeg"/><Relationship Id="rId109" Type="http://schemas.openxmlformats.org/officeDocument/2006/relationships/image" Target="media/image102.jpeg"/><Relationship Id="rId34" Type="http://schemas.openxmlformats.org/officeDocument/2006/relationships/image" Target="media/image27.jpeg"/><Relationship Id="rId50" Type="http://schemas.openxmlformats.org/officeDocument/2006/relationships/image" Target="media/image43.jpeg"/><Relationship Id="rId55" Type="http://schemas.openxmlformats.org/officeDocument/2006/relationships/image" Target="media/image48.jpeg"/><Relationship Id="rId76" Type="http://schemas.openxmlformats.org/officeDocument/2006/relationships/image" Target="media/image69.jpeg"/><Relationship Id="rId97" Type="http://schemas.openxmlformats.org/officeDocument/2006/relationships/image" Target="media/image90.jpeg"/><Relationship Id="rId104" Type="http://schemas.openxmlformats.org/officeDocument/2006/relationships/image" Target="media/image97.jpeg"/><Relationship Id="rId120" Type="http://schemas.openxmlformats.org/officeDocument/2006/relationships/image" Target="media/image113.jpeg"/><Relationship Id="rId125" Type="http://schemas.openxmlformats.org/officeDocument/2006/relationships/image" Target="media/image118.jpeg"/><Relationship Id="rId141" Type="http://schemas.openxmlformats.org/officeDocument/2006/relationships/image" Target="media/image134.jpeg"/><Relationship Id="rId146" Type="http://schemas.openxmlformats.org/officeDocument/2006/relationships/hyperlink" Target="https://swiperjs.com/" TargetMode="External"/><Relationship Id="rId7" Type="http://schemas.openxmlformats.org/officeDocument/2006/relationships/endnotes" Target="endnotes.xml"/><Relationship Id="rId71" Type="http://schemas.openxmlformats.org/officeDocument/2006/relationships/image" Target="media/image64.jpeg"/><Relationship Id="rId92" Type="http://schemas.openxmlformats.org/officeDocument/2006/relationships/image" Target="media/image85.jpe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 Id="rId87" Type="http://schemas.openxmlformats.org/officeDocument/2006/relationships/image" Target="media/image80.jpeg"/><Relationship Id="rId110" Type="http://schemas.openxmlformats.org/officeDocument/2006/relationships/image" Target="media/image103.jpeg"/><Relationship Id="rId115" Type="http://schemas.openxmlformats.org/officeDocument/2006/relationships/image" Target="media/image108.jpeg"/><Relationship Id="rId131" Type="http://schemas.openxmlformats.org/officeDocument/2006/relationships/image" Target="media/image124.jpeg"/><Relationship Id="rId136" Type="http://schemas.openxmlformats.org/officeDocument/2006/relationships/image" Target="media/image129.jpeg"/><Relationship Id="rId157" Type="http://schemas.openxmlformats.org/officeDocument/2006/relationships/hyperlink" Target="https://cdnjs.cloudflare.com/ajax/libs/jquery/3.7.1/jquery.min.js" TargetMode="External"/><Relationship Id="rId61" Type="http://schemas.openxmlformats.org/officeDocument/2006/relationships/image" Target="media/image54.jpeg"/><Relationship Id="rId82" Type="http://schemas.openxmlformats.org/officeDocument/2006/relationships/image" Target="media/image75.jpeg"/><Relationship Id="rId152" Type="http://schemas.openxmlformats.org/officeDocument/2006/relationships/hyperlink" Target="https://gsap.com/scroll/" TargetMode="Externa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jpeg"/><Relationship Id="rId35" Type="http://schemas.openxmlformats.org/officeDocument/2006/relationships/image" Target="media/image28.jpeg"/><Relationship Id="rId56" Type="http://schemas.openxmlformats.org/officeDocument/2006/relationships/image" Target="media/image49.jpeg"/><Relationship Id="rId77" Type="http://schemas.openxmlformats.org/officeDocument/2006/relationships/image" Target="media/image70.jpeg"/><Relationship Id="rId100" Type="http://schemas.openxmlformats.org/officeDocument/2006/relationships/image" Target="media/image93.jpeg"/><Relationship Id="rId105" Type="http://schemas.openxmlformats.org/officeDocument/2006/relationships/image" Target="media/image98.jpeg"/><Relationship Id="rId126" Type="http://schemas.openxmlformats.org/officeDocument/2006/relationships/image" Target="media/image119.jpeg"/><Relationship Id="rId147" Type="http://schemas.openxmlformats.org/officeDocument/2006/relationships/hyperlink" Target="https://gsap.com/community/forums/topic/26454-using-scrollto-plugin-with-a-smooth-scrolling-page/" TargetMode="External"/><Relationship Id="rId8" Type="http://schemas.openxmlformats.org/officeDocument/2006/relationships/image" Target="media/image1.jpeg"/><Relationship Id="rId51" Type="http://schemas.openxmlformats.org/officeDocument/2006/relationships/image" Target="media/image44.jpeg"/><Relationship Id="rId72" Type="http://schemas.openxmlformats.org/officeDocument/2006/relationships/image" Target="media/image65.jpeg"/><Relationship Id="rId93" Type="http://schemas.openxmlformats.org/officeDocument/2006/relationships/image" Target="media/image86.jpeg"/><Relationship Id="rId98" Type="http://schemas.openxmlformats.org/officeDocument/2006/relationships/image" Target="media/image91.jpeg"/><Relationship Id="rId121" Type="http://schemas.openxmlformats.org/officeDocument/2006/relationships/image" Target="media/image114.jpeg"/><Relationship Id="rId142" Type="http://schemas.openxmlformats.org/officeDocument/2006/relationships/image" Target="media/image135.jpeg"/><Relationship Id="rId3" Type="http://schemas.openxmlformats.org/officeDocument/2006/relationships/styles" Target="styles.xml"/><Relationship Id="rId25" Type="http://schemas.openxmlformats.org/officeDocument/2006/relationships/image" Target="media/image18.jpeg"/><Relationship Id="rId46" Type="http://schemas.openxmlformats.org/officeDocument/2006/relationships/image" Target="media/image39.jpeg"/><Relationship Id="rId67" Type="http://schemas.openxmlformats.org/officeDocument/2006/relationships/image" Target="media/image60.jpeg"/><Relationship Id="rId116" Type="http://schemas.openxmlformats.org/officeDocument/2006/relationships/image" Target="media/image109.jpeg"/><Relationship Id="rId137" Type="http://schemas.openxmlformats.org/officeDocument/2006/relationships/image" Target="media/image130.jpeg"/><Relationship Id="rId158" Type="http://schemas.openxmlformats.org/officeDocument/2006/relationships/hyperlink" Target="https://cdnjs.cloudflare.com/ajax/libs/mixitup/3.3.1/mixitup.min.js" TargetMode="External"/><Relationship Id="rId20" Type="http://schemas.openxmlformats.org/officeDocument/2006/relationships/image" Target="media/image13.jpeg"/><Relationship Id="rId41" Type="http://schemas.openxmlformats.org/officeDocument/2006/relationships/image" Target="media/image34.jpeg"/><Relationship Id="rId62" Type="http://schemas.openxmlformats.org/officeDocument/2006/relationships/image" Target="media/image55.jpeg"/><Relationship Id="rId83" Type="http://schemas.openxmlformats.org/officeDocument/2006/relationships/image" Target="media/image76.jpeg"/><Relationship Id="rId88" Type="http://schemas.openxmlformats.org/officeDocument/2006/relationships/image" Target="media/image81.jpeg"/><Relationship Id="rId111" Type="http://schemas.openxmlformats.org/officeDocument/2006/relationships/image" Target="media/image104.jpeg"/><Relationship Id="rId132" Type="http://schemas.openxmlformats.org/officeDocument/2006/relationships/image" Target="media/image125.jpeg"/><Relationship Id="rId153" Type="http://schemas.openxmlformats.org/officeDocument/2006/relationships/hyperlink" Target="https://cdnjs.cloudflare.com/ajax/libs/fancybox/3.5.7/jquery.fancybox.min.js" TargetMode="External"/><Relationship Id="rId15" Type="http://schemas.openxmlformats.org/officeDocument/2006/relationships/image" Target="media/image8.jpeg"/><Relationship Id="rId36" Type="http://schemas.openxmlformats.org/officeDocument/2006/relationships/image" Target="media/image29.jpeg"/><Relationship Id="rId57" Type="http://schemas.openxmlformats.org/officeDocument/2006/relationships/image" Target="media/image50.jpeg"/><Relationship Id="rId106" Type="http://schemas.openxmlformats.org/officeDocument/2006/relationships/image" Target="media/image99.jpeg"/><Relationship Id="rId127" Type="http://schemas.openxmlformats.org/officeDocument/2006/relationships/image" Target="media/image120.jpeg"/><Relationship Id="rId10" Type="http://schemas.openxmlformats.org/officeDocument/2006/relationships/image" Target="media/image3.jpeg"/><Relationship Id="rId31" Type="http://schemas.openxmlformats.org/officeDocument/2006/relationships/image" Target="media/image24.jpeg"/><Relationship Id="rId52" Type="http://schemas.openxmlformats.org/officeDocument/2006/relationships/image" Target="media/image45.jpeg"/><Relationship Id="rId73" Type="http://schemas.openxmlformats.org/officeDocument/2006/relationships/image" Target="media/image66.jpeg"/><Relationship Id="rId78" Type="http://schemas.openxmlformats.org/officeDocument/2006/relationships/image" Target="media/image71.jpeg"/><Relationship Id="rId94" Type="http://schemas.openxmlformats.org/officeDocument/2006/relationships/image" Target="media/image87.jpeg"/><Relationship Id="rId99" Type="http://schemas.openxmlformats.org/officeDocument/2006/relationships/image" Target="media/image92.jpeg"/><Relationship Id="rId101" Type="http://schemas.openxmlformats.org/officeDocument/2006/relationships/image" Target="media/image94.jpeg"/><Relationship Id="rId122" Type="http://schemas.openxmlformats.org/officeDocument/2006/relationships/image" Target="media/image115.jpeg"/><Relationship Id="rId143" Type="http://schemas.openxmlformats.org/officeDocument/2006/relationships/image" Target="media/image136.jpeg"/><Relationship Id="rId148" Type="http://schemas.openxmlformats.org/officeDocument/2006/relationships/hyperlink" Target="https://fonts.googleapis.com/css?family=Caveat" TargetMode="Externa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jpeg"/><Relationship Id="rId47" Type="http://schemas.openxmlformats.org/officeDocument/2006/relationships/image" Target="media/image40.jpeg"/><Relationship Id="rId68" Type="http://schemas.openxmlformats.org/officeDocument/2006/relationships/image" Target="media/image61.jpeg"/><Relationship Id="rId89" Type="http://schemas.openxmlformats.org/officeDocument/2006/relationships/image" Target="media/image82.jpeg"/><Relationship Id="rId112" Type="http://schemas.openxmlformats.org/officeDocument/2006/relationships/image" Target="media/image105.jpeg"/><Relationship Id="rId133" Type="http://schemas.openxmlformats.org/officeDocument/2006/relationships/image" Target="media/image126.jpeg"/><Relationship Id="rId154" Type="http://schemas.openxmlformats.org/officeDocument/2006/relationships/hyperlink" Target="https://popper.js.org/" TargetMode="External"/><Relationship Id="rId16" Type="http://schemas.openxmlformats.org/officeDocument/2006/relationships/image" Target="media/image9.jpeg"/><Relationship Id="rId37" Type="http://schemas.openxmlformats.org/officeDocument/2006/relationships/image" Target="media/image30.jpeg"/><Relationship Id="rId58" Type="http://schemas.openxmlformats.org/officeDocument/2006/relationships/image" Target="media/image51.jpeg"/><Relationship Id="rId79" Type="http://schemas.openxmlformats.org/officeDocument/2006/relationships/image" Target="media/image72.jpeg"/><Relationship Id="rId102" Type="http://schemas.openxmlformats.org/officeDocument/2006/relationships/image" Target="media/image95.jpeg"/><Relationship Id="rId123" Type="http://schemas.openxmlformats.org/officeDocument/2006/relationships/image" Target="media/image116.jpeg"/><Relationship Id="rId144" Type="http://schemas.openxmlformats.org/officeDocument/2006/relationships/hyperlink" Target="https://getbootstrap.com" TargetMode="External"/><Relationship Id="rId90" Type="http://schemas.openxmlformats.org/officeDocument/2006/relationships/image" Target="media/image83.jpeg"/><Relationship Id="rId27" Type="http://schemas.openxmlformats.org/officeDocument/2006/relationships/image" Target="media/image20.jpeg"/><Relationship Id="rId48" Type="http://schemas.openxmlformats.org/officeDocument/2006/relationships/image" Target="media/image41.jpeg"/><Relationship Id="rId69" Type="http://schemas.openxmlformats.org/officeDocument/2006/relationships/image" Target="media/image62.jpeg"/><Relationship Id="rId113" Type="http://schemas.openxmlformats.org/officeDocument/2006/relationships/image" Target="media/image106.jpeg"/><Relationship Id="rId134" Type="http://schemas.openxmlformats.org/officeDocument/2006/relationships/image" Target="media/image1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D8330A6B-D1D4-418C-B460-E7731AC0F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4</Pages>
  <Words>1448</Words>
  <Characters>825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Microsoft account</cp:lastModifiedBy>
  <cp:revision>2</cp:revision>
  <dcterms:created xsi:type="dcterms:W3CDTF">2023-12-29T22:32:00Z</dcterms:created>
  <dcterms:modified xsi:type="dcterms:W3CDTF">2023-12-29T22:32:00Z</dcterms:modified>
</cp:coreProperties>
</file>